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7F6D2" w14:textId="134684D6" w:rsidR="00974DBB" w:rsidRPr="004B4590" w:rsidRDefault="004B4590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>GRADE 1</w:t>
      </w:r>
    </w:p>
    <w:p w14:paraId="08447DC8" w14:textId="77777777" w:rsidR="00974DBB" w:rsidRDefault="00974DBB">
      <w:pPr>
        <w:pStyle w:val="Title"/>
        <w:rPr>
          <w:sz w:val="20"/>
        </w:rPr>
      </w:pPr>
    </w:p>
    <w:p w14:paraId="469A0A91" w14:textId="77777777" w:rsidR="00974DBB" w:rsidRDefault="00974DBB">
      <w:pPr>
        <w:pStyle w:val="Title"/>
        <w:spacing w:before="4"/>
        <w:rPr>
          <w:sz w:val="16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0"/>
        <w:gridCol w:w="816"/>
        <w:gridCol w:w="1184"/>
        <w:gridCol w:w="5152"/>
        <w:gridCol w:w="1469"/>
      </w:tblGrid>
      <w:tr w:rsidR="00974DBB" w14:paraId="37FEEBFD" w14:textId="77777777">
        <w:trPr>
          <w:trHeight w:val="798"/>
        </w:trPr>
        <w:tc>
          <w:tcPr>
            <w:tcW w:w="9351" w:type="dxa"/>
            <w:gridSpan w:val="5"/>
          </w:tcPr>
          <w:p w14:paraId="1E943D43" w14:textId="77777777" w:rsidR="00974DBB" w:rsidRDefault="0014688B">
            <w:pPr>
              <w:pStyle w:val="TableParagraph"/>
              <w:spacing w:before="34"/>
              <w:ind w:left="90"/>
              <w:rPr>
                <w:b/>
                <w:sz w:val="32"/>
              </w:rPr>
            </w:pPr>
            <w:r>
              <w:rPr>
                <w:noProof/>
                <w:position w:val="-30"/>
              </w:rPr>
              <w:drawing>
                <wp:inline distT="0" distB="0" distL="0" distR="0" wp14:anchorId="2E9DD0A6" wp14:editId="775A328A">
                  <wp:extent cx="353568" cy="453043"/>
                  <wp:effectExtent l="0" t="0" r="0" b="0"/>
                  <wp:docPr id="3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568" cy="453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974DBB" w14:paraId="5401E82F" w14:textId="77777777">
        <w:trPr>
          <w:trHeight w:val="505"/>
        </w:trPr>
        <w:tc>
          <w:tcPr>
            <w:tcW w:w="73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008AD" w14:textId="77777777" w:rsidR="00974DBB" w:rsidRDefault="0014688B">
            <w:pPr>
              <w:pStyle w:val="TableParagraph"/>
              <w:spacing w:before="0" w:line="251" w:lineRule="exact"/>
              <w:ind w:left="225"/>
              <w:rPr>
                <w:b/>
              </w:rPr>
            </w:pPr>
            <w:r>
              <w:rPr>
                <w:b/>
              </w:rPr>
              <w:t>Sr.</w:t>
            </w:r>
          </w:p>
          <w:p w14:paraId="01499E6E" w14:textId="77777777" w:rsidR="00974DBB" w:rsidRDefault="0014688B">
            <w:pPr>
              <w:pStyle w:val="TableParagraph"/>
              <w:spacing w:before="0" w:line="235" w:lineRule="exact"/>
              <w:ind w:left="201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4FA3AD" w14:textId="77777777" w:rsidR="00974DBB" w:rsidRDefault="0014688B">
            <w:pPr>
              <w:pStyle w:val="TableParagraph"/>
              <w:spacing w:before="123"/>
              <w:ind w:left="10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18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46E2CB" w14:textId="77777777" w:rsidR="00974DBB" w:rsidRDefault="0014688B">
            <w:pPr>
              <w:pStyle w:val="TableParagraph"/>
              <w:spacing w:before="123"/>
              <w:ind w:left="84" w:right="70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15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773489" w14:textId="77777777" w:rsidR="00974DBB" w:rsidRDefault="0014688B">
            <w:pPr>
              <w:pStyle w:val="TableParagraph"/>
              <w:spacing w:before="123"/>
              <w:ind w:left="1700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4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275557" w14:textId="77777777" w:rsidR="00974DBB" w:rsidRDefault="0014688B">
            <w:pPr>
              <w:pStyle w:val="TableParagraph"/>
              <w:spacing w:before="123"/>
              <w:ind w:left="237" w:right="227"/>
              <w:jc w:val="center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974DBB" w14:paraId="73CDF0F8" w14:textId="77777777">
        <w:trPr>
          <w:trHeight w:val="328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353D65" w14:textId="77777777" w:rsidR="00974DBB" w:rsidRDefault="0014688B">
            <w:pPr>
              <w:pStyle w:val="TableParagraph"/>
              <w:spacing w:before="18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81423A" w14:textId="77777777" w:rsidR="00974DBB" w:rsidRDefault="00974DBB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42D6928C" w14:textId="77777777" w:rsidR="00974DBB" w:rsidRDefault="00974DBB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3CC0D8C8" w14:textId="77777777" w:rsidR="00974DBB" w:rsidRDefault="00974DBB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4D4934EA" w14:textId="77777777" w:rsidR="00974DBB" w:rsidRDefault="00974DBB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0C7FE10F" w14:textId="77777777" w:rsidR="00974DBB" w:rsidRDefault="00974DBB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20E9AD14" w14:textId="77777777" w:rsidR="00974DBB" w:rsidRDefault="00974DBB">
            <w:pPr>
              <w:pStyle w:val="TableParagraph"/>
              <w:spacing w:before="9"/>
              <w:ind w:left="0"/>
              <w:rPr>
                <w:sz w:val="27"/>
              </w:rPr>
            </w:pPr>
          </w:p>
          <w:p w14:paraId="3FA1ADAF" w14:textId="77777777" w:rsidR="00974DBB" w:rsidRDefault="0014688B">
            <w:pPr>
              <w:pStyle w:val="TableParagraph"/>
              <w:spacing w:before="1"/>
              <w:ind w:left="13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0EF1D" w14:textId="77777777" w:rsidR="00974DBB" w:rsidRDefault="0014688B">
            <w:pPr>
              <w:pStyle w:val="TableParagraph"/>
              <w:spacing w:before="36"/>
              <w:ind w:left="84" w:right="72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31EB87" w14:textId="77777777" w:rsidR="00974DBB" w:rsidRDefault="0014688B">
            <w:pPr>
              <w:pStyle w:val="TableParagraph"/>
              <w:ind w:left="104"/>
            </w:pPr>
            <w:r>
              <w:t>Oxford Advantage English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25522A" w14:textId="77777777" w:rsidR="00974DBB" w:rsidRDefault="0014688B">
            <w:pPr>
              <w:pStyle w:val="TableParagraph"/>
              <w:ind w:left="238" w:right="227"/>
              <w:jc w:val="center"/>
            </w:pPr>
            <w:r>
              <w:t>Oxford</w:t>
            </w:r>
          </w:p>
        </w:tc>
      </w:tr>
      <w:tr w:rsidR="00974DBB" w14:paraId="596520B3" w14:textId="77777777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A24085" w14:textId="77777777" w:rsidR="00974DBB" w:rsidRDefault="0014688B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9213D7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102408" w14:textId="77777777" w:rsidR="00974DBB" w:rsidRDefault="0014688B">
            <w:pPr>
              <w:pStyle w:val="TableParagraph"/>
              <w:spacing w:before="39"/>
              <w:ind w:left="84" w:right="72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43035F" w14:textId="77777777" w:rsidR="00974DBB" w:rsidRDefault="0014688B">
            <w:pPr>
              <w:pStyle w:val="TableParagraph"/>
              <w:spacing w:before="34"/>
              <w:ind w:left="104"/>
            </w:pPr>
            <w:r>
              <w:t>Oxford Advantage English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543C1" w14:textId="77777777" w:rsidR="00974DBB" w:rsidRDefault="0014688B">
            <w:pPr>
              <w:pStyle w:val="TableParagraph"/>
              <w:spacing w:before="34"/>
              <w:ind w:left="238" w:right="227"/>
              <w:jc w:val="center"/>
            </w:pPr>
            <w:r>
              <w:t>Oxford</w:t>
            </w:r>
          </w:p>
        </w:tc>
      </w:tr>
      <w:tr w:rsidR="00974DBB" w14:paraId="130AA3CD" w14:textId="77777777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A447D9" w14:textId="77777777" w:rsidR="00974DBB" w:rsidRDefault="0014688B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651AFD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C91682" w14:textId="77777777" w:rsidR="00974DBB" w:rsidRDefault="0014688B">
            <w:pPr>
              <w:pStyle w:val="TableParagraph"/>
              <w:spacing w:before="39"/>
              <w:ind w:left="84" w:right="72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712E5B" w14:textId="77777777" w:rsidR="00974DBB" w:rsidRDefault="0014688B">
            <w:pPr>
              <w:pStyle w:val="TableParagraph"/>
              <w:spacing w:before="34"/>
              <w:ind w:left="104"/>
            </w:pPr>
            <w:r>
              <w:t>Scholastic Short Reads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C0438" w14:textId="77777777" w:rsidR="00974DBB" w:rsidRDefault="0014688B">
            <w:pPr>
              <w:pStyle w:val="TableParagraph"/>
              <w:spacing w:before="34"/>
              <w:ind w:left="237" w:right="227"/>
              <w:jc w:val="center"/>
            </w:pPr>
            <w:r>
              <w:t>Scholastic</w:t>
            </w:r>
          </w:p>
        </w:tc>
      </w:tr>
      <w:tr w:rsidR="00974DBB" w14:paraId="6F7F812D" w14:textId="77777777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3A9F94" w14:textId="77777777" w:rsidR="00974DBB" w:rsidRDefault="0014688B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08BBC5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184797" w14:textId="77777777" w:rsidR="00974DBB" w:rsidRDefault="0014688B">
            <w:pPr>
              <w:pStyle w:val="TableParagraph"/>
              <w:spacing w:before="36"/>
              <w:ind w:left="84" w:right="72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F2939" w14:textId="77777777" w:rsidR="00974DBB" w:rsidRDefault="0014688B">
            <w:pPr>
              <w:pStyle w:val="TableParagraph"/>
              <w:ind w:left="104"/>
            </w:pPr>
            <w:r>
              <w:t>Oxford Advantage Math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5D407C" w14:textId="77777777" w:rsidR="00974DBB" w:rsidRDefault="0014688B">
            <w:pPr>
              <w:pStyle w:val="TableParagraph"/>
              <w:ind w:left="238" w:right="227"/>
              <w:jc w:val="center"/>
            </w:pPr>
            <w:r>
              <w:t>Oxford</w:t>
            </w:r>
          </w:p>
        </w:tc>
      </w:tr>
      <w:tr w:rsidR="00974DBB" w14:paraId="45E0AE32" w14:textId="77777777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B9B07" w14:textId="77777777" w:rsidR="00974DBB" w:rsidRDefault="0014688B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C722CD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8EE259" w14:textId="77777777" w:rsidR="00974DBB" w:rsidRDefault="0014688B">
            <w:pPr>
              <w:pStyle w:val="TableParagraph"/>
              <w:spacing w:before="36"/>
              <w:ind w:left="84" w:right="72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8E3BEF" w14:textId="77777777" w:rsidR="00974DBB" w:rsidRDefault="0014688B">
            <w:pPr>
              <w:pStyle w:val="TableParagraph"/>
              <w:ind w:left="104"/>
            </w:pPr>
            <w:r>
              <w:t>Oxford Advantage Math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9E243A" w14:textId="77777777" w:rsidR="00974DBB" w:rsidRDefault="0014688B">
            <w:pPr>
              <w:pStyle w:val="TableParagraph"/>
              <w:ind w:left="238" w:right="227"/>
              <w:jc w:val="center"/>
            </w:pPr>
            <w:r>
              <w:t>Oxford</w:t>
            </w:r>
          </w:p>
        </w:tc>
      </w:tr>
      <w:tr w:rsidR="00974DBB" w14:paraId="4F75FCA8" w14:textId="77777777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787EF" w14:textId="77777777" w:rsidR="00974DBB" w:rsidRDefault="0014688B">
            <w:pPr>
              <w:pStyle w:val="TableParagraph"/>
              <w:spacing w:before="18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76B884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914784" w14:textId="77777777" w:rsidR="00974DBB" w:rsidRDefault="0014688B">
            <w:pPr>
              <w:pStyle w:val="TableParagraph"/>
              <w:spacing w:before="36"/>
              <w:ind w:left="84" w:right="73"/>
              <w:jc w:val="center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716931" w14:textId="77777777" w:rsidR="00974DBB" w:rsidRDefault="0014688B">
            <w:pPr>
              <w:pStyle w:val="TableParagraph"/>
              <w:ind w:left="104"/>
            </w:pPr>
            <w:r>
              <w:t>Garima - 1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DD7FA0" w14:textId="77777777" w:rsidR="00974DBB" w:rsidRDefault="0014688B">
            <w:pPr>
              <w:pStyle w:val="TableParagraph"/>
              <w:ind w:left="240" w:right="227"/>
              <w:jc w:val="center"/>
            </w:pPr>
            <w:proofErr w:type="spellStart"/>
            <w:r>
              <w:t>Madhuban</w:t>
            </w:r>
            <w:proofErr w:type="spellEnd"/>
          </w:p>
        </w:tc>
      </w:tr>
      <w:tr w:rsidR="00974DBB" w14:paraId="1F9EB611" w14:textId="77777777">
        <w:trPr>
          <w:trHeight w:val="505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6AA992" w14:textId="77777777" w:rsidR="00974DBB" w:rsidRDefault="0014688B">
            <w:pPr>
              <w:pStyle w:val="TableParagraph"/>
              <w:spacing w:before="106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F83F80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A8D5E9" w14:textId="77777777" w:rsidR="00974DBB" w:rsidRDefault="0014688B">
            <w:pPr>
              <w:pStyle w:val="TableParagraph"/>
              <w:spacing w:before="125"/>
              <w:ind w:left="84" w:right="73"/>
              <w:jc w:val="center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231F43" w14:textId="77777777" w:rsidR="00974DBB" w:rsidRDefault="0014688B">
            <w:pPr>
              <w:pStyle w:val="TableParagraph"/>
              <w:spacing w:before="120"/>
              <w:ind w:left="104"/>
            </w:pPr>
            <w:r>
              <w:t>Anand Niketan Hindi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734275" w14:textId="77777777" w:rsidR="00974DBB" w:rsidRDefault="0014688B">
            <w:pPr>
              <w:pStyle w:val="TableParagraph"/>
              <w:spacing w:before="0" w:line="246" w:lineRule="exact"/>
              <w:ind w:left="435"/>
            </w:pPr>
            <w:r>
              <w:t>Anand</w:t>
            </w:r>
          </w:p>
          <w:p w14:paraId="76C93261" w14:textId="77777777" w:rsidR="00974DBB" w:rsidRDefault="0014688B">
            <w:pPr>
              <w:pStyle w:val="TableParagraph"/>
              <w:spacing w:before="0" w:line="240" w:lineRule="exact"/>
              <w:ind w:left="382"/>
            </w:pPr>
            <w:r>
              <w:t>Niketan</w:t>
            </w:r>
          </w:p>
        </w:tc>
      </w:tr>
      <w:tr w:rsidR="00974DBB" w14:paraId="4CBF7356" w14:textId="77777777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BB6359" w14:textId="77777777" w:rsidR="00974DBB" w:rsidRDefault="0014688B">
            <w:pPr>
              <w:pStyle w:val="TableParagraph"/>
              <w:spacing w:before="18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DF1782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95CFAF" w14:textId="77777777" w:rsidR="00974DBB" w:rsidRDefault="0014688B">
            <w:pPr>
              <w:pStyle w:val="TableParagraph"/>
              <w:spacing w:before="36"/>
              <w:ind w:left="82" w:right="73"/>
              <w:jc w:val="center"/>
              <w:rPr>
                <w:b/>
              </w:rPr>
            </w:pPr>
            <w:r>
              <w:rPr>
                <w:b/>
              </w:rPr>
              <w:t>EVS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4D5758" w14:textId="77777777" w:rsidR="00974DBB" w:rsidRDefault="0014688B">
            <w:pPr>
              <w:pStyle w:val="TableParagraph"/>
              <w:ind w:left="104"/>
            </w:pPr>
            <w:r>
              <w:t>Oxford Advantage Environmental Science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1CC507" w14:textId="77777777" w:rsidR="00974DBB" w:rsidRDefault="0014688B">
            <w:pPr>
              <w:pStyle w:val="TableParagraph"/>
              <w:ind w:left="238" w:right="227"/>
              <w:jc w:val="center"/>
            </w:pPr>
            <w:r>
              <w:t>Oxford</w:t>
            </w:r>
          </w:p>
        </w:tc>
      </w:tr>
      <w:tr w:rsidR="00974DBB" w14:paraId="630EC879" w14:textId="77777777">
        <w:trPr>
          <w:trHeight w:val="327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B88341" w14:textId="77777777" w:rsidR="00974DBB" w:rsidRDefault="0014688B">
            <w:pPr>
              <w:pStyle w:val="TableParagraph"/>
              <w:spacing w:before="18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904CBA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DC3591" w14:textId="77777777" w:rsidR="00974DBB" w:rsidRDefault="0014688B">
            <w:pPr>
              <w:pStyle w:val="TableParagraph"/>
              <w:spacing w:before="36"/>
              <w:ind w:left="82" w:right="73"/>
              <w:jc w:val="center"/>
              <w:rPr>
                <w:b/>
              </w:rPr>
            </w:pPr>
            <w:r>
              <w:rPr>
                <w:b/>
              </w:rPr>
              <w:t>EVS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FFC5C8" w14:textId="77777777" w:rsidR="00974DBB" w:rsidRDefault="0014688B">
            <w:pPr>
              <w:pStyle w:val="TableParagraph"/>
              <w:ind w:left="104"/>
            </w:pPr>
            <w:r>
              <w:t>Oxford Advantage Environmental Science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5355C9" w14:textId="77777777" w:rsidR="00974DBB" w:rsidRDefault="0014688B">
            <w:pPr>
              <w:pStyle w:val="TableParagraph"/>
              <w:ind w:left="238" w:right="227"/>
              <w:jc w:val="center"/>
            </w:pPr>
            <w:r>
              <w:t>Oxford</w:t>
            </w:r>
          </w:p>
        </w:tc>
      </w:tr>
      <w:tr w:rsidR="00974DBB" w14:paraId="5DC6EAE5" w14:textId="77777777">
        <w:trPr>
          <w:trHeight w:val="332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2DBC99" w14:textId="77777777" w:rsidR="00974DBB" w:rsidRDefault="0014688B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A90FF9" w14:textId="77777777" w:rsidR="00974DBB" w:rsidRDefault="00974DBB">
            <w:pPr>
              <w:rPr>
                <w:sz w:val="2"/>
                <w:szCs w:val="2"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D6ADDB" w14:textId="77777777" w:rsidR="00974DBB" w:rsidRDefault="0014688B">
            <w:pPr>
              <w:pStyle w:val="TableParagraph"/>
              <w:spacing w:before="39"/>
              <w:ind w:left="84" w:right="73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1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D881B3" w14:textId="77777777" w:rsidR="00974DBB" w:rsidRDefault="0014688B">
            <w:pPr>
              <w:pStyle w:val="TableParagraph"/>
              <w:spacing w:before="20"/>
              <w:ind w:left="104"/>
              <w:rPr>
                <w:sz w:val="24"/>
              </w:rPr>
            </w:pPr>
            <w:r>
              <w:rPr>
                <w:sz w:val="24"/>
              </w:rPr>
              <w:t>Touchpad 1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49362" w14:textId="77777777" w:rsidR="00974DBB" w:rsidRDefault="0014688B">
            <w:pPr>
              <w:pStyle w:val="TableParagraph"/>
              <w:spacing w:before="20"/>
              <w:ind w:left="236" w:right="227"/>
              <w:jc w:val="center"/>
              <w:rPr>
                <w:sz w:val="24"/>
              </w:rPr>
            </w:pPr>
            <w:r>
              <w:rPr>
                <w:sz w:val="24"/>
              </w:rPr>
              <w:t>Orange</w:t>
            </w:r>
          </w:p>
        </w:tc>
      </w:tr>
    </w:tbl>
    <w:p w14:paraId="332E3A4B" w14:textId="287A2880" w:rsidR="0014688B" w:rsidRDefault="0014688B"/>
    <w:p w14:paraId="71707D3B" w14:textId="59D18008" w:rsidR="004B4590" w:rsidRDefault="004B4590"/>
    <w:p w14:paraId="55298D32" w14:textId="77777777" w:rsidR="004B4590" w:rsidRDefault="004B4590"/>
    <w:p w14:paraId="0763CEC6" w14:textId="7269A450" w:rsidR="004B4590" w:rsidRPr="004B4590" w:rsidRDefault="004B4590" w:rsidP="004B4590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2</w:t>
      </w:r>
    </w:p>
    <w:p w14:paraId="0D8BA224" w14:textId="40D80177" w:rsidR="004B4590" w:rsidRDefault="004B4590"/>
    <w:p w14:paraId="2423249C" w14:textId="77777777" w:rsidR="004B4590" w:rsidRDefault="004B4590" w:rsidP="004B4590">
      <w:pPr>
        <w:pStyle w:val="Title"/>
        <w:spacing w:before="2"/>
        <w:rPr>
          <w:sz w:val="19"/>
        </w:rPr>
      </w:pPr>
    </w:p>
    <w:tbl>
      <w:tblPr>
        <w:tblW w:w="0" w:type="auto"/>
        <w:tblInd w:w="1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0"/>
        <w:gridCol w:w="816"/>
        <w:gridCol w:w="1181"/>
        <w:gridCol w:w="5156"/>
        <w:gridCol w:w="1469"/>
      </w:tblGrid>
      <w:tr w:rsidR="004B4590" w14:paraId="02FFE110" w14:textId="77777777" w:rsidTr="0014688B">
        <w:trPr>
          <w:trHeight w:val="798"/>
        </w:trPr>
        <w:tc>
          <w:tcPr>
            <w:tcW w:w="9352" w:type="dxa"/>
            <w:gridSpan w:val="5"/>
          </w:tcPr>
          <w:p w14:paraId="734040B9" w14:textId="77777777" w:rsidR="004B4590" w:rsidRDefault="004B4590" w:rsidP="0014688B">
            <w:pPr>
              <w:pStyle w:val="TableParagraph"/>
              <w:spacing w:before="29"/>
              <w:ind w:left="28"/>
              <w:rPr>
                <w:b/>
                <w:sz w:val="32"/>
              </w:rPr>
            </w:pPr>
            <w:r>
              <w:rPr>
                <w:noProof/>
                <w:position w:val="-29"/>
              </w:rPr>
              <w:drawing>
                <wp:inline distT="0" distB="0" distL="0" distR="0" wp14:anchorId="3E01E71D" wp14:editId="6A0C0924">
                  <wp:extent cx="352044" cy="453043"/>
                  <wp:effectExtent l="0" t="0" r="0" b="0"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" cy="453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 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4B4590" w14:paraId="3A8C489A" w14:textId="77777777" w:rsidTr="0014688B">
        <w:trPr>
          <w:trHeight w:val="505"/>
        </w:trPr>
        <w:tc>
          <w:tcPr>
            <w:tcW w:w="73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9CD00" w14:textId="77777777" w:rsidR="004B4590" w:rsidRDefault="004B4590" w:rsidP="0014688B">
            <w:pPr>
              <w:pStyle w:val="TableParagraph"/>
              <w:spacing w:before="0" w:line="251" w:lineRule="exact"/>
              <w:ind w:left="225"/>
              <w:rPr>
                <w:b/>
              </w:rPr>
            </w:pPr>
            <w:r>
              <w:rPr>
                <w:b/>
              </w:rPr>
              <w:t>Sr.</w:t>
            </w:r>
          </w:p>
          <w:p w14:paraId="4EEA3698" w14:textId="77777777" w:rsidR="004B4590" w:rsidRDefault="004B4590" w:rsidP="0014688B">
            <w:pPr>
              <w:pStyle w:val="TableParagraph"/>
              <w:spacing w:before="0" w:line="235" w:lineRule="exact"/>
              <w:ind w:left="201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3D3B8A" w14:textId="77777777" w:rsidR="004B4590" w:rsidRDefault="004B4590" w:rsidP="0014688B">
            <w:pPr>
              <w:pStyle w:val="TableParagraph"/>
              <w:spacing w:before="125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18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1DA32" w14:textId="77777777" w:rsidR="004B4590" w:rsidRDefault="004B4590" w:rsidP="0014688B">
            <w:pPr>
              <w:pStyle w:val="TableParagraph"/>
              <w:spacing w:before="125"/>
              <w:ind w:left="87" w:right="66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15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CB1CB" w14:textId="77777777" w:rsidR="004B4590" w:rsidRDefault="004B4590" w:rsidP="0014688B">
            <w:pPr>
              <w:pStyle w:val="TableParagraph"/>
              <w:spacing w:before="125"/>
              <w:ind w:left="184" w:right="170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4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FD755C" w14:textId="77777777" w:rsidR="004B4590" w:rsidRDefault="004B4590" w:rsidP="0014688B">
            <w:pPr>
              <w:pStyle w:val="TableParagraph"/>
              <w:spacing w:before="125"/>
              <w:ind w:left="239" w:right="226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4B4590" w14:paraId="2CC5455E" w14:textId="77777777" w:rsidTr="0014688B">
        <w:trPr>
          <w:trHeight w:val="327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CA114A" w14:textId="77777777" w:rsidR="004B4590" w:rsidRDefault="004B4590" w:rsidP="0014688B">
            <w:pPr>
              <w:pStyle w:val="TableParagraph"/>
              <w:spacing w:before="18"/>
              <w:ind w:left="18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061974" w14:textId="77777777" w:rsidR="004B4590" w:rsidRDefault="004B4590" w:rsidP="0014688B">
            <w:pPr>
              <w:pStyle w:val="TableParagraph"/>
              <w:spacing w:before="0"/>
              <w:rPr>
                <w:sz w:val="24"/>
              </w:rPr>
            </w:pPr>
          </w:p>
          <w:p w14:paraId="3E0B3B40" w14:textId="77777777" w:rsidR="004B4590" w:rsidRDefault="004B4590" w:rsidP="004B4590">
            <w:pPr>
              <w:pStyle w:val="TableParagraph"/>
              <w:spacing w:before="0"/>
              <w:jc w:val="center"/>
              <w:rPr>
                <w:sz w:val="24"/>
              </w:rPr>
            </w:pPr>
          </w:p>
          <w:p w14:paraId="4FECE45C" w14:textId="77777777" w:rsidR="004B4590" w:rsidRDefault="004B4590" w:rsidP="0014688B">
            <w:pPr>
              <w:pStyle w:val="TableParagraph"/>
              <w:spacing w:before="0"/>
              <w:rPr>
                <w:sz w:val="24"/>
              </w:rPr>
            </w:pPr>
          </w:p>
          <w:p w14:paraId="4E017CA8" w14:textId="77777777" w:rsidR="004B4590" w:rsidRDefault="004B4590" w:rsidP="0014688B">
            <w:pPr>
              <w:pStyle w:val="TableParagraph"/>
              <w:spacing w:before="0"/>
              <w:rPr>
                <w:sz w:val="24"/>
              </w:rPr>
            </w:pPr>
          </w:p>
          <w:p w14:paraId="2A180DB4" w14:textId="77777777" w:rsidR="004B4590" w:rsidRDefault="004B4590" w:rsidP="0014688B">
            <w:pPr>
              <w:pStyle w:val="TableParagraph"/>
              <w:spacing w:before="0"/>
              <w:rPr>
                <w:sz w:val="24"/>
              </w:rPr>
            </w:pPr>
          </w:p>
          <w:p w14:paraId="77D26F9B" w14:textId="77777777" w:rsidR="004B4590" w:rsidRDefault="004B4590" w:rsidP="0014688B">
            <w:pPr>
              <w:pStyle w:val="TableParagraph"/>
              <w:spacing w:before="9"/>
              <w:rPr>
                <w:sz w:val="27"/>
              </w:rPr>
            </w:pPr>
          </w:p>
          <w:p w14:paraId="5F107682" w14:textId="77777777" w:rsidR="004B4590" w:rsidRDefault="004B4590" w:rsidP="004B4590">
            <w:pPr>
              <w:pStyle w:val="TableParagraph"/>
              <w:spacing w:before="1"/>
              <w:ind w:left="18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9F33F8" w14:textId="77777777" w:rsidR="004B4590" w:rsidRDefault="004B4590" w:rsidP="0014688B">
            <w:pPr>
              <w:pStyle w:val="TableParagraph"/>
              <w:spacing w:before="36"/>
              <w:ind w:left="87" w:right="67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99634C" w14:textId="77777777" w:rsidR="004B4590" w:rsidRDefault="004B4590" w:rsidP="0014688B">
            <w:pPr>
              <w:pStyle w:val="TableParagraph"/>
              <w:ind w:left="184" w:right="170"/>
            </w:pPr>
            <w:r>
              <w:t>Oxford Advantage English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328E8" w14:textId="77777777" w:rsidR="004B4590" w:rsidRDefault="004B4590" w:rsidP="0014688B">
            <w:pPr>
              <w:pStyle w:val="TableParagraph"/>
              <w:ind w:left="239" w:right="226"/>
            </w:pPr>
            <w:r>
              <w:t>Oxford</w:t>
            </w:r>
          </w:p>
        </w:tc>
      </w:tr>
      <w:tr w:rsidR="004B4590" w14:paraId="38F4F1AF" w14:textId="77777777" w:rsidTr="0014688B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2EF02" w14:textId="77777777" w:rsidR="004B4590" w:rsidRDefault="004B4590" w:rsidP="0014688B">
            <w:pPr>
              <w:pStyle w:val="TableParagraph"/>
              <w:spacing w:before="20"/>
              <w:ind w:left="18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97DA9F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AAD6C2" w14:textId="77777777" w:rsidR="004B4590" w:rsidRDefault="004B4590" w:rsidP="0014688B">
            <w:pPr>
              <w:pStyle w:val="TableParagraph"/>
              <w:spacing w:before="39"/>
              <w:ind w:left="87" w:right="67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FDB7E2" w14:textId="77777777" w:rsidR="004B4590" w:rsidRDefault="004B4590" w:rsidP="0014688B">
            <w:pPr>
              <w:pStyle w:val="TableParagraph"/>
              <w:spacing w:before="34"/>
              <w:ind w:left="185" w:right="169"/>
            </w:pPr>
            <w:r>
              <w:t>Oxford Advantage English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83FFB0" w14:textId="77777777" w:rsidR="004B4590" w:rsidRDefault="004B4590" w:rsidP="0014688B">
            <w:pPr>
              <w:pStyle w:val="TableParagraph"/>
              <w:spacing w:before="34"/>
              <w:ind w:left="239" w:right="226"/>
            </w:pPr>
            <w:r>
              <w:t>Oxford</w:t>
            </w:r>
          </w:p>
        </w:tc>
      </w:tr>
      <w:tr w:rsidR="004B4590" w14:paraId="1A1EB2C7" w14:textId="77777777" w:rsidTr="0014688B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E88BE2" w14:textId="77777777" w:rsidR="004B4590" w:rsidRDefault="004B4590" w:rsidP="0014688B">
            <w:pPr>
              <w:pStyle w:val="TableParagraph"/>
              <w:spacing w:before="20"/>
              <w:ind w:left="18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4B379E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A16C10" w14:textId="77777777" w:rsidR="004B4590" w:rsidRDefault="004B4590" w:rsidP="0014688B">
            <w:pPr>
              <w:pStyle w:val="TableParagraph"/>
              <w:spacing w:before="39"/>
              <w:ind w:left="87" w:right="67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B561E" w14:textId="77777777" w:rsidR="004B4590" w:rsidRDefault="004B4590" w:rsidP="0014688B">
            <w:pPr>
              <w:pStyle w:val="TableParagraph"/>
              <w:spacing w:before="34"/>
              <w:ind w:left="185" w:right="169"/>
            </w:pPr>
            <w:r>
              <w:t>Scholastic Short Reads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E36821" w14:textId="77777777" w:rsidR="004B4590" w:rsidRDefault="004B4590" w:rsidP="0014688B">
            <w:pPr>
              <w:pStyle w:val="TableParagraph"/>
              <w:spacing w:before="34"/>
              <w:ind w:left="239" w:right="226"/>
            </w:pPr>
            <w:r>
              <w:t>Scholastic</w:t>
            </w:r>
          </w:p>
        </w:tc>
      </w:tr>
      <w:tr w:rsidR="004B4590" w14:paraId="312BF405" w14:textId="77777777" w:rsidTr="0014688B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BD3F48" w14:textId="77777777" w:rsidR="004B4590" w:rsidRDefault="004B4590" w:rsidP="0014688B">
            <w:pPr>
              <w:pStyle w:val="TableParagraph"/>
              <w:spacing w:before="20"/>
              <w:ind w:left="18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316F78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8E1EEB" w14:textId="77777777" w:rsidR="004B4590" w:rsidRDefault="004B4590" w:rsidP="0014688B">
            <w:pPr>
              <w:pStyle w:val="TableParagraph"/>
              <w:spacing w:before="39"/>
              <w:ind w:left="87" w:right="67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44EC6C" w14:textId="77777777" w:rsidR="004B4590" w:rsidRDefault="004B4590" w:rsidP="0014688B">
            <w:pPr>
              <w:pStyle w:val="TableParagraph"/>
              <w:spacing w:before="34"/>
              <w:ind w:left="185" w:right="168"/>
            </w:pPr>
            <w:r>
              <w:t>Oxford Advantage Math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EB6EA" w14:textId="77777777" w:rsidR="004B4590" w:rsidRDefault="004B4590" w:rsidP="0014688B">
            <w:pPr>
              <w:pStyle w:val="TableParagraph"/>
              <w:spacing w:before="34"/>
              <w:ind w:left="239" w:right="226"/>
            </w:pPr>
            <w:r>
              <w:t>Oxford</w:t>
            </w:r>
          </w:p>
        </w:tc>
      </w:tr>
      <w:tr w:rsidR="004B4590" w14:paraId="1FD0DAB4" w14:textId="77777777" w:rsidTr="0014688B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3D2274" w14:textId="77777777" w:rsidR="004B4590" w:rsidRDefault="004B4590" w:rsidP="0014688B">
            <w:pPr>
              <w:pStyle w:val="TableParagraph"/>
              <w:spacing w:before="20"/>
              <w:ind w:left="18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5FB6A7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ED78C" w14:textId="77777777" w:rsidR="004B4590" w:rsidRDefault="004B4590" w:rsidP="0014688B">
            <w:pPr>
              <w:pStyle w:val="TableParagraph"/>
              <w:spacing w:before="36"/>
              <w:ind w:left="87" w:right="67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CFD626" w14:textId="77777777" w:rsidR="004B4590" w:rsidRDefault="004B4590" w:rsidP="0014688B">
            <w:pPr>
              <w:pStyle w:val="TableParagraph"/>
              <w:ind w:left="184" w:right="170"/>
            </w:pPr>
            <w:r>
              <w:t>Oxford Advantage Math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743CD" w14:textId="77777777" w:rsidR="004B4590" w:rsidRDefault="004B4590" w:rsidP="0014688B">
            <w:pPr>
              <w:pStyle w:val="TableParagraph"/>
              <w:ind w:left="239" w:right="226"/>
            </w:pPr>
            <w:r>
              <w:t>Oxford</w:t>
            </w:r>
          </w:p>
        </w:tc>
      </w:tr>
      <w:tr w:rsidR="004B4590" w14:paraId="3A8C7304" w14:textId="77777777" w:rsidTr="0014688B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62ECF4" w14:textId="77777777" w:rsidR="004B4590" w:rsidRDefault="004B4590" w:rsidP="0014688B">
            <w:pPr>
              <w:pStyle w:val="TableParagraph"/>
              <w:spacing w:before="18"/>
              <w:ind w:left="18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292402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732A0" w14:textId="77777777" w:rsidR="004B4590" w:rsidRDefault="004B4590" w:rsidP="0014688B">
            <w:pPr>
              <w:pStyle w:val="TableParagraph"/>
              <w:spacing w:before="36"/>
              <w:ind w:left="87" w:right="68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3DEC0E" w14:textId="77777777" w:rsidR="004B4590" w:rsidRDefault="004B4590" w:rsidP="0014688B">
            <w:pPr>
              <w:pStyle w:val="TableParagraph"/>
              <w:ind w:left="183" w:right="170"/>
            </w:pPr>
            <w:r>
              <w:t>Garima - 2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95BD4F" w14:textId="77777777" w:rsidR="004B4590" w:rsidRDefault="004B4590" w:rsidP="0014688B">
            <w:pPr>
              <w:pStyle w:val="TableParagraph"/>
              <w:ind w:left="242" w:right="226"/>
            </w:pPr>
            <w:proofErr w:type="spellStart"/>
            <w:r>
              <w:t>Madhuban</w:t>
            </w:r>
            <w:proofErr w:type="spellEnd"/>
          </w:p>
        </w:tc>
      </w:tr>
      <w:tr w:rsidR="004B4590" w14:paraId="01FB85BD" w14:textId="77777777" w:rsidTr="0014688B">
        <w:trPr>
          <w:trHeight w:val="505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2528E9" w14:textId="77777777" w:rsidR="004B4590" w:rsidRDefault="004B4590" w:rsidP="0014688B">
            <w:pPr>
              <w:pStyle w:val="TableParagraph"/>
              <w:spacing w:before="106"/>
              <w:ind w:left="18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9F3EEB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3DBA21" w14:textId="77777777" w:rsidR="004B4590" w:rsidRDefault="004B4590" w:rsidP="0014688B">
            <w:pPr>
              <w:pStyle w:val="TableParagraph"/>
              <w:spacing w:before="125"/>
              <w:ind w:left="87" w:right="68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1A4807" w14:textId="77777777" w:rsidR="004B4590" w:rsidRDefault="004B4590" w:rsidP="0014688B">
            <w:pPr>
              <w:pStyle w:val="TableParagraph"/>
              <w:spacing w:before="120"/>
              <w:ind w:left="184" w:right="170"/>
            </w:pPr>
            <w:r>
              <w:t>Anand Niketan Hindi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49E552" w14:textId="77777777" w:rsidR="004B4590" w:rsidRDefault="004B4590" w:rsidP="0014688B">
            <w:pPr>
              <w:pStyle w:val="TableParagraph"/>
              <w:spacing w:before="0" w:line="246" w:lineRule="exact"/>
              <w:ind w:left="436"/>
            </w:pPr>
            <w:r>
              <w:t>Anand</w:t>
            </w:r>
          </w:p>
          <w:p w14:paraId="28EF5E25" w14:textId="77777777" w:rsidR="004B4590" w:rsidRDefault="004B4590" w:rsidP="0014688B">
            <w:pPr>
              <w:pStyle w:val="TableParagraph"/>
              <w:spacing w:before="0" w:line="240" w:lineRule="exact"/>
              <w:ind w:left="383"/>
            </w:pPr>
            <w:r>
              <w:t>Niketan</w:t>
            </w:r>
          </w:p>
        </w:tc>
      </w:tr>
      <w:tr w:rsidR="004B4590" w14:paraId="5B7AC518" w14:textId="77777777" w:rsidTr="0014688B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466466" w14:textId="77777777" w:rsidR="004B4590" w:rsidRDefault="004B4590" w:rsidP="0014688B">
            <w:pPr>
              <w:pStyle w:val="TableParagraph"/>
              <w:spacing w:before="18"/>
              <w:ind w:left="18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867480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301C02" w14:textId="77777777" w:rsidR="004B4590" w:rsidRDefault="004B4590" w:rsidP="0014688B">
            <w:pPr>
              <w:pStyle w:val="TableParagraph"/>
              <w:spacing w:before="36"/>
              <w:ind w:left="85" w:right="68"/>
              <w:rPr>
                <w:b/>
              </w:rPr>
            </w:pPr>
            <w:r>
              <w:rPr>
                <w:b/>
              </w:rPr>
              <w:t>EVS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AF3378" w14:textId="77777777" w:rsidR="004B4590" w:rsidRDefault="004B4590" w:rsidP="0014688B">
            <w:pPr>
              <w:pStyle w:val="TableParagraph"/>
              <w:ind w:left="183" w:right="170"/>
            </w:pPr>
            <w:r>
              <w:t>Oxford Advantage Environmental Science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566C05" w14:textId="77777777" w:rsidR="004B4590" w:rsidRDefault="004B4590" w:rsidP="0014688B">
            <w:pPr>
              <w:pStyle w:val="TableParagraph"/>
              <w:ind w:left="239" w:right="226"/>
            </w:pPr>
            <w:r>
              <w:t>Oxford</w:t>
            </w:r>
          </w:p>
        </w:tc>
      </w:tr>
      <w:tr w:rsidR="004B4590" w14:paraId="07C88385" w14:textId="77777777" w:rsidTr="0014688B">
        <w:trPr>
          <w:trHeight w:val="328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E81C4A" w14:textId="77777777" w:rsidR="004B4590" w:rsidRDefault="004B4590" w:rsidP="0014688B">
            <w:pPr>
              <w:pStyle w:val="TableParagraph"/>
              <w:spacing w:before="18"/>
              <w:ind w:left="18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91EBF1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156B12" w14:textId="77777777" w:rsidR="004B4590" w:rsidRDefault="004B4590" w:rsidP="0014688B">
            <w:pPr>
              <w:pStyle w:val="TableParagraph"/>
              <w:spacing w:before="36"/>
              <w:ind w:left="85" w:right="68"/>
              <w:rPr>
                <w:b/>
              </w:rPr>
            </w:pPr>
            <w:r>
              <w:rPr>
                <w:b/>
              </w:rPr>
              <w:t>EVS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B9684E" w14:textId="77777777" w:rsidR="004B4590" w:rsidRDefault="004B4590" w:rsidP="0014688B">
            <w:pPr>
              <w:pStyle w:val="TableParagraph"/>
              <w:ind w:left="185" w:right="170"/>
            </w:pPr>
            <w:r>
              <w:t>Oxford Advantage Environmental Science Workbook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E35F37" w14:textId="77777777" w:rsidR="004B4590" w:rsidRDefault="004B4590" w:rsidP="0014688B">
            <w:pPr>
              <w:pStyle w:val="TableParagraph"/>
              <w:ind w:left="239" w:right="226"/>
            </w:pPr>
            <w:r>
              <w:t>Oxford</w:t>
            </w:r>
          </w:p>
        </w:tc>
      </w:tr>
      <w:tr w:rsidR="004B4590" w14:paraId="2D1956B8" w14:textId="77777777" w:rsidTr="0014688B">
        <w:trPr>
          <w:trHeight w:val="332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6A442F" w14:textId="77777777" w:rsidR="004B4590" w:rsidRDefault="004B4590" w:rsidP="0014688B">
            <w:pPr>
              <w:pStyle w:val="TableParagraph"/>
              <w:spacing w:before="20"/>
              <w:ind w:left="224" w:right="206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681C3" w14:textId="77777777" w:rsidR="004B4590" w:rsidRDefault="004B4590" w:rsidP="0014688B">
            <w:pPr>
              <w:rPr>
                <w:sz w:val="2"/>
                <w:szCs w:val="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6CE2A5" w14:textId="77777777" w:rsidR="004B4590" w:rsidRDefault="004B4590" w:rsidP="0014688B">
            <w:pPr>
              <w:pStyle w:val="TableParagraph"/>
              <w:spacing w:before="39"/>
              <w:ind w:left="87" w:right="68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3F8E63" w14:textId="77777777" w:rsidR="004B4590" w:rsidRDefault="004B4590" w:rsidP="0014688B">
            <w:pPr>
              <w:pStyle w:val="TableParagraph"/>
              <w:spacing w:before="20"/>
              <w:ind w:left="183" w:right="170"/>
              <w:rPr>
                <w:sz w:val="24"/>
              </w:rPr>
            </w:pPr>
            <w:r>
              <w:rPr>
                <w:sz w:val="24"/>
              </w:rPr>
              <w:t>Touchpad 2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463983" w14:textId="77777777" w:rsidR="004B4590" w:rsidRDefault="004B4590" w:rsidP="0014688B">
            <w:pPr>
              <w:pStyle w:val="TableParagraph"/>
              <w:spacing w:before="20"/>
              <w:ind w:left="238" w:right="226"/>
              <w:rPr>
                <w:sz w:val="24"/>
              </w:rPr>
            </w:pPr>
            <w:r>
              <w:rPr>
                <w:sz w:val="24"/>
              </w:rPr>
              <w:t>Orange</w:t>
            </w:r>
          </w:p>
        </w:tc>
      </w:tr>
    </w:tbl>
    <w:p w14:paraId="40209BB3" w14:textId="77777777" w:rsidR="004B4590" w:rsidRDefault="004B4590" w:rsidP="004B4590"/>
    <w:p w14:paraId="39BD0986" w14:textId="6178E558" w:rsidR="004B4590" w:rsidRDefault="004B4590"/>
    <w:p w14:paraId="76035C5F" w14:textId="79FBAEEE" w:rsidR="00CF1CCF" w:rsidRDefault="00CF1CCF"/>
    <w:p w14:paraId="4772DB91" w14:textId="1C5E344D" w:rsidR="00CF1CCF" w:rsidRDefault="00CF1CCF"/>
    <w:p w14:paraId="650933A7" w14:textId="2D0F8B06" w:rsidR="00CF1CCF" w:rsidRDefault="00CF1CCF"/>
    <w:p w14:paraId="48553A99" w14:textId="08B5DC1F" w:rsidR="00CF1CCF" w:rsidRDefault="00CF1CCF"/>
    <w:p w14:paraId="43CA5140" w14:textId="439BE2BC" w:rsidR="00CF1CCF" w:rsidRDefault="00CF1CCF"/>
    <w:p w14:paraId="4E562202" w14:textId="59638D27" w:rsidR="00CF1CCF" w:rsidRDefault="00CF1CCF"/>
    <w:p w14:paraId="5B2AF69F" w14:textId="1A44095B" w:rsidR="00CF1CCF" w:rsidRDefault="00CF1CCF"/>
    <w:p w14:paraId="59D2EA55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13E29335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13E285CC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6F77F211" w14:textId="76361578" w:rsidR="00CF1CCF" w:rsidRDefault="00CF1CCF" w:rsidP="00CF1CCF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3</w:t>
      </w:r>
    </w:p>
    <w:p w14:paraId="0E8FF3D2" w14:textId="43897FF4" w:rsidR="00CF1CCF" w:rsidRDefault="00CF1CCF" w:rsidP="00CF1CCF">
      <w:pPr>
        <w:pStyle w:val="Title"/>
        <w:rPr>
          <w:b/>
          <w:bCs/>
          <w:sz w:val="24"/>
          <w:szCs w:val="28"/>
        </w:rPr>
      </w:pPr>
    </w:p>
    <w:tbl>
      <w:tblPr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"/>
        <w:gridCol w:w="816"/>
        <w:gridCol w:w="1193"/>
        <w:gridCol w:w="5197"/>
        <w:gridCol w:w="1483"/>
      </w:tblGrid>
      <w:tr w:rsidR="00CF1CCF" w14:paraId="1588BD1E" w14:textId="77777777" w:rsidTr="0014688B">
        <w:trPr>
          <w:trHeight w:val="798"/>
        </w:trPr>
        <w:tc>
          <w:tcPr>
            <w:tcW w:w="9426" w:type="dxa"/>
            <w:gridSpan w:val="5"/>
          </w:tcPr>
          <w:p w14:paraId="1B1F2986" w14:textId="77777777" w:rsidR="00CF1CCF" w:rsidRDefault="00CF1CCF" w:rsidP="0014688B">
            <w:pPr>
              <w:pStyle w:val="TableParagraph"/>
              <w:spacing w:before="39"/>
              <w:ind w:left="47"/>
              <w:rPr>
                <w:b/>
                <w:sz w:val="32"/>
              </w:rPr>
            </w:pPr>
            <w:r>
              <w:rPr>
                <w:noProof/>
                <w:position w:val="-32"/>
              </w:rPr>
              <w:drawing>
                <wp:inline distT="0" distB="0" distL="0" distR="0" wp14:anchorId="43489D41" wp14:editId="53C5A8B2">
                  <wp:extent cx="352044" cy="453043"/>
                  <wp:effectExtent l="0" t="0" r="0" b="0"/>
                  <wp:docPr id="4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" cy="453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 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CF1CCF" w14:paraId="3BA09A4F" w14:textId="77777777" w:rsidTr="0014688B">
        <w:trPr>
          <w:trHeight w:val="505"/>
        </w:trPr>
        <w:tc>
          <w:tcPr>
            <w:tcW w:w="73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CBEDA8" w14:textId="77777777" w:rsidR="00CF1CCF" w:rsidRDefault="00CF1CCF" w:rsidP="0014688B">
            <w:pPr>
              <w:pStyle w:val="TableParagraph"/>
              <w:spacing w:before="1" w:line="252" w:lineRule="exact"/>
              <w:ind w:left="229"/>
              <w:rPr>
                <w:b/>
              </w:rPr>
            </w:pPr>
            <w:r>
              <w:rPr>
                <w:b/>
              </w:rPr>
              <w:t>Sr.</w:t>
            </w:r>
          </w:p>
          <w:p w14:paraId="5F6923FD" w14:textId="77777777" w:rsidR="00CF1CCF" w:rsidRDefault="00CF1CCF" w:rsidP="0014688B">
            <w:pPr>
              <w:pStyle w:val="TableParagraph"/>
              <w:spacing w:line="233" w:lineRule="exact"/>
              <w:ind w:left="205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969892" w14:textId="77777777" w:rsidR="00CF1CCF" w:rsidRDefault="00CF1CCF" w:rsidP="0014688B">
            <w:pPr>
              <w:pStyle w:val="TableParagraph"/>
              <w:spacing w:before="125"/>
              <w:ind w:left="10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1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67F5F4" w14:textId="77777777" w:rsidR="00CF1CCF" w:rsidRDefault="00CF1CCF" w:rsidP="0014688B">
            <w:pPr>
              <w:pStyle w:val="TableParagraph"/>
              <w:spacing w:before="125"/>
              <w:ind w:left="89" w:right="74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1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534E1C" w14:textId="77777777" w:rsidR="00CF1CCF" w:rsidRDefault="00CF1CCF" w:rsidP="0014688B">
            <w:pPr>
              <w:pStyle w:val="TableParagraph"/>
              <w:spacing w:before="125"/>
              <w:ind w:left="1725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48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E8520E" w14:textId="77777777" w:rsidR="00CF1CCF" w:rsidRDefault="00CF1CCF" w:rsidP="0014688B">
            <w:pPr>
              <w:pStyle w:val="TableParagraph"/>
              <w:spacing w:before="125"/>
              <w:ind w:left="248" w:right="230"/>
              <w:jc w:val="center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CF1CCF" w14:paraId="427F8EB5" w14:textId="77777777" w:rsidTr="0014688B">
        <w:trPr>
          <w:trHeight w:val="707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4C9D85" w14:textId="77777777" w:rsidR="00CF1CCF" w:rsidRDefault="00CF1CCF" w:rsidP="0014688B">
            <w:pPr>
              <w:pStyle w:val="TableParagraph"/>
              <w:spacing w:before="132"/>
            </w:pPr>
            <w:r>
              <w:t>1</w:t>
            </w:r>
          </w:p>
        </w:tc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43C278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7388568C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506D3AB6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097229B8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7BB723E6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3BE92744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7A942727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20AF0000" w14:textId="77777777" w:rsidR="00CF1CCF" w:rsidRDefault="00CF1CCF" w:rsidP="0014688B">
            <w:pPr>
              <w:pStyle w:val="TableParagraph"/>
              <w:ind w:left="0"/>
              <w:rPr>
                <w:sz w:val="24"/>
              </w:rPr>
            </w:pPr>
          </w:p>
          <w:p w14:paraId="749FCB26" w14:textId="77777777" w:rsidR="00CF1CCF" w:rsidRDefault="00CF1CCF" w:rsidP="0014688B">
            <w:pPr>
              <w:pStyle w:val="TableParagraph"/>
              <w:spacing w:before="7"/>
              <w:ind w:left="0"/>
              <w:rPr>
                <w:sz w:val="32"/>
              </w:rPr>
            </w:pPr>
          </w:p>
          <w:p w14:paraId="31417820" w14:textId="77777777" w:rsidR="00CF1CCF" w:rsidRDefault="00CF1CCF" w:rsidP="0014688B">
            <w:pPr>
              <w:pStyle w:val="TableParagraph"/>
              <w:ind w:left="13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AA3F43" w14:textId="77777777" w:rsidR="00CF1CCF" w:rsidRDefault="00CF1CCF" w:rsidP="0014688B">
            <w:pPr>
              <w:pStyle w:val="TableParagraph"/>
              <w:spacing w:line="256" w:lineRule="auto"/>
              <w:ind w:left="104" w:right="71" w:firstLine="132"/>
              <w:rPr>
                <w:b/>
              </w:rPr>
            </w:pPr>
            <w:r>
              <w:rPr>
                <w:b/>
              </w:rPr>
              <w:t>English Literatur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49CCCD" w14:textId="77777777" w:rsidR="00CF1CCF" w:rsidRDefault="00CF1CCF" w:rsidP="0014688B">
            <w:pPr>
              <w:pStyle w:val="TableParagraph"/>
              <w:spacing w:before="132"/>
            </w:pPr>
            <w:r>
              <w:t>Oxford Advantage English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297AF" w14:textId="77777777" w:rsidR="00CF1CCF" w:rsidRDefault="00CF1CCF" w:rsidP="0014688B">
            <w:pPr>
              <w:pStyle w:val="TableParagraph"/>
              <w:spacing w:before="2"/>
              <w:ind w:left="0"/>
              <w:rPr>
                <w:sz w:val="19"/>
              </w:rPr>
            </w:pPr>
          </w:p>
          <w:p w14:paraId="78C1EBCA" w14:textId="77777777" w:rsidR="00CF1CCF" w:rsidRDefault="00CF1CCF" w:rsidP="0014688B">
            <w:pPr>
              <w:pStyle w:val="TableParagraph"/>
              <w:spacing w:before="1"/>
              <w:ind w:left="249" w:right="230"/>
              <w:jc w:val="center"/>
            </w:pPr>
            <w:r>
              <w:t>Oxford</w:t>
            </w:r>
          </w:p>
        </w:tc>
      </w:tr>
      <w:tr w:rsidR="00CF1CCF" w14:paraId="4EAD10B3" w14:textId="77777777" w:rsidTr="0014688B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928601" w14:textId="77777777" w:rsidR="00CF1CCF" w:rsidRDefault="00CF1CCF" w:rsidP="0014688B">
            <w:pPr>
              <w:pStyle w:val="TableParagraph"/>
            </w:pPr>
            <w:r>
              <w:t>2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2B9C72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1D9137" w14:textId="77777777" w:rsidR="00CF1CCF" w:rsidRDefault="00CF1CCF" w:rsidP="0014688B">
            <w:pPr>
              <w:pStyle w:val="TableParagraph"/>
              <w:spacing w:before="36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58AF9E" w14:textId="77777777" w:rsidR="00CF1CCF" w:rsidRDefault="00CF1CCF" w:rsidP="0014688B">
            <w:pPr>
              <w:pStyle w:val="TableParagraph"/>
            </w:pPr>
            <w:r>
              <w:t>Oxford Advantage English Workbook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560290" w14:textId="77777777" w:rsidR="00CF1CCF" w:rsidRDefault="00CF1CCF" w:rsidP="0014688B">
            <w:pPr>
              <w:pStyle w:val="TableParagraph"/>
              <w:ind w:left="249" w:right="230"/>
              <w:jc w:val="center"/>
            </w:pPr>
            <w:r>
              <w:t>Oxford</w:t>
            </w:r>
          </w:p>
        </w:tc>
      </w:tr>
      <w:tr w:rsidR="00CF1CCF" w14:paraId="7F3FB3B5" w14:textId="77777777" w:rsidTr="0014688B">
        <w:trPr>
          <w:trHeight w:val="506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667A51" w14:textId="77777777" w:rsidR="00CF1CCF" w:rsidRDefault="00CF1CCF" w:rsidP="0014688B">
            <w:pPr>
              <w:pStyle w:val="TableParagraph"/>
              <w:spacing w:before="121"/>
            </w:pPr>
            <w:r>
              <w:t>3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6F66B7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C46CE6" w14:textId="77777777" w:rsidR="00CF1CCF" w:rsidRDefault="00CF1CCF" w:rsidP="0014688B">
            <w:pPr>
              <w:pStyle w:val="TableParagraph"/>
              <w:spacing w:before="2" w:line="252" w:lineRule="exact"/>
              <w:ind w:left="128" w:right="95" w:firstLine="108"/>
              <w:rPr>
                <w:b/>
              </w:rPr>
            </w:pPr>
            <w:r>
              <w:rPr>
                <w:b/>
              </w:rPr>
              <w:t>English Languag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92750B" w14:textId="77777777" w:rsidR="00CF1CCF" w:rsidRDefault="00CF1CCF" w:rsidP="0014688B">
            <w:pPr>
              <w:pStyle w:val="TableParagraph"/>
              <w:spacing w:before="121"/>
              <w:ind w:left="162"/>
            </w:pPr>
            <w:r>
              <w:t>Adventures with Grammar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A0F766" w14:textId="77777777" w:rsidR="00CF1CCF" w:rsidRDefault="00CF1CCF" w:rsidP="0014688B">
            <w:pPr>
              <w:pStyle w:val="TableParagraph"/>
              <w:spacing w:before="121"/>
              <w:ind w:left="249" w:right="230"/>
              <w:jc w:val="center"/>
            </w:pPr>
            <w:r>
              <w:t>Oxford</w:t>
            </w:r>
          </w:p>
        </w:tc>
      </w:tr>
      <w:tr w:rsidR="00CF1CCF" w14:paraId="19510405" w14:textId="77777777" w:rsidTr="0014688B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DE14AC" w14:textId="77777777" w:rsidR="00CF1CCF" w:rsidRDefault="00CF1CCF" w:rsidP="0014688B">
            <w:pPr>
              <w:pStyle w:val="TableParagraph"/>
            </w:pPr>
            <w:r>
              <w:t>4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CBF64E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B4F6CA" w14:textId="77777777" w:rsidR="00CF1CCF" w:rsidRDefault="00CF1CCF" w:rsidP="0014688B">
            <w:pPr>
              <w:pStyle w:val="TableParagraph"/>
              <w:spacing w:before="36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6C5ECD" w14:textId="77777777" w:rsidR="00CF1CCF" w:rsidRDefault="00CF1CCF" w:rsidP="0014688B">
            <w:pPr>
              <w:pStyle w:val="TableParagraph"/>
            </w:pPr>
            <w:r>
              <w:t>Scholastic Short Reads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7DB9E2" w14:textId="77777777" w:rsidR="00CF1CCF" w:rsidRDefault="00CF1CCF" w:rsidP="0014688B">
            <w:pPr>
              <w:pStyle w:val="TableParagraph"/>
              <w:ind w:left="248" w:right="230"/>
              <w:jc w:val="center"/>
            </w:pPr>
            <w:r>
              <w:t>Scholastic</w:t>
            </w:r>
          </w:p>
        </w:tc>
      </w:tr>
      <w:tr w:rsidR="00CF1CCF" w14:paraId="1F6A2B5C" w14:textId="77777777" w:rsidTr="0014688B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140364" w14:textId="77777777" w:rsidR="00CF1CCF" w:rsidRDefault="00CF1CCF" w:rsidP="0014688B">
            <w:pPr>
              <w:pStyle w:val="TableParagraph"/>
            </w:pPr>
            <w:r>
              <w:t>5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2E96C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51A2C3" w14:textId="77777777" w:rsidR="00CF1CCF" w:rsidRDefault="00CF1CCF" w:rsidP="0014688B">
            <w:pPr>
              <w:pStyle w:val="TableParagraph"/>
              <w:spacing w:before="36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DD41B" w14:textId="77777777" w:rsidR="00CF1CCF" w:rsidRDefault="00CF1CCF" w:rsidP="0014688B">
            <w:pPr>
              <w:pStyle w:val="TableParagraph"/>
            </w:pPr>
            <w:r>
              <w:t>Oxford Advantage Math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1ECB4E" w14:textId="77777777" w:rsidR="00CF1CCF" w:rsidRDefault="00CF1CCF" w:rsidP="0014688B">
            <w:pPr>
              <w:pStyle w:val="TableParagraph"/>
              <w:ind w:left="249" w:right="230"/>
              <w:jc w:val="center"/>
            </w:pPr>
            <w:r>
              <w:t>Oxford</w:t>
            </w:r>
          </w:p>
        </w:tc>
      </w:tr>
      <w:tr w:rsidR="00CF1CCF" w14:paraId="71693C71" w14:textId="77777777" w:rsidTr="0014688B">
        <w:trPr>
          <w:trHeight w:val="327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E1F7E" w14:textId="77777777" w:rsidR="00CF1CCF" w:rsidRDefault="00CF1CCF" w:rsidP="0014688B">
            <w:pPr>
              <w:pStyle w:val="TableParagraph"/>
            </w:pPr>
            <w:r>
              <w:t>6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DB1206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4F1D37" w14:textId="77777777" w:rsidR="00CF1CCF" w:rsidRDefault="00CF1CCF" w:rsidP="0014688B">
            <w:pPr>
              <w:pStyle w:val="TableParagraph"/>
              <w:spacing w:before="36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2080D4" w14:textId="77777777" w:rsidR="00CF1CCF" w:rsidRDefault="00CF1CCF" w:rsidP="0014688B">
            <w:pPr>
              <w:pStyle w:val="TableParagraph"/>
            </w:pPr>
            <w:r>
              <w:t>Oxford Advantage Math Workbook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FB0130" w14:textId="77777777" w:rsidR="00CF1CCF" w:rsidRDefault="00CF1CCF" w:rsidP="0014688B">
            <w:pPr>
              <w:pStyle w:val="TableParagraph"/>
              <w:ind w:left="249" w:right="230"/>
              <w:jc w:val="center"/>
            </w:pPr>
            <w:r>
              <w:t>Oxford</w:t>
            </w:r>
          </w:p>
        </w:tc>
      </w:tr>
      <w:tr w:rsidR="00CF1CCF" w14:paraId="6C3CF464" w14:textId="77777777" w:rsidTr="0014688B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40A91E" w14:textId="77777777" w:rsidR="00CF1CCF" w:rsidRDefault="00CF1CCF" w:rsidP="0014688B">
            <w:pPr>
              <w:pStyle w:val="TableParagraph"/>
              <w:spacing w:before="34"/>
            </w:pPr>
            <w:r>
              <w:t>7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A4DDA8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D85651" w14:textId="77777777" w:rsidR="00CF1CCF" w:rsidRDefault="00CF1CCF" w:rsidP="0014688B">
            <w:pPr>
              <w:pStyle w:val="TableParagraph"/>
              <w:spacing w:before="39"/>
              <w:ind w:left="89" w:right="77"/>
              <w:jc w:val="center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742490" w14:textId="77777777" w:rsidR="00CF1CCF" w:rsidRDefault="00CF1CCF" w:rsidP="0014688B">
            <w:pPr>
              <w:pStyle w:val="TableParagraph"/>
              <w:spacing w:before="34"/>
            </w:pPr>
            <w:r>
              <w:t>Garima - 3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AB7890" w14:textId="77777777" w:rsidR="00CF1CCF" w:rsidRDefault="00CF1CCF" w:rsidP="0014688B">
            <w:pPr>
              <w:pStyle w:val="TableParagraph"/>
              <w:spacing w:before="34"/>
              <w:ind w:left="251" w:right="230"/>
              <w:jc w:val="center"/>
            </w:pPr>
            <w:proofErr w:type="spellStart"/>
            <w:r>
              <w:t>Madhuban</w:t>
            </w:r>
            <w:proofErr w:type="spellEnd"/>
          </w:p>
        </w:tc>
      </w:tr>
      <w:tr w:rsidR="00CF1CCF" w14:paraId="33DBBB1B" w14:textId="77777777" w:rsidTr="0014688B">
        <w:trPr>
          <w:trHeight w:val="505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8967D" w14:textId="77777777" w:rsidR="00CF1CCF" w:rsidRDefault="00CF1CCF" w:rsidP="0014688B">
            <w:pPr>
              <w:pStyle w:val="TableParagraph"/>
              <w:spacing w:before="120"/>
            </w:pPr>
            <w:r>
              <w:t>8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32247C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AE7240" w14:textId="77777777" w:rsidR="00CF1CCF" w:rsidRDefault="00CF1CCF" w:rsidP="0014688B">
            <w:pPr>
              <w:pStyle w:val="TableParagraph"/>
              <w:spacing w:before="125"/>
              <w:ind w:left="89" w:right="77"/>
              <w:jc w:val="center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1ECD9" w14:textId="77777777" w:rsidR="00CF1CCF" w:rsidRDefault="00CF1CCF" w:rsidP="0014688B">
            <w:pPr>
              <w:pStyle w:val="TableParagraph"/>
              <w:spacing w:before="120"/>
            </w:pPr>
            <w:r>
              <w:t>Anand Niketan Hindi Workbook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C81460" w14:textId="77777777" w:rsidR="00CF1CCF" w:rsidRDefault="00CF1CCF" w:rsidP="0014688B">
            <w:pPr>
              <w:pStyle w:val="TableParagraph"/>
              <w:spacing w:line="248" w:lineRule="exact"/>
              <w:ind w:left="446"/>
            </w:pPr>
            <w:r>
              <w:t>Anand</w:t>
            </w:r>
          </w:p>
          <w:p w14:paraId="30C29505" w14:textId="77777777" w:rsidR="00CF1CCF" w:rsidRDefault="00CF1CCF" w:rsidP="0014688B">
            <w:pPr>
              <w:pStyle w:val="TableParagraph"/>
              <w:spacing w:line="237" w:lineRule="exact"/>
              <w:ind w:left="393"/>
            </w:pPr>
            <w:r>
              <w:t>Niketan</w:t>
            </w:r>
          </w:p>
        </w:tc>
      </w:tr>
      <w:tr w:rsidR="00CF1CCF" w14:paraId="7FB54393" w14:textId="77777777" w:rsidTr="0014688B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5CFEE" w14:textId="77777777" w:rsidR="00CF1CCF" w:rsidRDefault="00CF1CCF" w:rsidP="0014688B">
            <w:pPr>
              <w:pStyle w:val="TableParagraph"/>
              <w:spacing w:before="34"/>
            </w:pPr>
            <w:r>
              <w:t>9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269E1F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D0219" w14:textId="77777777" w:rsidR="00CF1CCF" w:rsidRDefault="00CF1CCF" w:rsidP="0014688B">
            <w:pPr>
              <w:pStyle w:val="TableParagraph"/>
              <w:spacing w:before="39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965611" w14:textId="77777777" w:rsidR="00CF1CCF" w:rsidRDefault="00CF1CCF" w:rsidP="0014688B">
            <w:pPr>
              <w:pStyle w:val="TableParagraph"/>
              <w:spacing w:before="34"/>
            </w:pPr>
            <w:r>
              <w:t>Oxford Advantage Science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70B3F9" w14:textId="77777777" w:rsidR="00CF1CCF" w:rsidRDefault="00CF1CCF" w:rsidP="0014688B">
            <w:pPr>
              <w:pStyle w:val="TableParagraph"/>
              <w:spacing w:before="34"/>
              <w:ind w:left="249" w:right="230"/>
              <w:jc w:val="center"/>
            </w:pPr>
            <w:r>
              <w:t>Oxford</w:t>
            </w:r>
          </w:p>
        </w:tc>
      </w:tr>
      <w:tr w:rsidR="00CF1CCF" w14:paraId="27DCD8A2" w14:textId="77777777" w:rsidTr="0014688B">
        <w:trPr>
          <w:trHeight w:val="325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7EE62CC" w14:textId="77777777" w:rsidR="00CF1CCF" w:rsidRDefault="00CF1CCF" w:rsidP="0014688B">
            <w:pPr>
              <w:pStyle w:val="TableParagraph"/>
              <w:spacing w:before="34"/>
            </w:pPr>
            <w:r>
              <w:t>10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512AD0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7E44D53" w14:textId="77777777" w:rsidR="00CF1CCF" w:rsidRDefault="00CF1CCF" w:rsidP="0014688B">
            <w:pPr>
              <w:pStyle w:val="TableParagraph"/>
              <w:spacing w:before="39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C7721DF" w14:textId="77777777" w:rsidR="00CF1CCF" w:rsidRDefault="00CF1CCF" w:rsidP="0014688B">
            <w:pPr>
              <w:pStyle w:val="TableParagraph"/>
              <w:spacing w:before="34"/>
            </w:pPr>
            <w:r>
              <w:t>Oxford Advantage Science Workbook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15B551D" w14:textId="77777777" w:rsidR="00CF1CCF" w:rsidRDefault="00CF1CCF" w:rsidP="0014688B">
            <w:pPr>
              <w:pStyle w:val="TableParagraph"/>
              <w:spacing w:before="34"/>
              <w:ind w:left="249" w:right="230"/>
              <w:jc w:val="center"/>
            </w:pPr>
            <w:r>
              <w:t>Oxford</w:t>
            </w:r>
          </w:p>
        </w:tc>
      </w:tr>
      <w:tr w:rsidR="00CF1CCF" w14:paraId="74AD5A63" w14:textId="77777777" w:rsidTr="0014688B">
        <w:trPr>
          <w:trHeight w:val="501"/>
        </w:trPr>
        <w:tc>
          <w:tcPr>
            <w:tcW w:w="73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6F80F0" w14:textId="77777777" w:rsidR="00CF1CCF" w:rsidRDefault="00CF1CCF" w:rsidP="0014688B">
            <w:pPr>
              <w:pStyle w:val="TableParagraph"/>
              <w:spacing w:before="116"/>
            </w:pPr>
            <w:r>
              <w:t>11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26478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C539B1" w14:textId="77777777" w:rsidR="00CF1CCF" w:rsidRDefault="00CF1CCF" w:rsidP="0014688B">
            <w:pPr>
              <w:pStyle w:val="TableParagraph"/>
              <w:spacing w:line="246" w:lineRule="exact"/>
              <w:ind w:left="311"/>
              <w:rPr>
                <w:b/>
              </w:rPr>
            </w:pPr>
            <w:r>
              <w:rPr>
                <w:b/>
              </w:rPr>
              <w:t>Social</w:t>
            </w:r>
          </w:p>
          <w:p w14:paraId="0D431CF0" w14:textId="77777777" w:rsidR="00CF1CCF" w:rsidRDefault="00CF1CCF" w:rsidP="0014688B">
            <w:pPr>
              <w:pStyle w:val="TableParagraph"/>
              <w:spacing w:before="1" w:line="234" w:lineRule="exact"/>
              <w:ind w:left="251"/>
              <w:rPr>
                <w:b/>
              </w:rPr>
            </w:pPr>
            <w:r>
              <w:rPr>
                <w:b/>
              </w:rPr>
              <w:t>Studies</w:t>
            </w:r>
          </w:p>
        </w:tc>
        <w:tc>
          <w:tcPr>
            <w:tcW w:w="51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B9CA4C" w14:textId="77777777" w:rsidR="00CF1CCF" w:rsidRDefault="00CF1CCF" w:rsidP="0014688B">
            <w:pPr>
              <w:pStyle w:val="TableParagraph"/>
              <w:spacing w:before="116"/>
            </w:pPr>
            <w:r>
              <w:t>Oxford Advantage Social Studies</w:t>
            </w:r>
          </w:p>
        </w:tc>
        <w:tc>
          <w:tcPr>
            <w:tcW w:w="148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92BEC6" w14:textId="77777777" w:rsidR="00CF1CCF" w:rsidRDefault="00CF1CCF" w:rsidP="0014688B">
            <w:pPr>
              <w:pStyle w:val="TableParagraph"/>
              <w:spacing w:before="116"/>
              <w:ind w:left="249" w:right="230"/>
              <w:jc w:val="center"/>
            </w:pPr>
            <w:r>
              <w:t>Oxford</w:t>
            </w:r>
          </w:p>
        </w:tc>
      </w:tr>
      <w:tr w:rsidR="00CF1CCF" w14:paraId="5BE4F010" w14:textId="77777777" w:rsidTr="0014688B">
        <w:trPr>
          <w:trHeight w:val="505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718B77" w14:textId="77777777" w:rsidR="00CF1CCF" w:rsidRDefault="00CF1CCF" w:rsidP="0014688B">
            <w:pPr>
              <w:pStyle w:val="TableParagraph"/>
              <w:spacing w:before="120"/>
            </w:pPr>
            <w:r>
              <w:t>12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0025AD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B248B3" w14:textId="77777777" w:rsidR="00CF1CCF" w:rsidRDefault="00CF1CCF" w:rsidP="0014688B">
            <w:pPr>
              <w:pStyle w:val="TableParagraph"/>
              <w:spacing w:line="254" w:lineRule="exact"/>
              <w:ind w:left="251" w:right="217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9BAF40" w14:textId="77777777" w:rsidR="00CF1CCF" w:rsidRDefault="00CF1CCF" w:rsidP="0014688B">
            <w:pPr>
              <w:pStyle w:val="TableParagraph"/>
              <w:spacing w:before="120"/>
            </w:pPr>
            <w:r>
              <w:t xml:space="preserve">Oxford Advantage Social Studies </w:t>
            </w:r>
            <w:proofErr w:type="spellStart"/>
            <w:r>
              <w:t>WorkBook</w:t>
            </w:r>
            <w:proofErr w:type="spellEnd"/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9F1B3D" w14:textId="77777777" w:rsidR="00CF1CCF" w:rsidRDefault="00CF1CCF" w:rsidP="0014688B">
            <w:pPr>
              <w:pStyle w:val="TableParagraph"/>
              <w:spacing w:before="120"/>
              <w:ind w:left="249" w:right="230"/>
              <w:jc w:val="center"/>
            </w:pPr>
            <w:r>
              <w:t>Oxford</w:t>
            </w:r>
          </w:p>
        </w:tc>
      </w:tr>
      <w:tr w:rsidR="00CF1CCF" w14:paraId="4BEFA2E2" w14:textId="77777777" w:rsidTr="0014688B">
        <w:trPr>
          <w:trHeight w:val="328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DA8E38" w14:textId="77777777" w:rsidR="00CF1CCF" w:rsidRDefault="00CF1CCF" w:rsidP="0014688B">
            <w:pPr>
              <w:pStyle w:val="TableParagraph"/>
            </w:pPr>
            <w:r>
              <w:t>13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8EF692" w14:textId="77777777" w:rsidR="00CF1CCF" w:rsidRDefault="00CF1CC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64589" w14:textId="77777777" w:rsidR="00CF1CCF" w:rsidRDefault="00CF1CCF" w:rsidP="0014688B">
            <w:pPr>
              <w:pStyle w:val="TableParagraph"/>
              <w:spacing w:before="36"/>
              <w:ind w:left="89" w:right="77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F67467" w14:textId="77777777" w:rsidR="00CF1CCF" w:rsidRDefault="00CF1CCF" w:rsidP="0014688B">
            <w:pPr>
              <w:pStyle w:val="TableParagraph"/>
            </w:pPr>
            <w:r>
              <w:t>Touchpad 3</w:t>
            </w:r>
          </w:p>
        </w:tc>
        <w:tc>
          <w:tcPr>
            <w:tcW w:w="1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DC993E" w14:textId="77777777" w:rsidR="00CF1CCF" w:rsidRDefault="00CF1CCF" w:rsidP="0014688B">
            <w:pPr>
              <w:pStyle w:val="TableParagraph"/>
              <w:spacing w:before="18"/>
              <w:ind w:left="247" w:right="230"/>
              <w:jc w:val="center"/>
              <w:rPr>
                <w:sz w:val="24"/>
              </w:rPr>
            </w:pPr>
            <w:r>
              <w:rPr>
                <w:sz w:val="24"/>
              </w:rPr>
              <w:t>Orange</w:t>
            </w:r>
          </w:p>
        </w:tc>
      </w:tr>
    </w:tbl>
    <w:p w14:paraId="0CFE841E" w14:textId="77777777" w:rsidR="00CF1CCF" w:rsidRPr="004B4590" w:rsidRDefault="00CF1CCF" w:rsidP="00CF1CCF">
      <w:pPr>
        <w:pStyle w:val="Title"/>
        <w:rPr>
          <w:b/>
          <w:bCs/>
          <w:sz w:val="24"/>
          <w:szCs w:val="28"/>
        </w:rPr>
      </w:pPr>
    </w:p>
    <w:p w14:paraId="3F27A87F" w14:textId="60E58596" w:rsidR="00CF1CCF" w:rsidRDefault="00CF1CCF"/>
    <w:p w14:paraId="76CA763C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7DEC9C81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347E5993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0B0DAED1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1F250C66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5F9A5493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520CB989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460844A2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4B3DF12F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008C49CF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6C96FC36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4ED3B3CC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28D2DEF8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41983D4C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72ADF0EA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21CA1244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7D7C48E3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7610C7F8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7E87CC36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60B759D4" w14:textId="77777777" w:rsidR="006E6594" w:rsidRDefault="006E6594" w:rsidP="00CF1CCF">
      <w:pPr>
        <w:pStyle w:val="Title"/>
        <w:rPr>
          <w:b/>
          <w:bCs/>
          <w:sz w:val="24"/>
          <w:szCs w:val="28"/>
        </w:rPr>
      </w:pPr>
    </w:p>
    <w:p w14:paraId="09D783FE" w14:textId="7A985A0B" w:rsidR="00CF1CCF" w:rsidRDefault="00CF1CCF" w:rsidP="00CF1CCF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lastRenderedPageBreak/>
        <w:t xml:space="preserve">GRADE </w:t>
      </w:r>
      <w:r>
        <w:rPr>
          <w:b/>
          <w:bCs/>
          <w:sz w:val="24"/>
          <w:szCs w:val="28"/>
        </w:rPr>
        <w:t>4</w:t>
      </w:r>
    </w:p>
    <w:p w14:paraId="2C419B58" w14:textId="6BF140FA" w:rsidR="00CF1CCF" w:rsidRDefault="00CF1CCF" w:rsidP="00CF1CCF">
      <w:pPr>
        <w:pStyle w:val="Title"/>
        <w:rPr>
          <w:b/>
          <w:bCs/>
          <w:sz w:val="24"/>
          <w:szCs w:val="28"/>
        </w:rPr>
      </w:pPr>
    </w:p>
    <w:tbl>
      <w:tblPr>
        <w:tblW w:w="9512" w:type="dxa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"/>
        <w:gridCol w:w="816"/>
        <w:gridCol w:w="1193"/>
        <w:gridCol w:w="5197"/>
        <w:gridCol w:w="1569"/>
      </w:tblGrid>
      <w:tr w:rsidR="0000597F" w14:paraId="135F0454" w14:textId="77777777" w:rsidTr="006E6594">
        <w:trPr>
          <w:trHeight w:val="798"/>
        </w:trPr>
        <w:tc>
          <w:tcPr>
            <w:tcW w:w="9512" w:type="dxa"/>
            <w:gridSpan w:val="5"/>
          </w:tcPr>
          <w:p w14:paraId="248B699A" w14:textId="77777777" w:rsidR="0000597F" w:rsidRDefault="0000597F" w:rsidP="0014688B">
            <w:pPr>
              <w:pStyle w:val="TableParagraph"/>
              <w:spacing w:before="39"/>
              <w:ind w:left="47"/>
              <w:rPr>
                <w:b/>
                <w:sz w:val="32"/>
              </w:rPr>
            </w:pPr>
            <w:r>
              <w:rPr>
                <w:noProof/>
                <w:position w:val="-32"/>
              </w:rPr>
              <w:drawing>
                <wp:inline distT="0" distB="0" distL="0" distR="0" wp14:anchorId="4A17F601" wp14:editId="14455F1B">
                  <wp:extent cx="352044" cy="453043"/>
                  <wp:effectExtent l="0" t="0" r="0" b="0"/>
                  <wp:docPr id="5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" cy="453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 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00597F" w14:paraId="463760BC" w14:textId="77777777" w:rsidTr="006E6594">
        <w:trPr>
          <w:trHeight w:val="505"/>
        </w:trPr>
        <w:tc>
          <w:tcPr>
            <w:tcW w:w="73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35B3A7" w14:textId="77777777" w:rsidR="0000597F" w:rsidRDefault="0000597F" w:rsidP="0014688B">
            <w:pPr>
              <w:pStyle w:val="TableParagraph"/>
              <w:spacing w:line="251" w:lineRule="exact"/>
              <w:ind w:left="229"/>
              <w:rPr>
                <w:b/>
              </w:rPr>
            </w:pPr>
            <w:r>
              <w:rPr>
                <w:b/>
              </w:rPr>
              <w:t>Sr.</w:t>
            </w:r>
          </w:p>
          <w:p w14:paraId="0A39DCCC" w14:textId="77777777" w:rsidR="0000597F" w:rsidRDefault="0000597F" w:rsidP="0014688B">
            <w:pPr>
              <w:pStyle w:val="TableParagraph"/>
              <w:spacing w:before="1" w:line="233" w:lineRule="exact"/>
              <w:ind w:left="205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D82A64" w14:textId="77777777" w:rsidR="0000597F" w:rsidRDefault="0000597F" w:rsidP="0014688B">
            <w:pPr>
              <w:pStyle w:val="TableParagraph"/>
              <w:spacing w:before="125"/>
              <w:ind w:left="10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1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DF2594" w14:textId="77777777" w:rsidR="0000597F" w:rsidRDefault="0000597F" w:rsidP="0014688B">
            <w:pPr>
              <w:pStyle w:val="TableParagraph"/>
              <w:spacing w:before="125"/>
              <w:ind w:left="89" w:right="74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1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B18424" w14:textId="77777777" w:rsidR="0000597F" w:rsidRDefault="0000597F" w:rsidP="0014688B">
            <w:pPr>
              <w:pStyle w:val="TableParagraph"/>
              <w:spacing w:before="125"/>
              <w:ind w:left="1725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5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75010" w14:textId="77777777" w:rsidR="0000597F" w:rsidRDefault="0000597F" w:rsidP="0014688B">
            <w:pPr>
              <w:pStyle w:val="TableParagraph"/>
              <w:spacing w:before="125"/>
              <w:ind w:left="248" w:right="230"/>
              <w:jc w:val="center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00597F" w14:paraId="6A828D0F" w14:textId="77777777" w:rsidTr="006E6594">
        <w:trPr>
          <w:trHeight w:val="707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86EDED" w14:textId="77777777" w:rsidR="0000597F" w:rsidRDefault="0000597F" w:rsidP="0014688B">
            <w:pPr>
              <w:pStyle w:val="TableParagraph"/>
              <w:spacing w:before="130"/>
            </w:pPr>
            <w:r>
              <w:t>1</w:t>
            </w:r>
          </w:p>
        </w:tc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6290F0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445F19FC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0F74A760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0945C4A7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5495E5AD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159901BB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29E41B48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2EF76369" w14:textId="77777777" w:rsidR="0000597F" w:rsidRDefault="0000597F" w:rsidP="0014688B">
            <w:pPr>
              <w:pStyle w:val="TableParagraph"/>
              <w:ind w:left="0"/>
              <w:rPr>
                <w:sz w:val="24"/>
              </w:rPr>
            </w:pPr>
          </w:p>
          <w:p w14:paraId="63AD8D35" w14:textId="77777777" w:rsidR="0000597F" w:rsidRDefault="0000597F" w:rsidP="0014688B">
            <w:pPr>
              <w:pStyle w:val="TableParagraph"/>
              <w:spacing w:before="7"/>
              <w:ind w:left="0"/>
              <w:rPr>
                <w:sz w:val="32"/>
              </w:rPr>
            </w:pPr>
          </w:p>
          <w:p w14:paraId="140F10D5" w14:textId="77777777" w:rsidR="0000597F" w:rsidRDefault="0000597F" w:rsidP="0014688B">
            <w:pPr>
              <w:pStyle w:val="TableParagraph"/>
              <w:ind w:left="13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058868" w14:textId="77777777" w:rsidR="0000597F" w:rsidRDefault="0000597F" w:rsidP="0014688B">
            <w:pPr>
              <w:pStyle w:val="TableParagraph"/>
              <w:spacing w:line="259" w:lineRule="auto"/>
              <w:ind w:left="104" w:right="71" w:firstLine="132"/>
              <w:rPr>
                <w:b/>
              </w:rPr>
            </w:pPr>
            <w:r>
              <w:rPr>
                <w:b/>
              </w:rPr>
              <w:t>English Literatur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4ECD21" w14:textId="77777777" w:rsidR="0000597F" w:rsidRDefault="0000597F" w:rsidP="0014688B">
            <w:pPr>
              <w:pStyle w:val="TableParagraph"/>
              <w:spacing w:before="130"/>
            </w:pPr>
            <w:r>
              <w:t>Oxford Advantage English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20528B" w14:textId="77777777" w:rsidR="0000597F" w:rsidRDefault="0000597F" w:rsidP="0014688B">
            <w:pPr>
              <w:pStyle w:val="TableParagraph"/>
              <w:spacing w:before="2"/>
              <w:ind w:left="0"/>
              <w:rPr>
                <w:sz w:val="19"/>
              </w:rPr>
            </w:pPr>
          </w:p>
          <w:p w14:paraId="410B532C" w14:textId="77777777" w:rsidR="0000597F" w:rsidRDefault="0000597F" w:rsidP="0014688B">
            <w:pPr>
              <w:pStyle w:val="TableParagraph"/>
              <w:spacing w:before="1"/>
              <w:ind w:left="249" w:right="230"/>
              <w:jc w:val="center"/>
            </w:pPr>
            <w:r>
              <w:t>Oxford</w:t>
            </w:r>
          </w:p>
        </w:tc>
      </w:tr>
      <w:tr w:rsidR="0000597F" w14:paraId="3CA48C9A" w14:textId="77777777" w:rsidTr="006E6594">
        <w:trPr>
          <w:trHeight w:val="328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A5CA1" w14:textId="77777777" w:rsidR="0000597F" w:rsidRDefault="0000597F" w:rsidP="0014688B">
            <w:pPr>
              <w:pStyle w:val="TableParagraph"/>
            </w:pPr>
            <w:r>
              <w:t>2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7060B5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3ADFE3" w14:textId="77777777" w:rsidR="0000597F" w:rsidRDefault="0000597F" w:rsidP="0014688B">
            <w:pPr>
              <w:pStyle w:val="TableParagraph"/>
              <w:spacing w:before="37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ABE307" w14:textId="77777777" w:rsidR="0000597F" w:rsidRDefault="0000597F" w:rsidP="0014688B">
            <w:pPr>
              <w:pStyle w:val="TableParagraph"/>
            </w:pPr>
            <w:r>
              <w:t>Oxford Advantage English Workbook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315C08" w14:textId="77777777" w:rsidR="0000597F" w:rsidRDefault="0000597F" w:rsidP="0014688B">
            <w:pPr>
              <w:pStyle w:val="TableParagraph"/>
              <w:ind w:left="249" w:right="230"/>
              <w:jc w:val="center"/>
            </w:pPr>
            <w:r>
              <w:t>Oxford</w:t>
            </w:r>
          </w:p>
        </w:tc>
      </w:tr>
      <w:tr w:rsidR="0000597F" w14:paraId="11B3EBD5" w14:textId="77777777" w:rsidTr="006E6594">
        <w:trPr>
          <w:trHeight w:val="507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B2C6CA" w14:textId="77777777" w:rsidR="0000597F" w:rsidRDefault="0000597F" w:rsidP="0014688B">
            <w:pPr>
              <w:pStyle w:val="TableParagraph"/>
              <w:spacing w:before="123"/>
            </w:pPr>
            <w:r>
              <w:t>3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80FADD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24D510" w14:textId="77777777" w:rsidR="0000597F" w:rsidRDefault="0000597F" w:rsidP="0014688B">
            <w:pPr>
              <w:pStyle w:val="TableParagraph"/>
              <w:spacing w:before="4" w:line="252" w:lineRule="exact"/>
              <w:ind w:left="128" w:right="95" w:firstLine="108"/>
              <w:rPr>
                <w:b/>
              </w:rPr>
            </w:pPr>
            <w:r>
              <w:rPr>
                <w:b/>
              </w:rPr>
              <w:t>English Languag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0EAC6B" w14:textId="77777777" w:rsidR="0000597F" w:rsidRDefault="0000597F" w:rsidP="0014688B">
            <w:pPr>
              <w:pStyle w:val="TableParagraph"/>
              <w:spacing w:before="123"/>
              <w:ind w:left="162"/>
            </w:pPr>
            <w:r>
              <w:t>Adventures with Grammar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F94409" w14:textId="77777777" w:rsidR="0000597F" w:rsidRDefault="0000597F" w:rsidP="0014688B">
            <w:pPr>
              <w:pStyle w:val="TableParagraph"/>
              <w:spacing w:before="123"/>
              <w:ind w:left="249" w:right="230"/>
              <w:jc w:val="center"/>
            </w:pPr>
            <w:r>
              <w:t>Oxford</w:t>
            </w:r>
          </w:p>
        </w:tc>
      </w:tr>
      <w:tr w:rsidR="0000597F" w14:paraId="3DD2A3B6" w14:textId="77777777" w:rsidTr="006E6594">
        <w:trPr>
          <w:trHeight w:val="328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6B06B2" w14:textId="77777777" w:rsidR="0000597F" w:rsidRDefault="0000597F" w:rsidP="0014688B">
            <w:pPr>
              <w:pStyle w:val="TableParagraph"/>
            </w:pPr>
            <w:r>
              <w:t>4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ECBCF9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1A5BEC" w14:textId="77777777" w:rsidR="0000597F" w:rsidRDefault="0000597F" w:rsidP="0014688B">
            <w:pPr>
              <w:pStyle w:val="TableParagraph"/>
              <w:spacing w:before="36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4540CE" w14:textId="77777777" w:rsidR="0000597F" w:rsidRDefault="0000597F" w:rsidP="0014688B">
            <w:pPr>
              <w:pStyle w:val="TableParagraph"/>
            </w:pPr>
            <w:r>
              <w:t>Scholastic Short Reads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D3F108" w14:textId="77777777" w:rsidR="0000597F" w:rsidRDefault="0000597F" w:rsidP="0014688B">
            <w:pPr>
              <w:pStyle w:val="TableParagraph"/>
              <w:ind w:left="248" w:right="230"/>
              <w:jc w:val="center"/>
            </w:pPr>
            <w:r>
              <w:t>Scholastic</w:t>
            </w:r>
          </w:p>
        </w:tc>
      </w:tr>
      <w:tr w:rsidR="0000597F" w14:paraId="58521071" w14:textId="77777777" w:rsidTr="006E6594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DF54DB" w14:textId="77777777" w:rsidR="0000597F" w:rsidRDefault="0000597F" w:rsidP="0014688B">
            <w:pPr>
              <w:pStyle w:val="TableParagraph"/>
              <w:spacing w:before="34"/>
            </w:pPr>
            <w:r>
              <w:t>5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C74A4D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7A1F4C" w14:textId="77777777" w:rsidR="0000597F" w:rsidRDefault="0000597F" w:rsidP="0014688B">
            <w:pPr>
              <w:pStyle w:val="TableParagraph"/>
              <w:spacing w:before="39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0F90B5" w14:textId="77777777" w:rsidR="0000597F" w:rsidRDefault="0000597F" w:rsidP="0014688B">
            <w:pPr>
              <w:pStyle w:val="TableParagraph"/>
              <w:spacing w:before="34"/>
            </w:pPr>
            <w:r>
              <w:t>Oxford Advantage Math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2F5162" w14:textId="77777777" w:rsidR="0000597F" w:rsidRDefault="0000597F" w:rsidP="0014688B">
            <w:pPr>
              <w:pStyle w:val="TableParagraph"/>
              <w:spacing w:before="34"/>
              <w:ind w:left="249" w:right="230"/>
              <w:jc w:val="center"/>
            </w:pPr>
            <w:r>
              <w:t>Oxford</w:t>
            </w:r>
          </w:p>
        </w:tc>
      </w:tr>
      <w:tr w:rsidR="0000597F" w14:paraId="4DEB1E9E" w14:textId="77777777" w:rsidTr="006E6594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4D91D8" w14:textId="77777777" w:rsidR="0000597F" w:rsidRDefault="0000597F" w:rsidP="0014688B">
            <w:pPr>
              <w:pStyle w:val="TableParagraph"/>
              <w:spacing w:before="34"/>
            </w:pPr>
            <w:r>
              <w:t>6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E100A8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E30A2A" w14:textId="77777777" w:rsidR="0000597F" w:rsidRDefault="0000597F" w:rsidP="0014688B">
            <w:pPr>
              <w:pStyle w:val="TableParagraph"/>
              <w:spacing w:before="39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9E4FE" w14:textId="77777777" w:rsidR="0000597F" w:rsidRDefault="0000597F" w:rsidP="0014688B">
            <w:pPr>
              <w:pStyle w:val="TableParagraph"/>
              <w:spacing w:before="34"/>
            </w:pPr>
            <w:r>
              <w:t>Oxford Advantage Math Workbook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A2C84E" w14:textId="77777777" w:rsidR="0000597F" w:rsidRDefault="0000597F" w:rsidP="0014688B">
            <w:pPr>
              <w:pStyle w:val="TableParagraph"/>
              <w:spacing w:before="34"/>
              <w:ind w:left="249" w:right="230"/>
              <w:jc w:val="center"/>
            </w:pPr>
            <w:r>
              <w:t>Oxford</w:t>
            </w:r>
          </w:p>
        </w:tc>
      </w:tr>
      <w:tr w:rsidR="0000597F" w14:paraId="51C89653" w14:textId="77777777" w:rsidTr="006E6594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27BC6" w14:textId="77777777" w:rsidR="0000597F" w:rsidRDefault="0000597F" w:rsidP="0014688B">
            <w:pPr>
              <w:pStyle w:val="TableParagraph"/>
              <w:spacing w:before="34"/>
            </w:pPr>
            <w:r>
              <w:t>7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5335BF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41998F" w14:textId="77777777" w:rsidR="0000597F" w:rsidRDefault="0000597F" w:rsidP="0014688B">
            <w:pPr>
              <w:pStyle w:val="TableParagraph"/>
              <w:spacing w:before="39"/>
              <w:ind w:left="89" w:right="77"/>
              <w:jc w:val="center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ACCD21" w14:textId="77777777" w:rsidR="0000597F" w:rsidRDefault="0000597F" w:rsidP="0014688B">
            <w:pPr>
              <w:pStyle w:val="TableParagraph"/>
              <w:spacing w:before="34"/>
            </w:pPr>
            <w:r>
              <w:t>Garima - 3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463E15" w14:textId="77777777" w:rsidR="0000597F" w:rsidRDefault="0000597F" w:rsidP="0014688B">
            <w:pPr>
              <w:pStyle w:val="TableParagraph"/>
              <w:spacing w:before="34"/>
              <w:ind w:left="251" w:right="230"/>
              <w:jc w:val="center"/>
            </w:pPr>
            <w:proofErr w:type="spellStart"/>
            <w:r>
              <w:t>Madhuban</w:t>
            </w:r>
            <w:proofErr w:type="spellEnd"/>
          </w:p>
        </w:tc>
      </w:tr>
      <w:tr w:rsidR="0000597F" w14:paraId="60A67426" w14:textId="77777777" w:rsidTr="006E6594">
        <w:trPr>
          <w:trHeight w:val="505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3BE12C" w14:textId="77777777" w:rsidR="0000597F" w:rsidRDefault="0000597F" w:rsidP="0014688B">
            <w:pPr>
              <w:pStyle w:val="TableParagraph"/>
              <w:spacing w:before="120"/>
            </w:pPr>
            <w:r>
              <w:t>8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3A017D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581492" w14:textId="77777777" w:rsidR="0000597F" w:rsidRDefault="0000597F" w:rsidP="0014688B">
            <w:pPr>
              <w:pStyle w:val="TableParagraph"/>
              <w:spacing w:before="125"/>
              <w:ind w:left="89" w:right="77"/>
              <w:jc w:val="center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19D7C5" w14:textId="77777777" w:rsidR="0000597F" w:rsidRDefault="0000597F" w:rsidP="0014688B">
            <w:pPr>
              <w:pStyle w:val="TableParagraph"/>
              <w:spacing w:before="120"/>
            </w:pPr>
            <w:r>
              <w:t>Anand Niketan Hindi Workbook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7752EC" w14:textId="77777777" w:rsidR="0000597F" w:rsidRDefault="0000597F" w:rsidP="0014688B">
            <w:pPr>
              <w:pStyle w:val="TableParagraph"/>
              <w:spacing w:line="246" w:lineRule="exact"/>
              <w:ind w:left="446"/>
            </w:pPr>
            <w:r>
              <w:t>Anand</w:t>
            </w:r>
          </w:p>
          <w:p w14:paraId="27B4DD9C" w14:textId="77777777" w:rsidR="0000597F" w:rsidRDefault="0000597F" w:rsidP="0014688B">
            <w:pPr>
              <w:pStyle w:val="TableParagraph"/>
              <w:spacing w:before="1" w:line="238" w:lineRule="exact"/>
              <w:ind w:left="393"/>
            </w:pPr>
            <w:r>
              <w:t>Niketan</w:t>
            </w:r>
          </w:p>
        </w:tc>
      </w:tr>
      <w:tr w:rsidR="0000597F" w14:paraId="0E617061" w14:textId="77777777" w:rsidTr="006E6594">
        <w:trPr>
          <w:trHeight w:val="330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C2C4C5" w14:textId="77777777" w:rsidR="0000597F" w:rsidRDefault="0000597F" w:rsidP="0014688B">
            <w:pPr>
              <w:pStyle w:val="TableParagraph"/>
              <w:spacing w:before="34"/>
            </w:pPr>
            <w:r>
              <w:t>9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03BA26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08EB98" w14:textId="77777777" w:rsidR="0000597F" w:rsidRDefault="0000597F" w:rsidP="0014688B">
            <w:pPr>
              <w:pStyle w:val="TableParagraph"/>
              <w:spacing w:before="39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42EB01" w14:textId="77777777" w:rsidR="0000597F" w:rsidRDefault="0000597F" w:rsidP="0014688B">
            <w:pPr>
              <w:pStyle w:val="TableParagraph"/>
              <w:spacing w:before="34"/>
            </w:pPr>
            <w:r>
              <w:t>Oxford Advantage Science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E5576" w14:textId="77777777" w:rsidR="0000597F" w:rsidRDefault="0000597F" w:rsidP="0014688B">
            <w:pPr>
              <w:pStyle w:val="TableParagraph"/>
              <w:spacing w:before="34"/>
              <w:ind w:left="249" w:right="230"/>
              <w:jc w:val="center"/>
            </w:pPr>
            <w:r>
              <w:t>Oxford</w:t>
            </w:r>
          </w:p>
        </w:tc>
      </w:tr>
      <w:tr w:rsidR="0000597F" w14:paraId="2A7938AB" w14:textId="77777777" w:rsidTr="006E6594">
        <w:trPr>
          <w:trHeight w:val="325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B20EAEA" w14:textId="77777777" w:rsidR="0000597F" w:rsidRDefault="0000597F" w:rsidP="0014688B">
            <w:pPr>
              <w:pStyle w:val="TableParagraph"/>
            </w:pPr>
            <w:r>
              <w:t>10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E0FD42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A60962E" w14:textId="77777777" w:rsidR="0000597F" w:rsidRDefault="0000597F" w:rsidP="0014688B">
            <w:pPr>
              <w:pStyle w:val="TableParagraph"/>
              <w:spacing w:before="36"/>
              <w:ind w:left="89" w:right="76"/>
              <w:jc w:val="center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666E4E4E" w14:textId="77777777" w:rsidR="0000597F" w:rsidRDefault="0000597F" w:rsidP="0014688B">
            <w:pPr>
              <w:pStyle w:val="TableParagraph"/>
            </w:pPr>
            <w:r>
              <w:t>Oxford Advantage Science Workbook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0BF003F" w14:textId="77777777" w:rsidR="0000597F" w:rsidRDefault="0000597F" w:rsidP="0014688B">
            <w:pPr>
              <w:pStyle w:val="TableParagraph"/>
              <w:ind w:left="249" w:right="230"/>
              <w:jc w:val="center"/>
            </w:pPr>
            <w:r>
              <w:t>Oxford</w:t>
            </w:r>
          </w:p>
        </w:tc>
      </w:tr>
      <w:tr w:rsidR="0000597F" w14:paraId="4130F5B3" w14:textId="77777777" w:rsidTr="006E6594">
        <w:trPr>
          <w:trHeight w:val="501"/>
        </w:trPr>
        <w:tc>
          <w:tcPr>
            <w:tcW w:w="73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7FD26A" w14:textId="77777777" w:rsidR="0000597F" w:rsidRDefault="0000597F" w:rsidP="0014688B">
            <w:pPr>
              <w:pStyle w:val="TableParagraph"/>
              <w:spacing w:before="116"/>
            </w:pPr>
            <w:r>
              <w:t>11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B7DB43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63805E" w14:textId="77777777" w:rsidR="0000597F" w:rsidRDefault="0000597F" w:rsidP="0014688B">
            <w:pPr>
              <w:pStyle w:val="TableParagraph"/>
              <w:spacing w:line="246" w:lineRule="exact"/>
              <w:ind w:left="311"/>
              <w:rPr>
                <w:b/>
              </w:rPr>
            </w:pPr>
            <w:r>
              <w:rPr>
                <w:b/>
              </w:rPr>
              <w:t>Social</w:t>
            </w:r>
          </w:p>
          <w:p w14:paraId="014066A0" w14:textId="77777777" w:rsidR="0000597F" w:rsidRDefault="0000597F" w:rsidP="0014688B">
            <w:pPr>
              <w:pStyle w:val="TableParagraph"/>
              <w:spacing w:line="235" w:lineRule="exact"/>
              <w:ind w:left="251"/>
              <w:rPr>
                <w:b/>
              </w:rPr>
            </w:pPr>
            <w:r>
              <w:rPr>
                <w:b/>
              </w:rPr>
              <w:t>Studies</w:t>
            </w:r>
          </w:p>
        </w:tc>
        <w:tc>
          <w:tcPr>
            <w:tcW w:w="51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DBEC0" w14:textId="77777777" w:rsidR="0000597F" w:rsidRDefault="0000597F" w:rsidP="0014688B">
            <w:pPr>
              <w:pStyle w:val="TableParagraph"/>
              <w:spacing w:before="116"/>
            </w:pPr>
            <w:r>
              <w:t>Oxford Advantage Social Studies</w:t>
            </w:r>
          </w:p>
        </w:tc>
        <w:tc>
          <w:tcPr>
            <w:tcW w:w="15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B8F31" w14:textId="77777777" w:rsidR="0000597F" w:rsidRDefault="0000597F" w:rsidP="0014688B">
            <w:pPr>
              <w:pStyle w:val="TableParagraph"/>
              <w:spacing w:before="116"/>
              <w:ind w:left="249" w:right="230"/>
              <w:jc w:val="center"/>
            </w:pPr>
            <w:r>
              <w:t>Oxford</w:t>
            </w:r>
          </w:p>
        </w:tc>
      </w:tr>
      <w:tr w:rsidR="0000597F" w14:paraId="654699B3" w14:textId="77777777" w:rsidTr="006E6594">
        <w:trPr>
          <w:trHeight w:val="505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4E9A47" w14:textId="77777777" w:rsidR="0000597F" w:rsidRDefault="0000597F" w:rsidP="0014688B">
            <w:pPr>
              <w:pStyle w:val="TableParagraph"/>
              <w:spacing w:before="120"/>
            </w:pPr>
            <w:r>
              <w:t>12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814119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AB5BD7" w14:textId="77777777" w:rsidR="0000597F" w:rsidRDefault="0000597F" w:rsidP="0014688B">
            <w:pPr>
              <w:pStyle w:val="TableParagraph"/>
              <w:spacing w:line="254" w:lineRule="exact"/>
              <w:ind w:left="251" w:right="217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EEEF0A" w14:textId="77777777" w:rsidR="0000597F" w:rsidRDefault="0000597F" w:rsidP="0014688B">
            <w:pPr>
              <w:pStyle w:val="TableParagraph"/>
              <w:spacing w:before="120"/>
            </w:pPr>
            <w:r>
              <w:t xml:space="preserve">Oxford Advantage Social Studies </w:t>
            </w:r>
            <w:proofErr w:type="spellStart"/>
            <w:r>
              <w:t>WorkBook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554BB7" w14:textId="77777777" w:rsidR="0000597F" w:rsidRDefault="0000597F" w:rsidP="0014688B">
            <w:pPr>
              <w:pStyle w:val="TableParagraph"/>
              <w:spacing w:before="120"/>
              <w:ind w:left="249" w:right="230"/>
              <w:jc w:val="center"/>
            </w:pPr>
            <w:r>
              <w:t>Oxford</w:t>
            </w:r>
          </w:p>
        </w:tc>
      </w:tr>
      <w:tr w:rsidR="0000597F" w14:paraId="3DAED744" w14:textId="77777777" w:rsidTr="006E6594">
        <w:trPr>
          <w:trHeight w:val="328"/>
        </w:trPr>
        <w:tc>
          <w:tcPr>
            <w:tcW w:w="7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834948" w14:textId="77777777" w:rsidR="0000597F" w:rsidRDefault="0000597F" w:rsidP="0014688B">
            <w:pPr>
              <w:pStyle w:val="TableParagraph"/>
              <w:spacing w:before="29"/>
            </w:pPr>
            <w:r>
              <w:t>13</w:t>
            </w:r>
          </w:p>
        </w:tc>
        <w:tc>
          <w:tcPr>
            <w:tcW w:w="81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9F4685" w14:textId="77777777" w:rsidR="0000597F" w:rsidRDefault="0000597F" w:rsidP="0014688B">
            <w:pPr>
              <w:rPr>
                <w:sz w:val="2"/>
                <w:szCs w:val="2"/>
              </w:rPr>
            </w:pPr>
          </w:p>
        </w:tc>
        <w:tc>
          <w:tcPr>
            <w:tcW w:w="11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611D5B" w14:textId="77777777" w:rsidR="0000597F" w:rsidRDefault="0000597F" w:rsidP="0014688B">
            <w:pPr>
              <w:pStyle w:val="TableParagraph"/>
              <w:spacing w:before="34"/>
              <w:ind w:left="89" w:right="77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1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AFF903" w14:textId="77777777" w:rsidR="0000597F" w:rsidRDefault="0000597F" w:rsidP="0014688B">
            <w:pPr>
              <w:pStyle w:val="TableParagraph"/>
              <w:spacing w:before="29"/>
            </w:pPr>
            <w:r>
              <w:t>Touchpad 3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F0B078" w14:textId="77777777" w:rsidR="0000597F" w:rsidRDefault="0000597F" w:rsidP="0014688B">
            <w:pPr>
              <w:pStyle w:val="TableParagraph"/>
              <w:spacing w:before="18"/>
              <w:ind w:left="247" w:right="230"/>
              <w:jc w:val="center"/>
              <w:rPr>
                <w:sz w:val="24"/>
              </w:rPr>
            </w:pPr>
            <w:r>
              <w:rPr>
                <w:sz w:val="24"/>
              </w:rPr>
              <w:t>Orange</w:t>
            </w:r>
          </w:p>
        </w:tc>
      </w:tr>
    </w:tbl>
    <w:p w14:paraId="77852637" w14:textId="77777777" w:rsidR="0000597F" w:rsidRDefault="0000597F" w:rsidP="0000597F"/>
    <w:p w14:paraId="6EF93A1F" w14:textId="77777777" w:rsidR="006E6594" w:rsidRDefault="006E6594" w:rsidP="006E6594">
      <w:pPr>
        <w:pStyle w:val="Title"/>
        <w:rPr>
          <w:b/>
          <w:bCs/>
          <w:sz w:val="24"/>
          <w:szCs w:val="28"/>
        </w:rPr>
      </w:pPr>
    </w:p>
    <w:p w14:paraId="7E820BC3" w14:textId="3005F0F2" w:rsidR="006E6594" w:rsidRPr="006E6594" w:rsidRDefault="006E6594" w:rsidP="006E6594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5</w:t>
      </w:r>
    </w:p>
    <w:tbl>
      <w:tblPr>
        <w:tblW w:w="9511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0"/>
        <w:gridCol w:w="816"/>
        <w:gridCol w:w="1184"/>
        <w:gridCol w:w="5274"/>
        <w:gridCol w:w="1507"/>
      </w:tblGrid>
      <w:tr w:rsidR="006E6594" w14:paraId="4632110E" w14:textId="77777777" w:rsidTr="006E6594">
        <w:trPr>
          <w:trHeight w:val="798"/>
        </w:trPr>
        <w:tc>
          <w:tcPr>
            <w:tcW w:w="951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A24C9" w14:textId="7314EFD6" w:rsidR="006E6594" w:rsidRDefault="006E6594">
            <w:pPr>
              <w:pStyle w:val="TableParagraph"/>
              <w:spacing w:before="41"/>
              <w:ind w:left="64"/>
              <w:rPr>
                <w:b/>
                <w:sz w:val="32"/>
              </w:rPr>
            </w:pPr>
            <w:r>
              <w:rPr>
                <w:noProof/>
                <w:position w:val="-31"/>
              </w:rPr>
              <w:drawing>
                <wp:inline distT="0" distB="0" distL="0" distR="0" wp14:anchorId="3F5016A8" wp14:editId="4A7E872F">
                  <wp:extent cx="349250" cy="450850"/>
                  <wp:effectExtent l="0" t="0" r="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</w:t>
            </w:r>
            <w:r>
              <w:rPr>
                <w:spacing w:val="16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6E6594" w14:paraId="11B75D0A" w14:textId="77777777" w:rsidTr="006E6594">
        <w:trPr>
          <w:trHeight w:val="505"/>
        </w:trPr>
        <w:tc>
          <w:tcPr>
            <w:tcW w:w="7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9C51E5B" w14:textId="77777777" w:rsidR="006E6594" w:rsidRDefault="006E6594">
            <w:pPr>
              <w:pStyle w:val="TableParagraph"/>
              <w:spacing w:before="0" w:line="251" w:lineRule="exact"/>
              <w:ind w:left="225"/>
              <w:rPr>
                <w:b/>
              </w:rPr>
            </w:pPr>
            <w:r>
              <w:rPr>
                <w:b/>
              </w:rPr>
              <w:t>Sr.</w:t>
            </w:r>
          </w:p>
          <w:p w14:paraId="6A2A3B7C" w14:textId="77777777" w:rsidR="006E6594" w:rsidRDefault="006E6594">
            <w:pPr>
              <w:pStyle w:val="TableParagraph"/>
              <w:spacing w:before="1" w:line="233" w:lineRule="exact"/>
              <w:ind w:left="201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138E740" w14:textId="77777777" w:rsidR="006E6594" w:rsidRDefault="006E6594">
            <w:pPr>
              <w:pStyle w:val="TableParagraph"/>
              <w:spacing w:before="125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0C6EF9" w14:textId="77777777" w:rsidR="006E6594" w:rsidRDefault="006E6594">
            <w:pPr>
              <w:pStyle w:val="TableParagraph"/>
              <w:spacing w:before="125"/>
              <w:ind w:left="87" w:right="69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2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B0A0F84" w14:textId="77777777" w:rsidR="006E6594" w:rsidRDefault="006E6594">
            <w:pPr>
              <w:pStyle w:val="TableParagraph"/>
              <w:spacing w:before="125"/>
              <w:ind w:left="1762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C01F241" w14:textId="77777777" w:rsidR="006E6594" w:rsidRDefault="006E6594">
            <w:pPr>
              <w:pStyle w:val="TableParagraph"/>
              <w:spacing w:before="125"/>
              <w:ind w:left="85" w:right="70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6E6594" w14:paraId="246E602A" w14:textId="77777777" w:rsidTr="006E6594">
        <w:trPr>
          <w:trHeight w:val="330"/>
        </w:trPr>
        <w:tc>
          <w:tcPr>
            <w:tcW w:w="73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2790FAA" w14:textId="77777777" w:rsidR="006E6594" w:rsidRDefault="006E6594">
            <w:pPr>
              <w:pStyle w:val="TableParagraph"/>
              <w:spacing w:before="193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1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ACE17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6BA12052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1F61CD12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0604F8F2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07CF0162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2B74B92F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37F11CD6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37EC12A3" w14:textId="77777777" w:rsidR="006E6594" w:rsidRDefault="006E6594">
            <w:pPr>
              <w:pStyle w:val="TableParagraph"/>
              <w:spacing w:before="10"/>
              <w:rPr>
                <w:sz w:val="29"/>
              </w:rPr>
            </w:pPr>
          </w:p>
          <w:p w14:paraId="7693C955" w14:textId="77777777" w:rsidR="006E6594" w:rsidRDefault="006E6594" w:rsidP="006E6594">
            <w:pPr>
              <w:pStyle w:val="TableParagraph"/>
              <w:spacing w:before="1"/>
              <w:ind w:left="18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1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E9FC515" w14:textId="77777777" w:rsidR="006E6594" w:rsidRDefault="006E6594">
            <w:pPr>
              <w:pStyle w:val="TableParagraph"/>
              <w:spacing w:before="204"/>
              <w:ind w:left="320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2586C33" w14:textId="77777777" w:rsidR="006E6594" w:rsidRDefault="006E6594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Garima 5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53BDBDC" w14:textId="77777777" w:rsidR="006E6594" w:rsidRDefault="006E6594">
            <w:pPr>
              <w:pStyle w:val="TableParagraph"/>
              <w:spacing w:before="39"/>
              <w:ind w:left="87" w:right="70"/>
              <w:rPr>
                <w:b/>
              </w:rPr>
            </w:pPr>
            <w:proofErr w:type="spellStart"/>
            <w:r>
              <w:rPr>
                <w:b/>
              </w:rPr>
              <w:t>Madhuban</w:t>
            </w:r>
            <w:proofErr w:type="spellEnd"/>
          </w:p>
        </w:tc>
      </w:tr>
      <w:tr w:rsidR="006E6594" w14:paraId="39E1EA0E" w14:textId="77777777" w:rsidTr="006E6594">
        <w:trPr>
          <w:trHeight w:val="316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6BEB8C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382DDA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43F5CA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43907F2" w14:textId="77777777" w:rsidR="006E6594" w:rsidRDefault="006E6594">
            <w:pPr>
              <w:pStyle w:val="TableParagraph"/>
              <w:spacing w:before="30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Vyakar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Latika</w:t>
            </w:r>
            <w:proofErr w:type="spellEnd"/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AF2A648" w14:textId="77777777" w:rsidR="006E6594" w:rsidRDefault="006E6594">
            <w:pPr>
              <w:pStyle w:val="TableParagraph"/>
              <w:spacing w:before="30"/>
              <w:ind w:left="87" w:right="70"/>
              <w:rPr>
                <w:b/>
              </w:rPr>
            </w:pPr>
            <w:proofErr w:type="spellStart"/>
            <w:r>
              <w:rPr>
                <w:b/>
              </w:rPr>
              <w:t>Madhuban</w:t>
            </w:r>
            <w:proofErr w:type="spellEnd"/>
          </w:p>
        </w:tc>
      </w:tr>
      <w:tr w:rsidR="006E6594" w14:paraId="46533F3C" w14:textId="77777777" w:rsidTr="006E6594">
        <w:trPr>
          <w:trHeight w:val="327"/>
        </w:trPr>
        <w:tc>
          <w:tcPr>
            <w:tcW w:w="73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CE305" w14:textId="77777777" w:rsidR="006E6594" w:rsidRDefault="006E6594">
            <w:pPr>
              <w:pStyle w:val="TableParagraph"/>
              <w:spacing w:before="0"/>
              <w:rPr>
                <w:sz w:val="26"/>
              </w:rPr>
            </w:pPr>
          </w:p>
          <w:p w14:paraId="76FDF8AD" w14:textId="77777777" w:rsidR="006E6594" w:rsidRDefault="006E6594">
            <w:pPr>
              <w:pStyle w:val="TableParagraph"/>
              <w:spacing w:before="2"/>
              <w:rPr>
                <w:sz w:val="34"/>
              </w:rPr>
            </w:pPr>
          </w:p>
          <w:p w14:paraId="0839F817" w14:textId="77777777" w:rsidR="006E6594" w:rsidRDefault="006E6594">
            <w:pPr>
              <w:pStyle w:val="TableParagraph"/>
              <w:spacing w:before="0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EF4BEB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404DBD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3AF31D8F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1BC1BEE2" w14:textId="77777777" w:rsidR="006E6594" w:rsidRDefault="006E6594">
            <w:pPr>
              <w:pStyle w:val="TableParagraph"/>
              <w:spacing w:before="154"/>
              <w:ind w:left="234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2C4A5F6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Oxford Advantage English Student’s 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D1FC19A" w14:textId="77777777" w:rsidR="006E6594" w:rsidRDefault="006E6594">
            <w:pPr>
              <w:pStyle w:val="TableParagraph"/>
              <w:spacing w:before="36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5CB41155" w14:textId="77777777" w:rsidTr="006E6594">
        <w:trPr>
          <w:trHeight w:val="315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ADB83E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81D506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D6315B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C30494D" w14:textId="77777777" w:rsidR="006E6594" w:rsidRDefault="006E6594">
            <w:pPr>
              <w:pStyle w:val="TableParagraph"/>
              <w:ind w:left="106"/>
              <w:rPr>
                <w:b/>
              </w:rPr>
            </w:pPr>
            <w:r>
              <w:rPr>
                <w:b/>
              </w:rPr>
              <w:t>Oxford Advantage English Literature Reader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378CF43" w14:textId="77777777" w:rsidR="006E6594" w:rsidRDefault="006E6594">
            <w:pPr>
              <w:pStyle w:val="TableParagraph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7D431C1F" w14:textId="77777777" w:rsidTr="006E6594">
        <w:trPr>
          <w:trHeight w:val="316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09DB79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357285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772FB0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C6D357A" w14:textId="77777777" w:rsidR="006E6594" w:rsidRDefault="006E6594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Oxford Advantage English Work 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4A9482F" w14:textId="77777777" w:rsidR="006E6594" w:rsidRDefault="006E6594">
            <w:pPr>
              <w:pStyle w:val="TableParagraph"/>
              <w:spacing w:before="29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2F84A1D2" w14:textId="77777777" w:rsidTr="006E6594">
        <w:trPr>
          <w:trHeight w:val="313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9AC46E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6E6A7B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F7C533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0553189" w14:textId="77777777" w:rsidR="006E6594" w:rsidRDefault="006E6594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Scholastic Short Reads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5A1FD9" w14:textId="77777777" w:rsidR="006E6594" w:rsidRDefault="006E6594">
            <w:pPr>
              <w:pStyle w:val="TableParagraph"/>
              <w:spacing w:before="29"/>
              <w:ind w:left="87" w:right="69"/>
              <w:rPr>
                <w:b/>
              </w:rPr>
            </w:pPr>
            <w:r>
              <w:rPr>
                <w:b/>
              </w:rPr>
              <w:t>Scholastic</w:t>
            </w:r>
          </w:p>
        </w:tc>
      </w:tr>
      <w:tr w:rsidR="006E6594" w14:paraId="17A8125B" w14:textId="77777777" w:rsidTr="006E6594">
        <w:trPr>
          <w:trHeight w:val="316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40D4E7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344CB3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6F645E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16A2EDD" w14:textId="77777777" w:rsidR="006E6594" w:rsidRDefault="006E6594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Adventures with Grammar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194770D" w14:textId="77777777" w:rsidR="006E6594" w:rsidRDefault="006E6594">
            <w:pPr>
              <w:pStyle w:val="TableParagraph"/>
              <w:spacing w:before="29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1E414221" w14:textId="77777777" w:rsidTr="006E6594">
        <w:trPr>
          <w:trHeight w:val="330"/>
        </w:trPr>
        <w:tc>
          <w:tcPr>
            <w:tcW w:w="73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5D4E9D4" w14:textId="77777777" w:rsidR="006E6594" w:rsidRDefault="006E6594">
            <w:pPr>
              <w:pStyle w:val="TableParagraph"/>
              <w:spacing w:before="198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1B2967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11047E2" w14:textId="77777777" w:rsidR="006E6594" w:rsidRDefault="006E6594">
            <w:pPr>
              <w:pStyle w:val="TableParagraph"/>
              <w:spacing w:before="212"/>
              <w:ind w:left="332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8A27F7E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Oxford Advantage Mathematics Student’s 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D01EF2D" w14:textId="77777777" w:rsidR="006E6594" w:rsidRDefault="006E6594">
            <w:pPr>
              <w:pStyle w:val="TableParagraph"/>
              <w:spacing w:before="36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3ED22B71" w14:textId="77777777" w:rsidTr="006E6594">
        <w:trPr>
          <w:trHeight w:val="328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92A8FB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69797A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66246D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3901AAC" w14:textId="77777777" w:rsidR="006E6594" w:rsidRDefault="006E6594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xford Advantage Mathematics Work 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A5C37B6" w14:textId="77777777" w:rsidR="006E6594" w:rsidRDefault="006E6594">
            <w:pPr>
              <w:pStyle w:val="TableParagraph"/>
              <w:spacing w:before="36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3E0988F3" w14:textId="77777777" w:rsidTr="006E6594">
        <w:trPr>
          <w:trHeight w:val="330"/>
        </w:trPr>
        <w:tc>
          <w:tcPr>
            <w:tcW w:w="73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FD95E4D" w14:textId="77777777" w:rsidR="006E6594" w:rsidRDefault="006E6594">
            <w:pPr>
              <w:pStyle w:val="TableParagraph"/>
              <w:spacing w:before="200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03780D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D2180E3" w14:textId="77777777" w:rsidR="006E6594" w:rsidRDefault="006E6594">
            <w:pPr>
              <w:pStyle w:val="TableParagraph"/>
              <w:spacing w:before="214"/>
              <w:ind w:left="241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95A492C" w14:textId="77777777" w:rsidR="006E6594" w:rsidRDefault="006E6594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xford Advantage Science Student’s 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7B60C7B" w14:textId="77777777" w:rsidR="006E6594" w:rsidRDefault="006E6594">
            <w:pPr>
              <w:pStyle w:val="TableParagraph"/>
              <w:spacing w:before="39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67AD38C9" w14:textId="77777777" w:rsidTr="006E6594">
        <w:trPr>
          <w:trHeight w:val="330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D7A9F2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9F7053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A4D79A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3EFF250" w14:textId="77777777" w:rsidR="006E6594" w:rsidRDefault="006E6594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xford Advantage Science Work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72F967E" w14:textId="77777777" w:rsidR="006E6594" w:rsidRDefault="006E6594">
            <w:pPr>
              <w:pStyle w:val="TableParagraph"/>
              <w:spacing w:before="39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4019012D" w14:textId="77777777" w:rsidTr="006E6594">
        <w:trPr>
          <w:trHeight w:val="330"/>
        </w:trPr>
        <w:tc>
          <w:tcPr>
            <w:tcW w:w="73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B686F20" w14:textId="77777777" w:rsidR="006E6594" w:rsidRDefault="006E6594">
            <w:pPr>
              <w:pStyle w:val="TableParagraph"/>
              <w:spacing w:before="201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7C2558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5B19196" w14:textId="77777777" w:rsidR="006E6594" w:rsidRDefault="006E6594">
            <w:pPr>
              <w:pStyle w:val="TableParagraph"/>
              <w:spacing w:before="87"/>
              <w:ind w:left="248" w:right="211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82B01A1" w14:textId="77777777" w:rsidR="006E6594" w:rsidRDefault="006E6594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xford Advantage Social Studies Student’s 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4EA6B08" w14:textId="77777777" w:rsidR="006E6594" w:rsidRDefault="006E6594">
            <w:pPr>
              <w:pStyle w:val="TableParagraph"/>
              <w:spacing w:before="37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5D36F593" w14:textId="77777777" w:rsidTr="006E6594">
        <w:trPr>
          <w:trHeight w:val="330"/>
        </w:trPr>
        <w:tc>
          <w:tcPr>
            <w:tcW w:w="7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4EEB13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9CF591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85A853" w14:textId="77777777" w:rsidR="006E6594" w:rsidRDefault="006E6594">
            <w:pPr>
              <w:rPr>
                <w:b/>
              </w:rPr>
            </w:pP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2973A2B" w14:textId="77777777" w:rsidR="006E6594" w:rsidRDefault="006E6594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xford Advantage Social Studies Workbook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E9F3813" w14:textId="77777777" w:rsidR="006E6594" w:rsidRDefault="006E6594">
            <w:pPr>
              <w:pStyle w:val="TableParagraph"/>
              <w:spacing w:before="36"/>
              <w:ind w:left="86" w:right="70"/>
              <w:rPr>
                <w:b/>
              </w:rPr>
            </w:pPr>
            <w:r>
              <w:rPr>
                <w:b/>
              </w:rPr>
              <w:t>Oxford</w:t>
            </w:r>
          </w:p>
        </w:tc>
      </w:tr>
      <w:tr w:rsidR="006E6594" w14:paraId="25ECFD7C" w14:textId="77777777" w:rsidTr="006E6594">
        <w:trPr>
          <w:trHeight w:val="330"/>
        </w:trPr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077E13B" w14:textId="77777777" w:rsidR="006E6594" w:rsidRDefault="006E6594">
            <w:pPr>
              <w:pStyle w:val="TableParagraph"/>
              <w:spacing w:before="22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1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0867E8" w14:textId="77777777" w:rsidR="006E6594" w:rsidRDefault="006E6594">
            <w:pPr>
              <w:rPr>
                <w:b/>
              </w:rPr>
            </w:pPr>
          </w:p>
        </w:tc>
        <w:tc>
          <w:tcPr>
            <w:tcW w:w="11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786F019" w14:textId="77777777" w:rsidR="006E6594" w:rsidRDefault="006E6594">
            <w:pPr>
              <w:pStyle w:val="TableParagraph"/>
              <w:spacing w:before="36"/>
              <w:ind w:left="87" w:right="71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EB5A720" w14:textId="77777777" w:rsidR="006E6594" w:rsidRDefault="006E6594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Touch Pad 5</w:t>
            </w:r>
          </w:p>
        </w:tc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9D971BB" w14:textId="77777777" w:rsidR="006E6594" w:rsidRDefault="006E6594">
            <w:pPr>
              <w:pStyle w:val="TableParagraph"/>
              <w:spacing w:before="22"/>
              <w:ind w:left="87" w:right="70"/>
              <w:rPr>
                <w:b/>
                <w:sz w:val="24"/>
              </w:rPr>
            </w:pPr>
            <w:r>
              <w:rPr>
                <w:b/>
                <w:sz w:val="24"/>
              </w:rPr>
              <w:t>Orange</w:t>
            </w:r>
          </w:p>
        </w:tc>
      </w:tr>
    </w:tbl>
    <w:p w14:paraId="71E8B70D" w14:textId="78510AA1" w:rsidR="006E6594" w:rsidRDefault="006E6594" w:rsidP="006E6594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lastRenderedPageBreak/>
        <w:t xml:space="preserve">GRADE </w:t>
      </w:r>
      <w:r>
        <w:rPr>
          <w:b/>
          <w:bCs/>
          <w:sz w:val="24"/>
          <w:szCs w:val="28"/>
        </w:rPr>
        <w:t>6</w:t>
      </w:r>
    </w:p>
    <w:p w14:paraId="0534366F" w14:textId="77777777" w:rsidR="006E6594" w:rsidRDefault="006E6594" w:rsidP="006E6594">
      <w:pPr>
        <w:pStyle w:val="Title"/>
        <w:rPr>
          <w:sz w:val="23"/>
        </w:rPr>
      </w:pPr>
    </w:p>
    <w:tbl>
      <w:tblPr>
        <w:tblW w:w="972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873"/>
        <w:gridCol w:w="1335"/>
        <w:gridCol w:w="5229"/>
        <w:gridCol w:w="1436"/>
      </w:tblGrid>
      <w:tr w:rsidR="006E6594" w14:paraId="3C64A49A" w14:textId="77777777" w:rsidTr="006E6594">
        <w:trPr>
          <w:trHeight w:val="830"/>
        </w:trPr>
        <w:tc>
          <w:tcPr>
            <w:tcW w:w="972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8FB12" w14:textId="215E84E9" w:rsidR="006E6594" w:rsidRDefault="006E6594">
            <w:pPr>
              <w:pStyle w:val="TableParagraph"/>
              <w:spacing w:before="35"/>
              <w:ind w:left="28"/>
              <w:rPr>
                <w:b/>
                <w:sz w:val="32"/>
              </w:rPr>
            </w:pPr>
            <w:r>
              <w:rPr>
                <w:noProof/>
                <w:position w:val="-33"/>
              </w:rPr>
              <w:drawing>
                <wp:inline distT="0" distB="0" distL="0" distR="0" wp14:anchorId="3410D7D1" wp14:editId="28B0CABD">
                  <wp:extent cx="349250" cy="45085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6E6594" w14:paraId="0189FA1D" w14:textId="77777777" w:rsidTr="006E6594">
        <w:trPr>
          <w:trHeight w:val="526"/>
        </w:trPr>
        <w:tc>
          <w:tcPr>
            <w:tcW w:w="85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C0B7139" w14:textId="77777777" w:rsidR="006E6594" w:rsidRDefault="006E6594">
            <w:pPr>
              <w:pStyle w:val="TableParagraph"/>
              <w:spacing w:before="0" w:line="251" w:lineRule="exact"/>
              <w:ind w:left="265"/>
              <w:rPr>
                <w:b/>
              </w:rPr>
            </w:pPr>
            <w:r>
              <w:rPr>
                <w:b/>
              </w:rPr>
              <w:t>Sr.</w:t>
            </w:r>
          </w:p>
          <w:p w14:paraId="5E038A45" w14:textId="77777777" w:rsidR="006E6594" w:rsidRDefault="006E6594">
            <w:pPr>
              <w:pStyle w:val="TableParagraph"/>
              <w:spacing w:before="0" w:line="235" w:lineRule="exact"/>
              <w:ind w:left="241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8DC6EEE" w14:textId="77777777" w:rsidR="006E6594" w:rsidRDefault="006E6594">
            <w:pPr>
              <w:pStyle w:val="TableParagraph"/>
              <w:spacing w:before="125"/>
              <w:ind w:left="112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B986F96" w14:textId="77777777" w:rsidR="006E6594" w:rsidRDefault="006E6594">
            <w:pPr>
              <w:pStyle w:val="TableParagraph"/>
              <w:spacing w:before="125"/>
              <w:ind w:left="125" w:right="109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1FDA024" w14:textId="77777777" w:rsidR="006E6594" w:rsidRDefault="006E6594">
            <w:pPr>
              <w:pStyle w:val="TableParagraph"/>
              <w:spacing w:before="125"/>
              <w:ind w:left="1599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43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9F545F7" w14:textId="77777777" w:rsidR="006E6594" w:rsidRDefault="006E6594">
            <w:pPr>
              <w:pStyle w:val="TableParagraph"/>
              <w:spacing w:before="125"/>
              <w:ind w:left="125" w:right="106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6E6594" w14:paraId="26152552" w14:textId="77777777" w:rsidTr="006E6594">
        <w:trPr>
          <w:trHeight w:val="343"/>
        </w:trPr>
        <w:tc>
          <w:tcPr>
            <w:tcW w:w="8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CD4CC" w14:textId="77777777" w:rsidR="006E6594" w:rsidRDefault="006E6594">
            <w:pPr>
              <w:pStyle w:val="TableParagraph"/>
              <w:spacing w:before="9"/>
              <w:rPr>
                <w:sz w:val="31"/>
              </w:rPr>
            </w:pPr>
          </w:p>
          <w:p w14:paraId="0F8C5AAC" w14:textId="77777777" w:rsidR="006E6594" w:rsidRDefault="006E6594">
            <w:pPr>
              <w:pStyle w:val="TableParagraph"/>
              <w:spacing w:before="0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7F3F2F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2AA79CDE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7B39C7F9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72B9A369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56BEF6CB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770EA920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087B3999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7A5D578E" w14:textId="77777777" w:rsidR="006E6594" w:rsidRDefault="006E6594">
            <w:pPr>
              <w:pStyle w:val="TableParagraph"/>
              <w:spacing w:before="0"/>
              <w:rPr>
                <w:sz w:val="24"/>
              </w:rPr>
            </w:pPr>
          </w:p>
          <w:p w14:paraId="69F4CC88" w14:textId="77777777" w:rsidR="006E6594" w:rsidRDefault="006E6594" w:rsidP="006E6594">
            <w:pPr>
              <w:pStyle w:val="TableParagraph"/>
              <w:spacing w:before="183"/>
              <w:ind w:left="18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3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57779D" w14:textId="77777777" w:rsidR="006E6594" w:rsidRDefault="006E6594">
            <w:pPr>
              <w:pStyle w:val="TableParagraph"/>
              <w:spacing w:before="0"/>
              <w:rPr>
                <w:sz w:val="33"/>
              </w:rPr>
            </w:pPr>
          </w:p>
          <w:p w14:paraId="0994A5B2" w14:textId="77777777" w:rsidR="006E6594" w:rsidRDefault="006E6594">
            <w:pPr>
              <w:pStyle w:val="TableParagraph"/>
              <w:spacing w:before="0"/>
              <w:ind w:left="361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6A54142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Vasant-1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CC53F2B" w14:textId="77777777" w:rsidR="006E6594" w:rsidRDefault="006E6594">
            <w:pPr>
              <w:pStyle w:val="TableParagraph"/>
              <w:spacing w:before="36"/>
              <w:ind w:left="121" w:right="10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6E6594" w14:paraId="1D0EDEED" w14:textId="77777777" w:rsidTr="006E6594">
        <w:trPr>
          <w:trHeight w:val="340"/>
        </w:trPr>
        <w:tc>
          <w:tcPr>
            <w:tcW w:w="8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458652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3EAEDC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C71B2A" w14:textId="77777777" w:rsidR="006E6594" w:rsidRDefault="006E6594">
            <w:pPr>
              <w:rPr>
                <w:b/>
              </w:rPr>
            </w:pP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E6A1405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Vyakar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Latika</w:t>
            </w:r>
            <w:proofErr w:type="spellEnd"/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68EBDA9" w14:textId="77777777" w:rsidR="006E6594" w:rsidRDefault="006E6594">
            <w:pPr>
              <w:pStyle w:val="TableParagraph"/>
              <w:spacing w:before="36"/>
              <w:ind w:left="125" w:right="104"/>
              <w:rPr>
                <w:b/>
              </w:rPr>
            </w:pPr>
            <w:proofErr w:type="spellStart"/>
            <w:r>
              <w:rPr>
                <w:b/>
              </w:rPr>
              <w:t>Madhuban</w:t>
            </w:r>
            <w:proofErr w:type="spellEnd"/>
          </w:p>
        </w:tc>
      </w:tr>
      <w:tr w:rsidR="006E6594" w14:paraId="72E9C605" w14:textId="77777777" w:rsidTr="006E6594">
        <w:trPr>
          <w:trHeight w:val="327"/>
        </w:trPr>
        <w:tc>
          <w:tcPr>
            <w:tcW w:w="8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8AFE77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51094E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EA24B" w14:textId="77777777" w:rsidR="006E6594" w:rsidRDefault="006E6594">
            <w:pPr>
              <w:rPr>
                <w:b/>
              </w:rPr>
            </w:pP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804F07C" w14:textId="77777777" w:rsidR="006E6594" w:rsidRDefault="006E6594">
            <w:pPr>
              <w:pStyle w:val="TableParagraph"/>
              <w:ind w:left="106"/>
              <w:rPr>
                <w:b/>
              </w:rPr>
            </w:pPr>
            <w:r>
              <w:rPr>
                <w:b/>
              </w:rPr>
              <w:t>Bal Ram Katha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08AABB3" w14:textId="77777777" w:rsidR="006E6594" w:rsidRDefault="006E6594">
            <w:pPr>
              <w:pStyle w:val="TableParagraph"/>
              <w:ind w:left="121" w:right="10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6E6594" w14:paraId="2FC23D2D" w14:textId="77777777" w:rsidTr="006E6594">
        <w:trPr>
          <w:trHeight w:val="343"/>
        </w:trPr>
        <w:tc>
          <w:tcPr>
            <w:tcW w:w="8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D5E9F69" w14:textId="77777777" w:rsidR="006E6594" w:rsidRDefault="006E6594">
            <w:pPr>
              <w:pStyle w:val="TableParagraph"/>
              <w:spacing w:before="25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1640B6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ABD371F" w14:textId="77777777" w:rsidR="006E6594" w:rsidRDefault="006E6594">
            <w:pPr>
              <w:pStyle w:val="TableParagraph"/>
              <w:spacing w:before="36"/>
              <w:ind w:left="125" w:right="109"/>
              <w:rPr>
                <w:b/>
              </w:rPr>
            </w:pPr>
            <w:r>
              <w:rPr>
                <w:b/>
              </w:rPr>
              <w:t>Sanskrit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7F87229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Ruchira</w:t>
            </w:r>
            <w:proofErr w:type="spellEnd"/>
            <w:r>
              <w:rPr>
                <w:b/>
              </w:rPr>
              <w:t xml:space="preserve"> I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1406DD4" w14:textId="77777777" w:rsidR="006E6594" w:rsidRDefault="006E6594">
            <w:pPr>
              <w:pStyle w:val="TableParagraph"/>
              <w:spacing w:before="36"/>
              <w:ind w:left="121" w:right="10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6E6594" w14:paraId="50BC585D" w14:textId="77777777" w:rsidTr="0014688B">
        <w:trPr>
          <w:trHeight w:val="738"/>
        </w:trPr>
        <w:tc>
          <w:tcPr>
            <w:tcW w:w="8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1B50C" w14:textId="77777777" w:rsidR="006E6594" w:rsidRDefault="006E6594">
            <w:pPr>
              <w:pStyle w:val="TableParagraph"/>
              <w:spacing w:before="6"/>
              <w:rPr>
                <w:sz w:val="25"/>
              </w:rPr>
            </w:pPr>
          </w:p>
          <w:p w14:paraId="417B750F" w14:textId="77777777" w:rsidR="006E6594" w:rsidRDefault="006E6594">
            <w:pPr>
              <w:pStyle w:val="TableParagraph"/>
              <w:spacing w:before="0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46A946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D8C0B1" w14:textId="77777777" w:rsidR="006E6594" w:rsidRDefault="006E6594">
            <w:pPr>
              <w:pStyle w:val="TableParagraph"/>
              <w:spacing w:before="8"/>
              <w:rPr>
                <w:sz w:val="26"/>
              </w:rPr>
            </w:pPr>
          </w:p>
          <w:p w14:paraId="5B650D1B" w14:textId="77777777" w:rsidR="006E6594" w:rsidRDefault="006E6594">
            <w:pPr>
              <w:pStyle w:val="TableParagraph"/>
              <w:spacing w:before="1"/>
              <w:ind w:left="124" w:right="109"/>
              <w:rPr>
                <w:b/>
              </w:rPr>
            </w:pPr>
            <w:r>
              <w:rPr>
                <w:b/>
              </w:rPr>
              <w:t>Gujarati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B4B799" w14:textId="77777777" w:rsidR="006E6594" w:rsidRDefault="006E6594">
            <w:pPr>
              <w:pStyle w:val="TableParagraph"/>
              <w:spacing w:before="8"/>
              <w:rPr>
                <w:sz w:val="26"/>
              </w:rPr>
            </w:pPr>
          </w:p>
          <w:p w14:paraId="05F44CEA" w14:textId="77777777" w:rsidR="006E6594" w:rsidRDefault="006E6594">
            <w:pPr>
              <w:pStyle w:val="TableParagraph"/>
              <w:spacing w:before="1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Gulal</w:t>
            </w:r>
            <w:proofErr w:type="spellEnd"/>
            <w:r>
              <w:rPr>
                <w:b/>
              </w:rPr>
              <w:t xml:space="preserve"> 2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83768CE" w14:textId="77777777" w:rsidR="006E6594" w:rsidRDefault="006E6594">
            <w:pPr>
              <w:pStyle w:val="TableParagraph"/>
              <w:spacing w:before="53"/>
              <w:ind w:left="210" w:right="194" w:hanging="3"/>
              <w:rPr>
                <w:b/>
              </w:rPr>
            </w:pPr>
            <w:r>
              <w:rPr>
                <w:b/>
              </w:rPr>
              <w:t xml:space="preserve">New </w:t>
            </w:r>
            <w:proofErr w:type="spellStart"/>
            <w:r>
              <w:rPr>
                <w:b/>
              </w:rPr>
              <w:t>Saraswati</w:t>
            </w:r>
            <w:proofErr w:type="spellEnd"/>
            <w:r>
              <w:rPr>
                <w:b/>
              </w:rPr>
              <w:t xml:space="preserve"> House</w:t>
            </w:r>
          </w:p>
        </w:tc>
      </w:tr>
      <w:tr w:rsidR="006E6594" w14:paraId="430D560B" w14:textId="77777777" w:rsidTr="006E6594">
        <w:trPr>
          <w:trHeight w:val="341"/>
        </w:trPr>
        <w:tc>
          <w:tcPr>
            <w:tcW w:w="8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496C418" w14:textId="77777777" w:rsidR="006E6594" w:rsidRDefault="006E6594">
            <w:pPr>
              <w:pStyle w:val="TableParagraph"/>
              <w:spacing w:before="190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EDC488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A9959E3" w14:textId="77777777" w:rsidR="006E6594" w:rsidRDefault="006E6594">
            <w:pPr>
              <w:pStyle w:val="TableParagraph"/>
              <w:spacing w:before="204"/>
              <w:ind w:left="274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81A5A6B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Communicate with Cambridge 6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60B8580" w14:textId="77777777" w:rsidR="006E6594" w:rsidRDefault="006E6594">
            <w:pPr>
              <w:pStyle w:val="TableParagraph"/>
              <w:spacing w:before="36"/>
              <w:ind w:left="125" w:right="106"/>
              <w:rPr>
                <w:b/>
              </w:rPr>
            </w:pPr>
            <w:r>
              <w:rPr>
                <w:b/>
              </w:rPr>
              <w:t>Cambridge</w:t>
            </w:r>
          </w:p>
        </w:tc>
      </w:tr>
      <w:tr w:rsidR="006E6594" w14:paraId="2AA5BB26" w14:textId="77777777" w:rsidTr="006E6594">
        <w:trPr>
          <w:trHeight w:val="328"/>
        </w:trPr>
        <w:tc>
          <w:tcPr>
            <w:tcW w:w="8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AAB5F7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13B9FE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D32974" w14:textId="77777777" w:rsidR="006E6594" w:rsidRDefault="006E6594">
            <w:pPr>
              <w:rPr>
                <w:b/>
              </w:rPr>
            </w:pP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7EA1B5D" w14:textId="77777777" w:rsidR="006E6594" w:rsidRDefault="006E6594">
            <w:pPr>
              <w:pStyle w:val="TableParagraph"/>
              <w:ind w:left="106"/>
              <w:rPr>
                <w:b/>
              </w:rPr>
            </w:pPr>
            <w:r>
              <w:rPr>
                <w:b/>
              </w:rPr>
              <w:t>Grammar Gear 6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B28788F" w14:textId="77777777" w:rsidR="006E6594" w:rsidRDefault="006E6594">
            <w:pPr>
              <w:pStyle w:val="TableParagraph"/>
              <w:ind w:left="125" w:right="106"/>
              <w:rPr>
                <w:b/>
              </w:rPr>
            </w:pPr>
            <w:r>
              <w:rPr>
                <w:b/>
              </w:rPr>
              <w:t>Cambridge</w:t>
            </w:r>
          </w:p>
        </w:tc>
      </w:tr>
      <w:tr w:rsidR="006E6594" w14:paraId="3D28F771" w14:textId="77777777" w:rsidTr="006E6594">
        <w:trPr>
          <w:trHeight w:val="343"/>
        </w:trPr>
        <w:tc>
          <w:tcPr>
            <w:tcW w:w="8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309794C" w14:textId="77777777" w:rsidR="006E6594" w:rsidRDefault="006E6594">
            <w:pPr>
              <w:pStyle w:val="TableParagraph"/>
              <w:spacing w:before="25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7F1FF2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0F93764" w14:textId="77777777" w:rsidR="006E6594" w:rsidRDefault="006E6594">
            <w:pPr>
              <w:pStyle w:val="TableParagraph"/>
              <w:spacing w:before="36"/>
              <w:ind w:left="127" w:right="108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3CEE52C" w14:textId="77777777" w:rsidR="006E6594" w:rsidRDefault="006E6594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Mathematics Grade 6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33AADC3" w14:textId="77777777" w:rsidR="006E6594" w:rsidRDefault="006E6594">
            <w:pPr>
              <w:pStyle w:val="TableParagraph"/>
              <w:spacing w:before="36"/>
              <w:ind w:left="121" w:right="10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6E6594" w14:paraId="67B88E3F" w14:textId="77777777" w:rsidTr="006E6594">
        <w:trPr>
          <w:trHeight w:val="343"/>
        </w:trPr>
        <w:tc>
          <w:tcPr>
            <w:tcW w:w="8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7A98F94" w14:textId="77777777" w:rsidR="006E6594" w:rsidRDefault="006E6594">
            <w:pPr>
              <w:pStyle w:val="TableParagraph"/>
              <w:spacing w:before="22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F5FF53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E50F5D5" w14:textId="77777777" w:rsidR="006E6594" w:rsidRDefault="006E6594">
            <w:pPr>
              <w:pStyle w:val="TableParagraph"/>
              <w:spacing w:before="36"/>
              <w:ind w:left="127" w:right="108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2F3CEC3" w14:textId="77777777" w:rsidR="006E6594" w:rsidRDefault="006E6594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cience Grade 6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E4FD559" w14:textId="77777777" w:rsidR="006E6594" w:rsidRDefault="006E6594">
            <w:pPr>
              <w:pStyle w:val="TableParagraph"/>
              <w:spacing w:before="36"/>
              <w:ind w:left="121" w:right="10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6E6594" w14:paraId="5CDA107D" w14:textId="77777777" w:rsidTr="006E6594">
        <w:trPr>
          <w:trHeight w:val="343"/>
        </w:trPr>
        <w:tc>
          <w:tcPr>
            <w:tcW w:w="8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35FBB4" w14:textId="77777777" w:rsidR="006E6594" w:rsidRDefault="006E6594">
            <w:pPr>
              <w:pStyle w:val="TableParagraph"/>
              <w:spacing w:before="5"/>
              <w:rPr>
                <w:sz w:val="32"/>
              </w:rPr>
            </w:pPr>
          </w:p>
          <w:p w14:paraId="6805E2AF" w14:textId="77777777" w:rsidR="006E6594" w:rsidRDefault="006E6594">
            <w:pPr>
              <w:pStyle w:val="TableParagraph"/>
              <w:spacing w:before="0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D6398D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6AB83A" w14:textId="77777777" w:rsidR="006E6594" w:rsidRDefault="006E6594">
            <w:pPr>
              <w:pStyle w:val="TableParagraph"/>
              <w:spacing w:before="6"/>
            </w:pPr>
          </w:p>
          <w:p w14:paraId="3E2A7963" w14:textId="77777777" w:rsidR="006E6594" w:rsidRDefault="006E6594">
            <w:pPr>
              <w:pStyle w:val="TableParagraph"/>
              <w:spacing w:before="1"/>
              <w:ind w:left="286" w:right="252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E7FAF84" w14:textId="77777777" w:rsidR="006E6594" w:rsidRDefault="006E6594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ur Past I</w:t>
            </w:r>
          </w:p>
        </w:tc>
        <w:tc>
          <w:tcPr>
            <w:tcW w:w="143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7D5205" w14:textId="77777777" w:rsidR="006E6594" w:rsidRDefault="006E6594">
            <w:pPr>
              <w:pStyle w:val="TableParagraph"/>
              <w:spacing w:before="7"/>
              <w:rPr>
                <w:sz w:val="33"/>
              </w:rPr>
            </w:pPr>
          </w:p>
          <w:p w14:paraId="79C02F0D" w14:textId="77777777" w:rsidR="006E6594" w:rsidRDefault="006E6594">
            <w:pPr>
              <w:pStyle w:val="TableParagraph"/>
              <w:spacing w:before="0"/>
              <w:ind w:left="291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6E6594" w14:paraId="0AC36C10" w14:textId="77777777" w:rsidTr="006E6594">
        <w:trPr>
          <w:trHeight w:val="340"/>
        </w:trPr>
        <w:tc>
          <w:tcPr>
            <w:tcW w:w="8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B77489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FE7F89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6FADD2" w14:textId="77777777" w:rsidR="006E6594" w:rsidRDefault="006E6594">
            <w:pPr>
              <w:rPr>
                <w:b/>
              </w:rPr>
            </w:pP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6C1F4A" w14:textId="77777777" w:rsidR="006E6594" w:rsidRDefault="006E6594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ocial &amp; Political Life I</w:t>
            </w:r>
          </w:p>
        </w:tc>
        <w:tc>
          <w:tcPr>
            <w:tcW w:w="143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F93719" w14:textId="77777777" w:rsidR="006E6594" w:rsidRDefault="006E6594">
            <w:pPr>
              <w:rPr>
                <w:b/>
              </w:rPr>
            </w:pPr>
          </w:p>
        </w:tc>
      </w:tr>
      <w:tr w:rsidR="006E6594" w14:paraId="439BC7FE" w14:textId="77777777" w:rsidTr="006E6594">
        <w:trPr>
          <w:trHeight w:val="343"/>
        </w:trPr>
        <w:tc>
          <w:tcPr>
            <w:tcW w:w="8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155B36" w14:textId="77777777" w:rsidR="006E6594" w:rsidRDefault="006E6594">
            <w:pPr>
              <w:rPr>
                <w:b/>
                <w:sz w:val="24"/>
              </w:rPr>
            </w:pP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58DF56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7CD356" w14:textId="77777777" w:rsidR="006E6594" w:rsidRDefault="006E6594">
            <w:pPr>
              <w:rPr>
                <w:b/>
              </w:rPr>
            </w:pP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7C47610" w14:textId="77777777" w:rsidR="006E6594" w:rsidRDefault="006E6594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The Earth - Our Habitat</w:t>
            </w:r>
          </w:p>
        </w:tc>
        <w:tc>
          <w:tcPr>
            <w:tcW w:w="143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F22C56" w14:textId="77777777" w:rsidR="006E6594" w:rsidRDefault="006E6594">
            <w:pPr>
              <w:rPr>
                <w:b/>
              </w:rPr>
            </w:pPr>
          </w:p>
        </w:tc>
      </w:tr>
      <w:tr w:rsidR="006E6594" w14:paraId="6E400FD8" w14:textId="77777777" w:rsidTr="006E6594">
        <w:trPr>
          <w:trHeight w:val="343"/>
        </w:trPr>
        <w:tc>
          <w:tcPr>
            <w:tcW w:w="8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A5432B7" w14:textId="77777777" w:rsidR="006E6594" w:rsidRDefault="006E6594">
            <w:pPr>
              <w:pStyle w:val="TableParagraph"/>
              <w:spacing w:before="25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87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2A6F59" w14:textId="77777777" w:rsidR="006E6594" w:rsidRDefault="006E6594">
            <w:pPr>
              <w:rPr>
                <w:b/>
              </w:rPr>
            </w:pPr>
          </w:p>
        </w:tc>
        <w:tc>
          <w:tcPr>
            <w:tcW w:w="1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5FE6D24" w14:textId="77777777" w:rsidR="006E6594" w:rsidRDefault="006E6594">
            <w:pPr>
              <w:pStyle w:val="TableParagraph"/>
              <w:spacing w:before="39"/>
              <w:ind w:left="127" w:right="109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CADE6AD" w14:textId="77777777" w:rsidR="006E6594" w:rsidRDefault="006E6594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TouchPad</w:t>
            </w:r>
            <w:proofErr w:type="spellEnd"/>
            <w:r>
              <w:rPr>
                <w:b/>
                <w:sz w:val="24"/>
              </w:rPr>
              <w:t xml:space="preserve"> 6</w:t>
            </w:r>
          </w:p>
        </w:tc>
        <w:tc>
          <w:tcPr>
            <w:tcW w:w="1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6776A91" w14:textId="77777777" w:rsidR="006E6594" w:rsidRDefault="006E6594">
            <w:pPr>
              <w:pStyle w:val="TableParagraph"/>
              <w:spacing w:before="25"/>
              <w:ind w:left="121" w:right="106"/>
              <w:rPr>
                <w:b/>
                <w:sz w:val="24"/>
              </w:rPr>
            </w:pPr>
            <w:r>
              <w:rPr>
                <w:b/>
                <w:sz w:val="24"/>
              </w:rPr>
              <w:t>Orange</w:t>
            </w:r>
          </w:p>
        </w:tc>
      </w:tr>
    </w:tbl>
    <w:p w14:paraId="2AACC323" w14:textId="77777777" w:rsidR="006E6594" w:rsidRDefault="006E6594" w:rsidP="006E6594"/>
    <w:p w14:paraId="5811CD08" w14:textId="77777777" w:rsidR="006E6594" w:rsidRPr="006E6594" w:rsidRDefault="006E6594" w:rsidP="006E6594">
      <w:pPr>
        <w:pStyle w:val="Title"/>
        <w:rPr>
          <w:b/>
          <w:bCs/>
          <w:sz w:val="24"/>
          <w:szCs w:val="28"/>
        </w:rPr>
      </w:pPr>
    </w:p>
    <w:p w14:paraId="62DAB6A4" w14:textId="6889BC0E" w:rsidR="0014688B" w:rsidRDefault="0014688B" w:rsidP="0014688B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7</w:t>
      </w:r>
    </w:p>
    <w:p w14:paraId="1F418015" w14:textId="77777777" w:rsidR="0014688B" w:rsidRDefault="0014688B" w:rsidP="0014688B">
      <w:pPr>
        <w:pStyle w:val="Title"/>
        <w:rPr>
          <w:sz w:val="23"/>
        </w:rPr>
      </w:pP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1"/>
        <w:gridCol w:w="825"/>
        <w:gridCol w:w="1265"/>
        <w:gridCol w:w="4949"/>
        <w:gridCol w:w="1931"/>
      </w:tblGrid>
      <w:tr w:rsidR="0014688B" w14:paraId="344600D2" w14:textId="77777777" w:rsidTr="0014688B">
        <w:trPr>
          <w:trHeight w:val="798"/>
        </w:trPr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B75E1" w14:textId="6B492736" w:rsidR="0014688B" w:rsidRDefault="0014688B">
            <w:pPr>
              <w:pStyle w:val="TableParagraph"/>
              <w:spacing w:before="39"/>
              <w:ind w:left="16"/>
              <w:rPr>
                <w:b/>
                <w:sz w:val="32"/>
              </w:rPr>
            </w:pPr>
            <w:r>
              <w:rPr>
                <w:noProof/>
                <w:position w:val="-31"/>
              </w:rPr>
              <w:drawing>
                <wp:inline distT="0" distB="0" distL="0" distR="0" wp14:anchorId="711DCCAA" wp14:editId="7E5057E7">
                  <wp:extent cx="355600" cy="450850"/>
                  <wp:effectExtent l="0" t="0" r="635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60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14688B" w14:paraId="43E848C5" w14:textId="77777777" w:rsidTr="0014688B">
        <w:trPr>
          <w:trHeight w:val="506"/>
        </w:trPr>
        <w:tc>
          <w:tcPr>
            <w:tcW w:w="81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C9A4816" w14:textId="77777777" w:rsidR="0014688B" w:rsidRDefault="0014688B">
            <w:pPr>
              <w:pStyle w:val="TableParagraph"/>
              <w:spacing w:before="0" w:line="251" w:lineRule="exact"/>
              <w:ind w:left="265"/>
              <w:rPr>
                <w:b/>
              </w:rPr>
            </w:pPr>
            <w:r>
              <w:rPr>
                <w:b/>
              </w:rPr>
              <w:t>Sr.</w:t>
            </w:r>
          </w:p>
          <w:p w14:paraId="45CC5EFD" w14:textId="77777777" w:rsidR="0014688B" w:rsidRDefault="0014688B">
            <w:pPr>
              <w:pStyle w:val="TableParagraph"/>
              <w:spacing w:before="0" w:line="235" w:lineRule="exact"/>
              <w:ind w:left="241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2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C64F86F" w14:textId="77777777" w:rsidR="0014688B" w:rsidRDefault="0014688B">
            <w:pPr>
              <w:pStyle w:val="TableParagraph"/>
              <w:spacing w:before="125"/>
              <w:ind w:left="110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26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89BA313" w14:textId="77777777" w:rsidR="0014688B" w:rsidRDefault="0014688B">
            <w:pPr>
              <w:pStyle w:val="TableParagraph"/>
              <w:spacing w:before="125"/>
              <w:ind w:left="127" w:right="110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494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5CBE731" w14:textId="77777777" w:rsidR="0014688B" w:rsidRDefault="0014688B">
            <w:pPr>
              <w:pStyle w:val="TableParagraph"/>
              <w:spacing w:before="125"/>
              <w:ind w:left="1601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93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A713417" w14:textId="77777777" w:rsidR="0014688B" w:rsidRDefault="0014688B">
            <w:pPr>
              <w:pStyle w:val="TableParagraph"/>
              <w:spacing w:before="125"/>
              <w:ind w:left="128" w:right="103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14688B" w14:paraId="285B5D7C" w14:textId="77777777" w:rsidTr="0014688B">
        <w:trPr>
          <w:trHeight w:val="330"/>
        </w:trPr>
        <w:tc>
          <w:tcPr>
            <w:tcW w:w="81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3C956B" w14:textId="77777777" w:rsidR="0014688B" w:rsidRDefault="0014688B">
            <w:pPr>
              <w:pStyle w:val="TableParagraph"/>
              <w:spacing w:before="9"/>
              <w:rPr>
                <w:sz w:val="31"/>
              </w:rPr>
            </w:pPr>
          </w:p>
          <w:p w14:paraId="4C3CFA45" w14:textId="77777777" w:rsidR="0014688B" w:rsidRDefault="0014688B">
            <w:pPr>
              <w:pStyle w:val="TableParagraph"/>
              <w:spacing w:before="0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2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59FF15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499BB68C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75B7049A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09388FCB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59F11E5C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1226916E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6CA5F2EA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3564DF90" w14:textId="77777777" w:rsidR="0014688B" w:rsidRDefault="0014688B">
            <w:pPr>
              <w:pStyle w:val="TableParagraph"/>
              <w:spacing w:before="0"/>
              <w:rPr>
                <w:sz w:val="24"/>
              </w:rPr>
            </w:pPr>
          </w:p>
          <w:p w14:paraId="79E16828" w14:textId="77777777" w:rsidR="0014688B" w:rsidRDefault="0014688B" w:rsidP="0014688B">
            <w:pPr>
              <w:pStyle w:val="TableParagraph"/>
              <w:spacing w:before="183"/>
              <w:ind w:left="15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26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5C65C" w14:textId="77777777" w:rsidR="0014688B" w:rsidRDefault="0014688B">
            <w:pPr>
              <w:pStyle w:val="TableParagraph"/>
              <w:spacing w:before="0"/>
              <w:rPr>
                <w:sz w:val="33"/>
              </w:rPr>
            </w:pPr>
          </w:p>
          <w:p w14:paraId="76778CC3" w14:textId="77777777" w:rsidR="0014688B" w:rsidRDefault="0014688B">
            <w:pPr>
              <w:pStyle w:val="TableParagraph"/>
              <w:spacing w:before="0"/>
              <w:ind w:left="362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36010C5" w14:textId="77777777" w:rsidR="0014688B" w:rsidRDefault="0014688B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Vasant-2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7704030" w14:textId="77777777" w:rsidR="0014688B" w:rsidRDefault="0014688B">
            <w:pPr>
              <w:pStyle w:val="TableParagraph"/>
              <w:spacing w:before="36"/>
              <w:ind w:left="124" w:right="103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14688B" w14:paraId="5F48FD86" w14:textId="77777777" w:rsidTr="0014688B">
        <w:trPr>
          <w:trHeight w:val="327"/>
        </w:trPr>
        <w:tc>
          <w:tcPr>
            <w:tcW w:w="81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1E3530" w14:textId="77777777" w:rsidR="0014688B" w:rsidRDefault="0014688B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EB55CB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47210A" w14:textId="77777777" w:rsidR="0014688B" w:rsidRDefault="0014688B">
            <w:pPr>
              <w:rPr>
                <w:b/>
              </w:rPr>
            </w:pP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3CB63BC" w14:textId="77777777" w:rsidR="0014688B" w:rsidRDefault="0014688B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Vyakar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Latika</w:t>
            </w:r>
            <w:proofErr w:type="spellEnd"/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CBDFABD" w14:textId="77777777" w:rsidR="0014688B" w:rsidRDefault="0014688B">
            <w:pPr>
              <w:pStyle w:val="TableParagraph"/>
              <w:spacing w:before="36"/>
              <w:ind w:left="128" w:right="101"/>
              <w:rPr>
                <w:b/>
              </w:rPr>
            </w:pPr>
            <w:proofErr w:type="spellStart"/>
            <w:r>
              <w:rPr>
                <w:b/>
              </w:rPr>
              <w:t>Madhuban</w:t>
            </w:r>
            <w:proofErr w:type="spellEnd"/>
          </w:p>
        </w:tc>
      </w:tr>
      <w:tr w:rsidR="0014688B" w14:paraId="412E20BD" w14:textId="77777777" w:rsidTr="0014688B">
        <w:trPr>
          <w:trHeight w:val="315"/>
        </w:trPr>
        <w:tc>
          <w:tcPr>
            <w:tcW w:w="81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32E7DB" w14:textId="77777777" w:rsidR="0014688B" w:rsidRDefault="0014688B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F57ECB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E2177" w14:textId="77777777" w:rsidR="0014688B" w:rsidRDefault="0014688B">
            <w:pPr>
              <w:rPr>
                <w:b/>
              </w:rPr>
            </w:pP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326A568" w14:textId="77777777" w:rsidR="0014688B" w:rsidRDefault="0014688B">
            <w:pPr>
              <w:pStyle w:val="TableParagraph"/>
              <w:ind w:left="106"/>
              <w:rPr>
                <w:b/>
              </w:rPr>
            </w:pPr>
            <w:r>
              <w:rPr>
                <w:b/>
              </w:rPr>
              <w:t xml:space="preserve">Bal </w:t>
            </w:r>
            <w:proofErr w:type="spellStart"/>
            <w:r>
              <w:rPr>
                <w:b/>
              </w:rPr>
              <w:t>MahaBharat</w:t>
            </w:r>
            <w:proofErr w:type="spellEnd"/>
            <w:r>
              <w:rPr>
                <w:b/>
              </w:rPr>
              <w:t xml:space="preserve"> Katha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CA42BB8" w14:textId="77777777" w:rsidR="0014688B" w:rsidRDefault="0014688B">
            <w:pPr>
              <w:pStyle w:val="TableParagraph"/>
              <w:ind w:left="124" w:right="103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14688B" w14:paraId="2D8AC6EC" w14:textId="77777777" w:rsidTr="0014688B">
        <w:trPr>
          <w:trHeight w:val="330"/>
        </w:trPr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1AADCFC" w14:textId="77777777" w:rsidR="0014688B" w:rsidRDefault="0014688B">
            <w:pPr>
              <w:pStyle w:val="TableParagraph"/>
              <w:spacing w:before="25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EC7FB9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5EC9D52" w14:textId="77777777" w:rsidR="0014688B" w:rsidRDefault="0014688B">
            <w:pPr>
              <w:pStyle w:val="TableParagraph"/>
              <w:spacing w:before="36"/>
              <w:ind w:left="127" w:right="110"/>
              <w:rPr>
                <w:b/>
              </w:rPr>
            </w:pPr>
            <w:r>
              <w:rPr>
                <w:b/>
              </w:rPr>
              <w:t>Sanskrit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15C26B5" w14:textId="77777777" w:rsidR="0014688B" w:rsidRDefault="0014688B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Ruchira</w:t>
            </w:r>
            <w:proofErr w:type="spellEnd"/>
            <w:r>
              <w:rPr>
                <w:b/>
              </w:rPr>
              <w:t xml:space="preserve"> 2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745D860" w14:textId="77777777" w:rsidR="0014688B" w:rsidRDefault="0014688B">
            <w:pPr>
              <w:pStyle w:val="TableParagraph"/>
              <w:spacing w:before="36"/>
              <w:ind w:left="124" w:right="103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14688B" w14:paraId="1A564DFE" w14:textId="77777777" w:rsidTr="0014688B">
        <w:trPr>
          <w:trHeight w:val="648"/>
        </w:trPr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FE22BA" w14:textId="77777777" w:rsidR="0014688B" w:rsidRDefault="0014688B">
            <w:pPr>
              <w:pStyle w:val="TableParagraph"/>
              <w:spacing w:before="6"/>
              <w:rPr>
                <w:sz w:val="25"/>
              </w:rPr>
            </w:pPr>
          </w:p>
          <w:p w14:paraId="13870EFE" w14:textId="77777777" w:rsidR="0014688B" w:rsidRDefault="0014688B">
            <w:pPr>
              <w:pStyle w:val="TableParagraph"/>
              <w:spacing w:before="0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56DC72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53E7C5" w14:textId="77777777" w:rsidR="0014688B" w:rsidRDefault="0014688B">
            <w:pPr>
              <w:pStyle w:val="TableParagraph"/>
              <w:spacing w:before="8"/>
              <w:rPr>
                <w:sz w:val="26"/>
              </w:rPr>
            </w:pPr>
          </w:p>
          <w:p w14:paraId="67EF28B0" w14:textId="77777777" w:rsidR="0014688B" w:rsidRDefault="0014688B">
            <w:pPr>
              <w:pStyle w:val="TableParagraph"/>
              <w:spacing w:before="1"/>
              <w:ind w:left="126" w:right="110"/>
              <w:rPr>
                <w:b/>
              </w:rPr>
            </w:pPr>
            <w:r>
              <w:rPr>
                <w:b/>
              </w:rPr>
              <w:t>Gujarati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F8C3A7" w14:textId="77777777" w:rsidR="0014688B" w:rsidRDefault="0014688B">
            <w:pPr>
              <w:pStyle w:val="TableParagraph"/>
              <w:spacing w:before="8"/>
              <w:rPr>
                <w:sz w:val="26"/>
              </w:rPr>
            </w:pPr>
          </w:p>
          <w:p w14:paraId="4E76B4BC" w14:textId="77777777" w:rsidR="0014688B" w:rsidRDefault="0014688B">
            <w:pPr>
              <w:pStyle w:val="TableParagraph"/>
              <w:spacing w:before="1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Gulal</w:t>
            </w:r>
            <w:proofErr w:type="spellEnd"/>
            <w:r>
              <w:rPr>
                <w:b/>
              </w:rPr>
              <w:t xml:space="preserve"> 3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B006CAF" w14:textId="77777777" w:rsidR="0014688B" w:rsidRDefault="0014688B" w:rsidP="00352DBF">
            <w:pPr>
              <w:pStyle w:val="TableParagraph"/>
              <w:spacing w:before="53"/>
              <w:ind w:right="190"/>
              <w:rPr>
                <w:b/>
              </w:rPr>
            </w:pPr>
            <w:r>
              <w:rPr>
                <w:b/>
              </w:rPr>
              <w:t xml:space="preserve">New </w:t>
            </w:r>
            <w:proofErr w:type="spellStart"/>
            <w:r>
              <w:rPr>
                <w:b/>
              </w:rPr>
              <w:t>Saraswati</w:t>
            </w:r>
            <w:proofErr w:type="spellEnd"/>
            <w:r>
              <w:rPr>
                <w:b/>
              </w:rPr>
              <w:t xml:space="preserve"> House</w:t>
            </w:r>
          </w:p>
        </w:tc>
      </w:tr>
      <w:tr w:rsidR="0014688B" w14:paraId="7CED06E1" w14:textId="77777777" w:rsidTr="0014688B">
        <w:trPr>
          <w:trHeight w:val="328"/>
        </w:trPr>
        <w:tc>
          <w:tcPr>
            <w:tcW w:w="81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BFAC9A2" w14:textId="77777777" w:rsidR="0014688B" w:rsidRDefault="0014688B">
            <w:pPr>
              <w:pStyle w:val="TableParagraph"/>
              <w:spacing w:before="190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164D2D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59BA4F7" w14:textId="77777777" w:rsidR="0014688B" w:rsidRDefault="0014688B">
            <w:pPr>
              <w:pStyle w:val="TableParagraph"/>
              <w:spacing w:before="204"/>
              <w:ind w:left="276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F148DF7" w14:textId="77777777" w:rsidR="0014688B" w:rsidRDefault="0014688B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Communicate with Cambridge 7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2972EDA" w14:textId="77777777" w:rsidR="0014688B" w:rsidRDefault="0014688B">
            <w:pPr>
              <w:pStyle w:val="TableParagraph"/>
              <w:spacing w:before="36"/>
              <w:ind w:left="128" w:right="103"/>
              <w:rPr>
                <w:b/>
              </w:rPr>
            </w:pPr>
            <w:r>
              <w:rPr>
                <w:b/>
              </w:rPr>
              <w:t>Cambridge</w:t>
            </w:r>
          </w:p>
        </w:tc>
      </w:tr>
      <w:tr w:rsidR="0014688B" w14:paraId="4FBACE6C" w14:textId="77777777" w:rsidTr="0014688B">
        <w:trPr>
          <w:trHeight w:val="316"/>
        </w:trPr>
        <w:tc>
          <w:tcPr>
            <w:tcW w:w="81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2DF3F5" w14:textId="77777777" w:rsidR="0014688B" w:rsidRDefault="0014688B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F4BF1D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54B5D2" w14:textId="77777777" w:rsidR="0014688B" w:rsidRDefault="0014688B">
            <w:pPr>
              <w:rPr>
                <w:b/>
              </w:rPr>
            </w:pP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5CFFD8C" w14:textId="77777777" w:rsidR="0014688B" w:rsidRDefault="0014688B">
            <w:pPr>
              <w:pStyle w:val="TableParagraph"/>
              <w:ind w:left="106"/>
              <w:rPr>
                <w:b/>
              </w:rPr>
            </w:pPr>
            <w:r>
              <w:rPr>
                <w:b/>
              </w:rPr>
              <w:t>Grammar Gear 7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73ECFE8" w14:textId="77777777" w:rsidR="0014688B" w:rsidRDefault="0014688B">
            <w:pPr>
              <w:pStyle w:val="TableParagraph"/>
              <w:ind w:left="128" w:right="103"/>
              <w:rPr>
                <w:b/>
              </w:rPr>
            </w:pPr>
            <w:r>
              <w:rPr>
                <w:b/>
              </w:rPr>
              <w:t>Cambridge</w:t>
            </w:r>
          </w:p>
        </w:tc>
      </w:tr>
      <w:tr w:rsidR="0014688B" w14:paraId="492A9EB6" w14:textId="77777777" w:rsidTr="0014688B">
        <w:trPr>
          <w:trHeight w:val="330"/>
        </w:trPr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C8DE897" w14:textId="77777777" w:rsidR="0014688B" w:rsidRDefault="0014688B">
            <w:pPr>
              <w:pStyle w:val="TableParagraph"/>
              <w:spacing w:before="25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20BD26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20541E8" w14:textId="77777777" w:rsidR="0014688B" w:rsidRDefault="0014688B">
            <w:pPr>
              <w:pStyle w:val="TableParagraph"/>
              <w:spacing w:before="36"/>
              <w:ind w:left="129" w:right="109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EBE38BA" w14:textId="77777777" w:rsidR="0014688B" w:rsidRDefault="0014688B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Mathematics Grade 7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292EA13" w14:textId="77777777" w:rsidR="0014688B" w:rsidRDefault="0014688B">
            <w:pPr>
              <w:pStyle w:val="TableParagraph"/>
              <w:spacing w:before="36"/>
              <w:ind w:left="124" w:right="103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14688B" w14:paraId="372B5DD3" w14:textId="77777777" w:rsidTr="0014688B">
        <w:trPr>
          <w:trHeight w:val="330"/>
        </w:trPr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31794B9" w14:textId="77777777" w:rsidR="0014688B" w:rsidRDefault="0014688B">
            <w:pPr>
              <w:pStyle w:val="TableParagraph"/>
              <w:spacing w:before="22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B12033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82D17B3" w14:textId="77777777" w:rsidR="0014688B" w:rsidRDefault="0014688B">
            <w:pPr>
              <w:pStyle w:val="TableParagraph"/>
              <w:spacing w:before="36"/>
              <w:ind w:left="129" w:right="110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4F31056" w14:textId="77777777" w:rsidR="0014688B" w:rsidRDefault="0014688B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cience Grade 7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BC672B4" w14:textId="77777777" w:rsidR="0014688B" w:rsidRDefault="0014688B">
            <w:pPr>
              <w:pStyle w:val="TableParagraph"/>
              <w:spacing w:before="36"/>
              <w:ind w:left="124" w:right="103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14688B" w14:paraId="1A9580E3" w14:textId="77777777" w:rsidTr="0014688B">
        <w:trPr>
          <w:trHeight w:val="330"/>
        </w:trPr>
        <w:tc>
          <w:tcPr>
            <w:tcW w:w="81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BB3A00" w14:textId="77777777" w:rsidR="0014688B" w:rsidRDefault="0014688B">
            <w:pPr>
              <w:pStyle w:val="TableParagraph"/>
              <w:spacing w:before="5"/>
              <w:rPr>
                <w:sz w:val="32"/>
              </w:rPr>
            </w:pPr>
          </w:p>
          <w:p w14:paraId="4AACDD61" w14:textId="77777777" w:rsidR="0014688B" w:rsidRDefault="0014688B">
            <w:pPr>
              <w:pStyle w:val="TableParagraph"/>
              <w:spacing w:before="0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B5A1BC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A9EC9" w14:textId="77777777" w:rsidR="0014688B" w:rsidRDefault="0014688B">
            <w:pPr>
              <w:pStyle w:val="TableParagraph"/>
              <w:spacing w:before="6"/>
            </w:pPr>
          </w:p>
          <w:p w14:paraId="5D7A57AA" w14:textId="77777777" w:rsidR="0014688B" w:rsidRDefault="0014688B">
            <w:pPr>
              <w:pStyle w:val="TableParagraph"/>
              <w:spacing w:before="1"/>
              <w:ind w:left="288" w:right="252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81FC02" w14:textId="77777777" w:rsidR="0014688B" w:rsidRDefault="0014688B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ur Past 2</w:t>
            </w:r>
          </w:p>
        </w:tc>
        <w:tc>
          <w:tcPr>
            <w:tcW w:w="193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ADBE1B" w14:textId="77777777" w:rsidR="0014688B" w:rsidRDefault="0014688B">
            <w:pPr>
              <w:pStyle w:val="TableParagraph"/>
              <w:spacing w:before="7"/>
              <w:rPr>
                <w:sz w:val="33"/>
              </w:rPr>
            </w:pPr>
          </w:p>
          <w:p w14:paraId="0662E26F" w14:textId="77777777" w:rsidR="0014688B" w:rsidRDefault="0014688B">
            <w:pPr>
              <w:pStyle w:val="TableParagraph"/>
              <w:spacing w:before="0"/>
              <w:ind w:left="294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14688B" w14:paraId="4289F6C2" w14:textId="77777777" w:rsidTr="0014688B">
        <w:trPr>
          <w:trHeight w:val="327"/>
        </w:trPr>
        <w:tc>
          <w:tcPr>
            <w:tcW w:w="81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7E3FA8" w14:textId="77777777" w:rsidR="0014688B" w:rsidRDefault="0014688B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5CFCE7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5F00E9" w14:textId="77777777" w:rsidR="0014688B" w:rsidRDefault="0014688B">
            <w:pPr>
              <w:rPr>
                <w:b/>
              </w:rPr>
            </w:pP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3B2C00F" w14:textId="77777777" w:rsidR="0014688B" w:rsidRDefault="0014688B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ocial &amp; Political Life 2</w:t>
            </w:r>
          </w:p>
        </w:tc>
        <w:tc>
          <w:tcPr>
            <w:tcW w:w="193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7F025A" w14:textId="77777777" w:rsidR="0014688B" w:rsidRDefault="0014688B">
            <w:pPr>
              <w:rPr>
                <w:b/>
              </w:rPr>
            </w:pPr>
          </w:p>
        </w:tc>
      </w:tr>
      <w:tr w:rsidR="0014688B" w14:paraId="3808C07E" w14:textId="77777777" w:rsidTr="0014688B">
        <w:trPr>
          <w:trHeight w:val="330"/>
        </w:trPr>
        <w:tc>
          <w:tcPr>
            <w:tcW w:w="81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CC55EE" w14:textId="77777777" w:rsidR="0014688B" w:rsidRDefault="0014688B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09630D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29D087" w14:textId="77777777" w:rsidR="0014688B" w:rsidRDefault="0014688B">
            <w:pPr>
              <w:rPr>
                <w:b/>
              </w:rPr>
            </w:pP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531869C" w14:textId="77777777" w:rsidR="0014688B" w:rsidRDefault="0014688B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ur Environment</w:t>
            </w:r>
          </w:p>
        </w:tc>
        <w:tc>
          <w:tcPr>
            <w:tcW w:w="193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05F806" w14:textId="77777777" w:rsidR="0014688B" w:rsidRDefault="0014688B">
            <w:pPr>
              <w:rPr>
                <w:b/>
              </w:rPr>
            </w:pPr>
          </w:p>
        </w:tc>
      </w:tr>
      <w:tr w:rsidR="0014688B" w14:paraId="1359803D" w14:textId="77777777" w:rsidTr="0014688B">
        <w:trPr>
          <w:trHeight w:val="330"/>
        </w:trPr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2CD7219" w14:textId="77777777" w:rsidR="0014688B" w:rsidRDefault="0014688B">
            <w:pPr>
              <w:pStyle w:val="TableParagraph"/>
              <w:spacing w:before="25"/>
              <w:ind w:left="14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9EF821" w14:textId="77777777" w:rsidR="0014688B" w:rsidRDefault="0014688B">
            <w:pPr>
              <w:rPr>
                <w:b/>
              </w:rPr>
            </w:pPr>
          </w:p>
        </w:tc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3A1FC08" w14:textId="77777777" w:rsidR="0014688B" w:rsidRDefault="0014688B">
            <w:pPr>
              <w:pStyle w:val="TableParagraph"/>
              <w:spacing w:before="39"/>
              <w:ind w:left="129" w:right="110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4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84E83EA" w14:textId="77777777" w:rsidR="0014688B" w:rsidRDefault="0014688B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TouchPad</w:t>
            </w:r>
            <w:proofErr w:type="spellEnd"/>
            <w:r>
              <w:rPr>
                <w:b/>
                <w:sz w:val="24"/>
              </w:rPr>
              <w:t xml:space="preserve"> 7</w:t>
            </w:r>
          </w:p>
        </w:tc>
        <w:tc>
          <w:tcPr>
            <w:tcW w:w="19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7278D04" w14:textId="77777777" w:rsidR="0014688B" w:rsidRDefault="0014688B">
            <w:pPr>
              <w:pStyle w:val="TableParagraph"/>
              <w:spacing w:before="25"/>
              <w:ind w:left="125" w:right="103"/>
              <w:rPr>
                <w:b/>
                <w:sz w:val="24"/>
              </w:rPr>
            </w:pPr>
            <w:r>
              <w:rPr>
                <w:b/>
                <w:sz w:val="24"/>
              </w:rPr>
              <w:t>Orange</w:t>
            </w:r>
          </w:p>
        </w:tc>
      </w:tr>
    </w:tbl>
    <w:p w14:paraId="6042ABEC" w14:textId="1AC35A4C" w:rsidR="00CF1CCF" w:rsidRDefault="00CF1CCF"/>
    <w:p w14:paraId="6AEB4D32" w14:textId="3AFED897" w:rsidR="0014688B" w:rsidRDefault="0014688B" w:rsidP="0014688B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lastRenderedPageBreak/>
        <w:t xml:space="preserve">GRADE </w:t>
      </w:r>
      <w:r>
        <w:rPr>
          <w:b/>
          <w:bCs/>
          <w:sz w:val="24"/>
          <w:szCs w:val="28"/>
        </w:rPr>
        <w:t>8</w:t>
      </w: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4"/>
        <w:gridCol w:w="833"/>
        <w:gridCol w:w="1362"/>
        <w:gridCol w:w="4674"/>
        <w:gridCol w:w="2038"/>
      </w:tblGrid>
      <w:tr w:rsidR="00352DBF" w14:paraId="2BA9D812" w14:textId="77777777" w:rsidTr="00352DBF">
        <w:trPr>
          <w:trHeight w:val="798"/>
        </w:trPr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E3F29" w14:textId="46142C2D" w:rsidR="00352DBF" w:rsidRDefault="00352DBF">
            <w:pPr>
              <w:pStyle w:val="TableParagraph"/>
              <w:spacing w:before="41"/>
              <w:ind w:left="32"/>
              <w:rPr>
                <w:b/>
                <w:sz w:val="32"/>
              </w:rPr>
            </w:pPr>
            <w:r>
              <w:rPr>
                <w:noProof/>
                <w:position w:val="-31"/>
              </w:rPr>
              <w:drawing>
                <wp:inline distT="0" distB="0" distL="0" distR="0" wp14:anchorId="0828EECF" wp14:editId="51BFCC79">
                  <wp:extent cx="349250" cy="450850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</w:t>
            </w:r>
            <w:r>
              <w:rPr>
                <w:spacing w:val="20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352DBF" w14:paraId="0809FFC2" w14:textId="77777777" w:rsidTr="00352DBF">
        <w:trPr>
          <w:trHeight w:val="316"/>
        </w:trPr>
        <w:tc>
          <w:tcPr>
            <w:tcW w:w="8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DD2EBA7" w14:textId="77777777" w:rsidR="00352DBF" w:rsidRDefault="00352DBF">
            <w:pPr>
              <w:pStyle w:val="TableParagraph"/>
              <w:spacing w:before="29"/>
              <w:ind w:left="90" w:right="69"/>
              <w:rPr>
                <w:b/>
              </w:rPr>
            </w:pPr>
            <w:r>
              <w:rPr>
                <w:b/>
              </w:rPr>
              <w:t>Sr. No.</w:t>
            </w:r>
          </w:p>
        </w:tc>
        <w:tc>
          <w:tcPr>
            <w:tcW w:w="83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FA73997" w14:textId="77777777" w:rsidR="00352DBF" w:rsidRDefault="00352DBF">
            <w:pPr>
              <w:pStyle w:val="TableParagraph"/>
              <w:spacing w:before="29"/>
              <w:ind w:left="11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36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D591A1E" w14:textId="77777777" w:rsidR="00352DBF" w:rsidRDefault="00352DBF">
            <w:pPr>
              <w:pStyle w:val="TableParagraph"/>
              <w:spacing w:before="29"/>
              <w:ind w:left="176" w:right="158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46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E4BB694" w14:textId="77777777" w:rsidR="00352DBF" w:rsidRDefault="00352DBF">
            <w:pPr>
              <w:pStyle w:val="TableParagraph"/>
              <w:spacing w:before="29"/>
              <w:ind w:left="1462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203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A8491F" w14:textId="77777777" w:rsidR="00352DBF" w:rsidRDefault="00352DBF">
            <w:pPr>
              <w:pStyle w:val="TableParagraph"/>
              <w:spacing w:before="29"/>
              <w:ind w:right="261"/>
              <w:jc w:val="right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352DBF" w14:paraId="63C12E90" w14:textId="77777777" w:rsidTr="00352DBF">
        <w:trPr>
          <w:trHeight w:val="328"/>
        </w:trPr>
        <w:tc>
          <w:tcPr>
            <w:tcW w:w="8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A5729F" w14:textId="77777777" w:rsidR="00352DBF" w:rsidRDefault="00352DBF">
            <w:pPr>
              <w:pStyle w:val="TableParagraph"/>
              <w:spacing w:before="9"/>
              <w:rPr>
                <w:sz w:val="31"/>
              </w:rPr>
            </w:pPr>
          </w:p>
          <w:p w14:paraId="202AF9A2" w14:textId="77777777" w:rsidR="00352DBF" w:rsidRDefault="00352DBF">
            <w:pPr>
              <w:pStyle w:val="TableParagraph"/>
              <w:spacing w:before="1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3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7745A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37F76987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299828CD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4D620242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43FD8A3F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70AD7EC8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4AE5AE13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6853ECA3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76AA0BF8" w14:textId="77777777" w:rsidR="00352DBF" w:rsidRDefault="00352DBF">
            <w:pPr>
              <w:pStyle w:val="TableParagraph"/>
              <w:spacing w:before="2"/>
              <w:rPr>
                <w:sz w:val="31"/>
              </w:rPr>
            </w:pPr>
          </w:p>
          <w:p w14:paraId="749A125D" w14:textId="77777777" w:rsidR="00352DBF" w:rsidRDefault="00352DBF" w:rsidP="00352DBF">
            <w:pPr>
              <w:pStyle w:val="TableParagraph"/>
              <w:spacing w:before="0"/>
              <w:ind w:left="15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6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BF81EE" w14:textId="77777777" w:rsidR="00352DBF" w:rsidRDefault="00352DBF">
            <w:pPr>
              <w:pStyle w:val="TableParagraph"/>
              <w:spacing w:before="0"/>
              <w:rPr>
                <w:sz w:val="33"/>
              </w:rPr>
            </w:pPr>
          </w:p>
          <w:p w14:paraId="2EE862F3" w14:textId="77777777" w:rsidR="00352DBF" w:rsidRDefault="00352DBF">
            <w:pPr>
              <w:pStyle w:val="TableParagraph"/>
              <w:spacing w:before="0"/>
              <w:ind w:left="411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428D5CD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Vasant-3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D9EE4ED" w14:textId="77777777" w:rsidR="00352DBF" w:rsidRDefault="00352DBF">
            <w:pPr>
              <w:pStyle w:val="TableParagraph"/>
              <w:spacing w:before="36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714E21BB" w14:textId="77777777" w:rsidTr="00352DBF">
        <w:trPr>
          <w:trHeight w:val="330"/>
        </w:trPr>
        <w:tc>
          <w:tcPr>
            <w:tcW w:w="87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43BAF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12553B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5C9C2B" w14:textId="77777777" w:rsidR="00352DBF" w:rsidRDefault="00352DBF">
            <w:pPr>
              <w:rPr>
                <w:b/>
              </w:rPr>
            </w:pP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7DFC808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Vyakar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Latika</w:t>
            </w:r>
            <w:proofErr w:type="spellEnd"/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F09AD67" w14:textId="55CD25C3" w:rsidR="00352DBF" w:rsidRDefault="00352DBF" w:rsidP="00352DBF">
            <w:pPr>
              <w:pStyle w:val="TableParagraph"/>
              <w:spacing w:before="39"/>
              <w:ind w:right="191"/>
              <w:rPr>
                <w:b/>
              </w:rPr>
            </w:pPr>
            <w:r>
              <w:rPr>
                <w:b/>
              </w:rPr>
              <w:t xml:space="preserve">    </w:t>
            </w:r>
            <w:proofErr w:type="spellStart"/>
            <w:r>
              <w:rPr>
                <w:b/>
              </w:rPr>
              <w:t>Madhuban</w:t>
            </w:r>
            <w:proofErr w:type="spellEnd"/>
          </w:p>
        </w:tc>
      </w:tr>
      <w:tr w:rsidR="00352DBF" w14:paraId="45A396FB" w14:textId="77777777" w:rsidTr="00352DBF">
        <w:trPr>
          <w:trHeight w:val="315"/>
        </w:trPr>
        <w:tc>
          <w:tcPr>
            <w:tcW w:w="87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70F08D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C94789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CA2557" w14:textId="77777777" w:rsidR="00352DBF" w:rsidRDefault="00352DBF">
            <w:pPr>
              <w:rPr>
                <w:b/>
              </w:rPr>
            </w:pP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A075AE3" w14:textId="77777777" w:rsidR="00352DBF" w:rsidRDefault="00352DBF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Bal Ram Katha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7369FF7" w14:textId="77777777" w:rsidR="00352DBF" w:rsidRDefault="00352DBF">
            <w:pPr>
              <w:pStyle w:val="TableParagraph"/>
              <w:spacing w:before="29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24BE42BC" w14:textId="77777777" w:rsidTr="00352DBF">
        <w:trPr>
          <w:trHeight w:val="330"/>
        </w:trPr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E3E344" w14:textId="77777777" w:rsidR="00352DBF" w:rsidRDefault="00352DBF">
            <w:pPr>
              <w:pStyle w:val="TableParagraph"/>
              <w:spacing w:before="22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927780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1FF5480" w14:textId="77777777" w:rsidR="00352DBF" w:rsidRDefault="00352DBF">
            <w:pPr>
              <w:pStyle w:val="TableParagraph"/>
              <w:spacing w:before="36"/>
              <w:ind w:left="176" w:right="158"/>
              <w:rPr>
                <w:b/>
              </w:rPr>
            </w:pPr>
            <w:r>
              <w:rPr>
                <w:b/>
              </w:rPr>
              <w:t>Sanskrit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B5974AA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Ruchira</w:t>
            </w:r>
            <w:proofErr w:type="spellEnd"/>
            <w:r>
              <w:rPr>
                <w:b/>
              </w:rPr>
              <w:t xml:space="preserve"> 3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1DD6026" w14:textId="77777777" w:rsidR="00352DBF" w:rsidRDefault="00352DBF">
            <w:pPr>
              <w:pStyle w:val="TableParagraph"/>
              <w:spacing w:before="36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0DC200F" w14:textId="77777777" w:rsidTr="00352DBF">
        <w:trPr>
          <w:trHeight w:val="867"/>
        </w:trPr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12F13B" w14:textId="77777777" w:rsidR="00352DBF" w:rsidRDefault="00352DBF">
            <w:pPr>
              <w:pStyle w:val="TableParagraph"/>
              <w:spacing w:before="6"/>
              <w:rPr>
                <w:sz w:val="25"/>
              </w:rPr>
            </w:pPr>
          </w:p>
          <w:p w14:paraId="1BBD2121" w14:textId="77777777" w:rsidR="00352DBF" w:rsidRDefault="00352DBF">
            <w:pPr>
              <w:pStyle w:val="TableParagraph"/>
              <w:spacing w:before="0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ACA769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9F385F" w14:textId="77777777" w:rsidR="00352DBF" w:rsidRDefault="00352DBF">
            <w:pPr>
              <w:pStyle w:val="TableParagraph"/>
              <w:spacing w:before="8"/>
              <w:rPr>
                <w:sz w:val="26"/>
              </w:rPr>
            </w:pPr>
          </w:p>
          <w:p w14:paraId="52424417" w14:textId="77777777" w:rsidR="00352DBF" w:rsidRDefault="00352DBF">
            <w:pPr>
              <w:pStyle w:val="TableParagraph"/>
              <w:spacing w:before="1"/>
              <w:ind w:left="175" w:right="158"/>
              <w:rPr>
                <w:b/>
              </w:rPr>
            </w:pPr>
            <w:r>
              <w:rPr>
                <w:b/>
              </w:rPr>
              <w:t>Gujarati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B0D4E" w14:textId="77777777" w:rsidR="00352DBF" w:rsidRDefault="00352DBF">
            <w:pPr>
              <w:pStyle w:val="TableParagraph"/>
              <w:spacing w:before="8"/>
              <w:rPr>
                <w:sz w:val="26"/>
              </w:rPr>
            </w:pPr>
          </w:p>
          <w:p w14:paraId="1B7A5935" w14:textId="77777777" w:rsidR="00352DBF" w:rsidRDefault="00352DBF">
            <w:pPr>
              <w:pStyle w:val="TableParagraph"/>
              <w:spacing w:before="1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Gulal</w:t>
            </w:r>
            <w:proofErr w:type="spellEnd"/>
            <w:r>
              <w:rPr>
                <w:b/>
              </w:rPr>
              <w:t xml:space="preserve"> 4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FBD00FF" w14:textId="77777777" w:rsidR="00352DBF" w:rsidRDefault="00352DBF">
            <w:pPr>
              <w:pStyle w:val="TableParagraph"/>
              <w:spacing w:before="53"/>
              <w:ind w:left="264" w:right="251" w:hanging="3"/>
              <w:rPr>
                <w:b/>
              </w:rPr>
            </w:pPr>
            <w:r>
              <w:rPr>
                <w:b/>
              </w:rPr>
              <w:t xml:space="preserve">New </w:t>
            </w:r>
            <w:proofErr w:type="spellStart"/>
            <w:r>
              <w:rPr>
                <w:b/>
              </w:rPr>
              <w:t>Saraswati</w:t>
            </w:r>
            <w:proofErr w:type="spellEnd"/>
            <w:r>
              <w:rPr>
                <w:b/>
              </w:rPr>
              <w:t xml:space="preserve"> House</w:t>
            </w:r>
          </w:p>
        </w:tc>
      </w:tr>
      <w:tr w:rsidR="00352DBF" w14:paraId="423CC719" w14:textId="77777777" w:rsidTr="00352DBF">
        <w:trPr>
          <w:trHeight w:val="330"/>
        </w:trPr>
        <w:tc>
          <w:tcPr>
            <w:tcW w:w="8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C6CF18" w14:textId="77777777" w:rsidR="00352DBF" w:rsidRDefault="00352DBF">
            <w:pPr>
              <w:pStyle w:val="TableParagraph"/>
              <w:spacing w:before="0"/>
              <w:rPr>
                <w:sz w:val="32"/>
              </w:rPr>
            </w:pPr>
          </w:p>
          <w:p w14:paraId="110397ED" w14:textId="77777777" w:rsidR="00352DBF" w:rsidRDefault="00352DBF">
            <w:pPr>
              <w:pStyle w:val="TableParagraph"/>
              <w:spacing w:before="0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E80828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8DD50D" w14:textId="77777777" w:rsidR="00352DBF" w:rsidRDefault="00352DBF">
            <w:pPr>
              <w:pStyle w:val="TableParagraph"/>
              <w:spacing w:before="2"/>
              <w:rPr>
                <w:sz w:val="33"/>
              </w:rPr>
            </w:pPr>
          </w:p>
          <w:p w14:paraId="55332A7D" w14:textId="77777777" w:rsidR="00352DBF" w:rsidRDefault="00352DBF">
            <w:pPr>
              <w:pStyle w:val="TableParagraph"/>
              <w:spacing w:before="0"/>
              <w:ind w:left="325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6F1E44A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Honey Dew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8CFAD6C" w14:textId="77777777" w:rsidR="00352DBF" w:rsidRDefault="00352DBF">
            <w:pPr>
              <w:pStyle w:val="TableParagraph"/>
              <w:spacing w:before="39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1E2554A6" w14:textId="77777777" w:rsidTr="00352DBF">
        <w:trPr>
          <w:trHeight w:val="330"/>
        </w:trPr>
        <w:tc>
          <w:tcPr>
            <w:tcW w:w="87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AEF322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B22C27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54B4FA" w14:textId="77777777" w:rsidR="00352DBF" w:rsidRDefault="00352DBF">
            <w:pPr>
              <w:rPr>
                <w:b/>
              </w:rPr>
            </w:pP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4AFA85E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It So Happened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1DB1E47" w14:textId="77777777" w:rsidR="00352DBF" w:rsidRDefault="00352DBF">
            <w:pPr>
              <w:pStyle w:val="TableParagraph"/>
              <w:spacing w:before="39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3161442D" w14:textId="77777777" w:rsidTr="00352DBF">
        <w:trPr>
          <w:trHeight w:val="316"/>
        </w:trPr>
        <w:tc>
          <w:tcPr>
            <w:tcW w:w="87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2D2964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99A6EF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A61536" w14:textId="77777777" w:rsidR="00352DBF" w:rsidRDefault="00352DBF">
            <w:pPr>
              <w:rPr>
                <w:b/>
              </w:rPr>
            </w:pP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F889229" w14:textId="77777777" w:rsidR="00352DBF" w:rsidRDefault="00352DBF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Grammar Gear 8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55BE4B2" w14:textId="1B373EDE" w:rsidR="00352DBF" w:rsidRDefault="00352DBF" w:rsidP="00352DBF">
            <w:pPr>
              <w:pStyle w:val="TableParagraph"/>
              <w:spacing w:before="29"/>
              <w:ind w:right="181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b/>
              </w:rPr>
              <w:t>Cambridge</w:t>
            </w:r>
          </w:p>
        </w:tc>
      </w:tr>
      <w:tr w:rsidR="00352DBF" w14:paraId="26075105" w14:textId="77777777" w:rsidTr="00352DBF">
        <w:trPr>
          <w:trHeight w:val="330"/>
        </w:trPr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B813F12" w14:textId="77777777" w:rsidR="00352DBF" w:rsidRDefault="00352DBF">
            <w:pPr>
              <w:pStyle w:val="TableParagraph"/>
              <w:spacing w:before="22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D95BE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9466BC6" w14:textId="77777777" w:rsidR="00352DBF" w:rsidRDefault="00352DBF">
            <w:pPr>
              <w:pStyle w:val="TableParagraph"/>
              <w:spacing w:before="36"/>
              <w:ind w:left="178" w:right="157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DA144ED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Mathematics Grade 8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EDE0233" w14:textId="77777777" w:rsidR="00352DBF" w:rsidRDefault="00352DBF">
            <w:pPr>
              <w:pStyle w:val="TableParagraph"/>
              <w:spacing w:before="36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D45D8AC" w14:textId="77777777" w:rsidTr="00352DBF">
        <w:trPr>
          <w:trHeight w:val="328"/>
        </w:trPr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1BBF547" w14:textId="77777777" w:rsidR="00352DBF" w:rsidRDefault="00352DBF">
            <w:pPr>
              <w:pStyle w:val="TableParagraph"/>
              <w:spacing w:before="23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5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2E7D826" w14:textId="77777777" w:rsidR="00352DBF" w:rsidRDefault="00352DBF">
            <w:pPr>
              <w:pStyle w:val="TableParagraph"/>
              <w:spacing w:before="37"/>
              <w:ind w:left="178" w:right="158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35C04D8" w14:textId="77777777" w:rsidR="00352DBF" w:rsidRDefault="00352DBF">
            <w:pPr>
              <w:pStyle w:val="TableParagraph"/>
              <w:spacing w:before="23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cience Grade 8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C32A08C" w14:textId="77777777" w:rsidR="00352DBF" w:rsidRDefault="00352DBF">
            <w:pPr>
              <w:pStyle w:val="TableParagraph"/>
              <w:spacing w:before="37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4655E5A" w14:textId="77777777" w:rsidTr="00352DBF">
        <w:trPr>
          <w:trHeight w:val="330"/>
        </w:trPr>
        <w:tc>
          <w:tcPr>
            <w:tcW w:w="8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963911" w14:textId="77777777" w:rsidR="00352DBF" w:rsidRDefault="00352DBF">
            <w:pPr>
              <w:pStyle w:val="TableParagraph"/>
              <w:spacing w:before="7"/>
              <w:rPr>
                <w:sz w:val="32"/>
              </w:rPr>
            </w:pPr>
          </w:p>
          <w:p w14:paraId="2D18214F" w14:textId="77777777" w:rsidR="00352DBF" w:rsidRDefault="00352DBF">
            <w:pPr>
              <w:pStyle w:val="TableParagraph"/>
              <w:spacing w:before="0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C2AF44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CA75D4" w14:textId="77777777" w:rsidR="00352DBF" w:rsidRDefault="00352DBF">
            <w:pPr>
              <w:pStyle w:val="TableParagraph"/>
              <w:spacing w:before="9"/>
            </w:pPr>
          </w:p>
          <w:p w14:paraId="161733B7" w14:textId="77777777" w:rsidR="00352DBF" w:rsidRDefault="00352DBF">
            <w:pPr>
              <w:pStyle w:val="TableParagraph"/>
              <w:spacing w:before="0"/>
              <w:ind w:left="337" w:right="300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327A3F6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ur Past 2</w:t>
            </w:r>
          </w:p>
        </w:tc>
        <w:tc>
          <w:tcPr>
            <w:tcW w:w="2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C9DBD9" w14:textId="77777777" w:rsidR="00352DBF" w:rsidRDefault="00352DBF">
            <w:pPr>
              <w:pStyle w:val="TableParagraph"/>
              <w:spacing w:before="9"/>
              <w:rPr>
                <w:sz w:val="33"/>
              </w:rPr>
            </w:pPr>
          </w:p>
          <w:p w14:paraId="4503F89C" w14:textId="77777777" w:rsidR="00352DBF" w:rsidRDefault="00352DBF">
            <w:pPr>
              <w:pStyle w:val="TableParagraph"/>
              <w:spacing w:before="1"/>
              <w:ind w:left="346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68EC6FA5" w14:textId="77777777" w:rsidTr="00352DBF">
        <w:trPr>
          <w:trHeight w:val="330"/>
        </w:trPr>
        <w:tc>
          <w:tcPr>
            <w:tcW w:w="87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E168D3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7F6775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B0B046" w14:textId="77777777" w:rsidR="00352DBF" w:rsidRDefault="00352DBF">
            <w:pPr>
              <w:rPr>
                <w:b/>
              </w:rPr>
            </w:pP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C672CD2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ocial &amp; Political Life 2</w:t>
            </w:r>
          </w:p>
        </w:tc>
        <w:tc>
          <w:tcPr>
            <w:tcW w:w="203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2F4165" w14:textId="77777777" w:rsidR="00352DBF" w:rsidRDefault="00352DBF">
            <w:pPr>
              <w:rPr>
                <w:b/>
              </w:rPr>
            </w:pPr>
          </w:p>
        </w:tc>
      </w:tr>
      <w:tr w:rsidR="00352DBF" w14:paraId="0904F030" w14:textId="77777777" w:rsidTr="00352DBF">
        <w:trPr>
          <w:trHeight w:val="330"/>
        </w:trPr>
        <w:tc>
          <w:tcPr>
            <w:tcW w:w="87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83F05F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A947C6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3359E8" w14:textId="77777777" w:rsidR="00352DBF" w:rsidRDefault="00352DBF">
            <w:pPr>
              <w:rPr>
                <w:b/>
              </w:rPr>
            </w:pP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70D1776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Our Environment</w:t>
            </w:r>
          </w:p>
        </w:tc>
        <w:tc>
          <w:tcPr>
            <w:tcW w:w="203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49DF37" w14:textId="77777777" w:rsidR="00352DBF" w:rsidRDefault="00352DBF">
            <w:pPr>
              <w:rPr>
                <w:b/>
              </w:rPr>
            </w:pPr>
          </w:p>
        </w:tc>
      </w:tr>
      <w:tr w:rsidR="00352DBF" w14:paraId="69182EDD" w14:textId="77777777" w:rsidTr="00352DBF">
        <w:trPr>
          <w:trHeight w:val="330"/>
        </w:trPr>
        <w:tc>
          <w:tcPr>
            <w:tcW w:w="8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D7F258D" w14:textId="77777777" w:rsidR="00352DBF" w:rsidRDefault="00352DBF">
            <w:pPr>
              <w:pStyle w:val="TableParagraph"/>
              <w:spacing w:before="22"/>
              <w:ind w:left="18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83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D049F8" w14:textId="77777777" w:rsidR="00352DBF" w:rsidRDefault="00352DBF">
            <w:pPr>
              <w:rPr>
                <w:b/>
              </w:rPr>
            </w:pPr>
          </w:p>
        </w:tc>
        <w:tc>
          <w:tcPr>
            <w:tcW w:w="13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EB28E54" w14:textId="77777777" w:rsidR="00352DBF" w:rsidRDefault="00352DBF">
            <w:pPr>
              <w:pStyle w:val="TableParagraph"/>
              <w:spacing w:before="36"/>
              <w:ind w:left="178" w:right="158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46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30B012F" w14:textId="77777777" w:rsidR="00352DBF" w:rsidRDefault="00352DBF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TouchPad</w:t>
            </w:r>
            <w:proofErr w:type="spellEnd"/>
            <w:r>
              <w:rPr>
                <w:b/>
                <w:sz w:val="24"/>
              </w:rPr>
              <w:t xml:space="preserve"> 8</w:t>
            </w:r>
          </w:p>
        </w:tc>
        <w:tc>
          <w:tcPr>
            <w:tcW w:w="2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8394BA8" w14:textId="77777777" w:rsidR="00352DBF" w:rsidRDefault="00352DBF">
            <w:pPr>
              <w:pStyle w:val="TableParagraph"/>
              <w:spacing w:before="22"/>
              <w:ind w:left="343"/>
              <w:rPr>
                <w:b/>
                <w:sz w:val="24"/>
              </w:rPr>
            </w:pPr>
            <w:r>
              <w:rPr>
                <w:b/>
                <w:sz w:val="24"/>
              </w:rPr>
              <w:t>Orange</w:t>
            </w:r>
          </w:p>
        </w:tc>
      </w:tr>
    </w:tbl>
    <w:p w14:paraId="5DC7D95E" w14:textId="77777777" w:rsidR="00352DBF" w:rsidRDefault="00352DBF" w:rsidP="0014688B">
      <w:pPr>
        <w:pStyle w:val="Title"/>
        <w:rPr>
          <w:b/>
          <w:bCs/>
          <w:sz w:val="24"/>
          <w:szCs w:val="28"/>
        </w:rPr>
      </w:pPr>
    </w:p>
    <w:p w14:paraId="39A8A18B" w14:textId="41EFAD10" w:rsidR="00352DBF" w:rsidRDefault="00352DBF" w:rsidP="00352DBF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9</w:t>
      </w:r>
    </w:p>
    <w:p w14:paraId="22CF150F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8"/>
        <w:gridCol w:w="814"/>
        <w:gridCol w:w="1213"/>
        <w:gridCol w:w="5034"/>
        <w:gridCol w:w="1942"/>
      </w:tblGrid>
      <w:tr w:rsidR="00352DBF" w14:paraId="4935534C" w14:textId="77777777" w:rsidTr="00352DBF">
        <w:trPr>
          <w:trHeight w:val="799"/>
        </w:trPr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A7849" w14:textId="775434A4" w:rsidR="00352DBF" w:rsidRDefault="00352DBF">
            <w:pPr>
              <w:pStyle w:val="TableParagraph"/>
              <w:spacing w:before="34"/>
              <w:ind w:left="47"/>
              <w:rPr>
                <w:b/>
                <w:sz w:val="32"/>
              </w:rPr>
            </w:pPr>
            <w:r>
              <w:rPr>
                <w:noProof/>
                <w:position w:val="-30"/>
              </w:rPr>
              <w:drawing>
                <wp:inline distT="0" distB="0" distL="0" distR="0" wp14:anchorId="26207738" wp14:editId="33D11660">
                  <wp:extent cx="349250" cy="450850"/>
                  <wp:effectExtent l="0" t="0" r="0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352DBF" w14:paraId="4F5CDD69" w14:textId="77777777" w:rsidTr="00352DBF">
        <w:trPr>
          <w:trHeight w:val="505"/>
        </w:trPr>
        <w:tc>
          <w:tcPr>
            <w:tcW w:w="77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DC96F17" w14:textId="77777777" w:rsidR="00352DBF" w:rsidRDefault="00352DBF">
            <w:pPr>
              <w:pStyle w:val="TableParagraph"/>
              <w:spacing w:line="251" w:lineRule="exact"/>
              <w:ind w:left="249"/>
              <w:rPr>
                <w:b/>
              </w:rPr>
            </w:pPr>
            <w:r>
              <w:rPr>
                <w:b/>
              </w:rPr>
              <w:t>Sr.</w:t>
            </w:r>
          </w:p>
          <w:p w14:paraId="53B78F16" w14:textId="77777777" w:rsidR="00352DBF" w:rsidRDefault="00352DBF">
            <w:pPr>
              <w:pStyle w:val="TableParagraph"/>
              <w:spacing w:line="235" w:lineRule="exact"/>
              <w:ind w:left="225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3F90EA4" w14:textId="77777777" w:rsidR="00352DBF" w:rsidRDefault="00352DBF">
            <w:pPr>
              <w:pStyle w:val="TableParagraph"/>
              <w:spacing w:before="125"/>
              <w:ind w:left="10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21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4B386A4" w14:textId="77777777" w:rsidR="00352DBF" w:rsidRDefault="00352DBF">
            <w:pPr>
              <w:pStyle w:val="TableParagraph"/>
              <w:spacing w:before="125"/>
              <w:ind w:left="101" w:right="84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03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6410BFC" w14:textId="77777777" w:rsidR="00352DBF" w:rsidRDefault="00352DBF">
            <w:pPr>
              <w:pStyle w:val="TableParagraph"/>
              <w:spacing w:before="125"/>
              <w:ind w:left="1642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875842E" w14:textId="77777777" w:rsidR="00352DBF" w:rsidRDefault="00352DBF">
            <w:pPr>
              <w:pStyle w:val="TableParagraph"/>
              <w:spacing w:before="125"/>
              <w:ind w:left="85" w:right="71"/>
              <w:jc w:val="center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352DBF" w14:paraId="7CF96652" w14:textId="77777777" w:rsidTr="00352DBF">
        <w:trPr>
          <w:trHeight w:val="330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A6D2FF" w14:textId="77777777" w:rsidR="00352DBF" w:rsidRDefault="00352DBF">
            <w:pPr>
              <w:pStyle w:val="TableParagraph"/>
              <w:spacing w:before="9"/>
              <w:rPr>
                <w:sz w:val="31"/>
              </w:rPr>
            </w:pPr>
          </w:p>
          <w:p w14:paraId="72F94FE8" w14:textId="77777777" w:rsidR="00352DBF" w:rsidRDefault="00352DBF">
            <w:pPr>
              <w:pStyle w:val="TableParagraph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B7E3A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9A65627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D440343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153E0D2A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088BC659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7544FFBF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73144429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6B87C9CF" w14:textId="77777777" w:rsidR="00352DBF" w:rsidRDefault="00352DBF">
            <w:pPr>
              <w:pStyle w:val="TableParagraph"/>
              <w:spacing w:before="9"/>
              <w:rPr>
                <w:sz w:val="31"/>
              </w:rPr>
            </w:pPr>
          </w:p>
          <w:p w14:paraId="53560036" w14:textId="77777777" w:rsidR="00352DBF" w:rsidRDefault="00352DBF">
            <w:pPr>
              <w:pStyle w:val="TableParagraph"/>
              <w:ind w:left="15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2F4C1" w14:textId="77777777" w:rsidR="00352DBF" w:rsidRDefault="00352DBF">
            <w:pPr>
              <w:pStyle w:val="TableParagraph"/>
              <w:rPr>
                <w:sz w:val="33"/>
              </w:rPr>
            </w:pPr>
          </w:p>
          <w:p w14:paraId="7A84617B" w14:textId="77777777" w:rsidR="00352DBF" w:rsidRDefault="00352DBF">
            <w:pPr>
              <w:pStyle w:val="TableParagraph"/>
              <w:ind w:left="334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39CB5ED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Sparsh</w:t>
            </w:r>
            <w:proofErr w:type="spellEnd"/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DFC23E1" w14:textId="77777777" w:rsidR="00352DBF" w:rsidRDefault="00352DBF">
            <w:pPr>
              <w:pStyle w:val="TableParagraph"/>
              <w:spacing w:before="36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75D63362" w14:textId="77777777" w:rsidTr="00352DBF">
        <w:trPr>
          <w:trHeight w:val="327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D75419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C203C0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1686DC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64082E8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Vyakar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arshika</w:t>
            </w:r>
            <w:proofErr w:type="spellEnd"/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3EAE814" w14:textId="77777777" w:rsidR="00352DBF" w:rsidRDefault="00352DBF">
            <w:pPr>
              <w:pStyle w:val="TableParagraph"/>
              <w:spacing w:before="36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3CB2084F" w14:textId="77777777" w:rsidTr="00352DBF">
        <w:trPr>
          <w:trHeight w:val="316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7E3AED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A7678B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3C2A59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2314C8E" w14:textId="77777777" w:rsidR="00352DBF" w:rsidRDefault="00352DBF">
            <w:pPr>
              <w:pStyle w:val="TableParagraph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Sanchayan</w:t>
            </w:r>
            <w:proofErr w:type="spellEnd"/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852D495" w14:textId="77777777" w:rsidR="00352DBF" w:rsidRDefault="00352DBF">
            <w:pPr>
              <w:pStyle w:val="TableParagraph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E472D95" w14:textId="77777777" w:rsidTr="00352DBF">
        <w:trPr>
          <w:trHeight w:val="330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F590AC" w14:textId="77777777" w:rsidR="00352DBF" w:rsidRDefault="00352DBF">
            <w:pPr>
              <w:pStyle w:val="TableParagraph"/>
              <w:spacing w:before="9"/>
              <w:rPr>
                <w:sz w:val="31"/>
              </w:rPr>
            </w:pPr>
          </w:p>
          <w:p w14:paraId="2BBBE563" w14:textId="77777777" w:rsidR="00352DBF" w:rsidRDefault="00352DBF">
            <w:pPr>
              <w:pStyle w:val="TableParagraph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5BC4B4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962101" w14:textId="77777777" w:rsidR="00352DBF" w:rsidRDefault="00352DBF">
            <w:pPr>
              <w:pStyle w:val="TableParagraph"/>
              <w:rPr>
                <w:sz w:val="33"/>
              </w:rPr>
            </w:pPr>
          </w:p>
          <w:p w14:paraId="1B7D079F" w14:textId="77777777" w:rsidR="00352DBF" w:rsidRDefault="00352DBF">
            <w:pPr>
              <w:pStyle w:val="TableParagraph"/>
              <w:ind w:left="248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69A13BD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Beehive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FF3FD3E" w14:textId="77777777" w:rsidR="00352DBF" w:rsidRDefault="00352DBF">
            <w:pPr>
              <w:pStyle w:val="TableParagraph"/>
              <w:spacing w:before="36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1E30EBA7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AC82ED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2770C0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1D477F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4CB37E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Moments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78ED93D" w14:textId="77777777" w:rsidR="00352DBF" w:rsidRDefault="00352DBF">
            <w:pPr>
              <w:pStyle w:val="TableParagraph"/>
              <w:spacing w:before="36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16B29611" w14:textId="77777777" w:rsidTr="00352DBF">
        <w:trPr>
          <w:trHeight w:val="313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CD2E1F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6F4DE7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0C6D50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FCA5A19" w14:textId="77777777" w:rsidR="00352DBF" w:rsidRDefault="00352DBF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Words and Expressions I - Workbook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0EF483A" w14:textId="77777777" w:rsidR="00352DBF" w:rsidRDefault="00352DBF">
            <w:pPr>
              <w:pStyle w:val="TableParagraph"/>
              <w:spacing w:before="29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197BD589" w14:textId="77777777" w:rsidTr="00352DBF">
        <w:trPr>
          <w:trHeight w:val="330"/>
        </w:trPr>
        <w:tc>
          <w:tcPr>
            <w:tcW w:w="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C33B81B" w14:textId="77777777" w:rsidR="00352DBF" w:rsidRDefault="00352DBF">
            <w:pPr>
              <w:pStyle w:val="TableParagraph"/>
              <w:spacing w:before="25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2ACAE9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FB72416" w14:textId="77777777" w:rsidR="00352DBF" w:rsidRDefault="00352DBF">
            <w:pPr>
              <w:pStyle w:val="TableParagraph"/>
              <w:spacing w:before="39"/>
              <w:ind w:left="101" w:right="85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FF038DC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Mathematics Grade 9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DC213BB" w14:textId="77777777" w:rsidR="00352DBF" w:rsidRDefault="00352DBF">
            <w:pPr>
              <w:pStyle w:val="TableParagraph"/>
              <w:spacing w:before="39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7E403002" w14:textId="77777777" w:rsidTr="00352DBF">
        <w:trPr>
          <w:trHeight w:val="331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EBBB220" w14:textId="77777777" w:rsidR="00352DBF" w:rsidRDefault="00352DBF">
            <w:pPr>
              <w:pStyle w:val="TableParagraph"/>
              <w:spacing w:before="201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AD48CC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CE856A" w14:textId="77777777" w:rsidR="00352DBF" w:rsidRDefault="00352DBF">
            <w:pPr>
              <w:pStyle w:val="TableParagraph"/>
              <w:spacing w:before="212"/>
              <w:ind w:left="255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0E0FC0A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Science Grade 9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231DEE0" w14:textId="77777777" w:rsidR="00352DBF" w:rsidRDefault="00352DBF">
            <w:pPr>
              <w:pStyle w:val="TableParagraph"/>
              <w:spacing w:before="37"/>
              <w:ind w:left="81" w:right="71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08AE9390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7EA7A5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F26CF0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4A00BD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D0B2C6C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Living Science Lab Manual 9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0B41C4D" w14:textId="77777777" w:rsidR="00352DBF" w:rsidRDefault="00352DBF">
            <w:pPr>
              <w:pStyle w:val="TableParagraph"/>
              <w:spacing w:before="36"/>
              <w:ind w:left="86" w:right="71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atnasagar</w:t>
            </w:r>
            <w:proofErr w:type="spellEnd"/>
          </w:p>
        </w:tc>
      </w:tr>
      <w:tr w:rsidR="00352DBF" w14:paraId="646AC832" w14:textId="77777777" w:rsidTr="00352DBF">
        <w:trPr>
          <w:trHeight w:val="330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5FA9C5" w14:textId="77777777" w:rsidR="00352DBF" w:rsidRDefault="00352DBF">
            <w:pPr>
              <w:pStyle w:val="TableParagraph"/>
              <w:rPr>
                <w:sz w:val="26"/>
              </w:rPr>
            </w:pPr>
          </w:p>
          <w:p w14:paraId="6D00B5B8" w14:textId="77777777" w:rsidR="00352DBF" w:rsidRDefault="00352DBF">
            <w:pPr>
              <w:pStyle w:val="TableParagraph"/>
              <w:spacing w:before="7"/>
              <w:rPr>
                <w:sz w:val="21"/>
              </w:rPr>
            </w:pPr>
          </w:p>
          <w:p w14:paraId="4F4834CD" w14:textId="77777777" w:rsidR="00352DBF" w:rsidRDefault="00352DBF">
            <w:pPr>
              <w:pStyle w:val="TableParagraph"/>
              <w:spacing w:before="1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1E781D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F2A9A1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37626F10" w14:textId="77777777" w:rsidR="00352DBF" w:rsidRDefault="00352DBF">
            <w:pPr>
              <w:pStyle w:val="TableParagraph"/>
              <w:spacing w:before="159"/>
              <w:ind w:left="262" w:right="226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4B9007" w14:textId="77777777" w:rsidR="00352DBF" w:rsidRDefault="00352DBF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India &amp; Contemporary World I</w:t>
            </w:r>
          </w:p>
        </w:tc>
        <w:tc>
          <w:tcPr>
            <w:tcW w:w="194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E146DE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7C6882D1" w14:textId="77777777" w:rsidR="00352DBF" w:rsidRDefault="00352DBF">
            <w:pPr>
              <w:pStyle w:val="TableParagraph"/>
              <w:spacing w:before="10"/>
              <w:rPr>
                <w:sz w:val="24"/>
              </w:rPr>
            </w:pPr>
          </w:p>
          <w:p w14:paraId="506F99C4" w14:textId="773CF92A" w:rsidR="00352DBF" w:rsidRDefault="00352DBF">
            <w:pPr>
              <w:pStyle w:val="TableParagraph"/>
              <w:ind w:left="264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b/>
              </w:rPr>
              <w:t>NCERT</w:t>
            </w:r>
          </w:p>
        </w:tc>
      </w:tr>
      <w:tr w:rsidR="00352DBF" w14:paraId="145ADB7A" w14:textId="77777777" w:rsidTr="00352DBF">
        <w:trPr>
          <w:trHeight w:val="327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8F17C1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8F2F0A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0C6A14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E4E33C4" w14:textId="77777777" w:rsidR="00352DBF" w:rsidRDefault="00352DBF">
            <w:pPr>
              <w:pStyle w:val="TableParagraph"/>
              <w:spacing w:before="22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Contemporary India I</w:t>
            </w:r>
          </w:p>
        </w:tc>
        <w:tc>
          <w:tcPr>
            <w:tcW w:w="19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24D060" w14:textId="77777777" w:rsidR="00352DBF" w:rsidRDefault="00352DBF">
            <w:pPr>
              <w:rPr>
                <w:b/>
              </w:rPr>
            </w:pPr>
          </w:p>
        </w:tc>
      </w:tr>
      <w:tr w:rsidR="00352DBF" w14:paraId="5BA93506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A2A0AC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FAE006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70EB46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AFE8C88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Economics</w:t>
            </w:r>
          </w:p>
        </w:tc>
        <w:tc>
          <w:tcPr>
            <w:tcW w:w="19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622EC7" w14:textId="77777777" w:rsidR="00352DBF" w:rsidRDefault="00352DBF">
            <w:pPr>
              <w:rPr>
                <w:b/>
              </w:rPr>
            </w:pPr>
          </w:p>
        </w:tc>
      </w:tr>
      <w:tr w:rsidR="00352DBF" w14:paraId="4084345D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6411E2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0EB163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B81C33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B1EA679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Democratic Politics</w:t>
            </w:r>
          </w:p>
        </w:tc>
        <w:tc>
          <w:tcPr>
            <w:tcW w:w="19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E5308C" w14:textId="77777777" w:rsidR="00352DBF" w:rsidRDefault="00352DBF">
            <w:pPr>
              <w:rPr>
                <w:b/>
              </w:rPr>
            </w:pPr>
          </w:p>
        </w:tc>
      </w:tr>
      <w:tr w:rsidR="00352DBF" w14:paraId="526F5FD6" w14:textId="77777777" w:rsidTr="00352DBF">
        <w:trPr>
          <w:trHeight w:val="330"/>
        </w:trPr>
        <w:tc>
          <w:tcPr>
            <w:tcW w:w="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AD9B4E5" w14:textId="77777777" w:rsidR="00352DBF" w:rsidRDefault="00352DBF">
            <w:pPr>
              <w:pStyle w:val="TableParagraph"/>
              <w:spacing w:before="25"/>
              <w:ind w:left="1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FD7840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2FB1EE5" w14:textId="77777777" w:rsidR="00352DBF" w:rsidRDefault="00352DBF">
            <w:pPr>
              <w:pStyle w:val="TableParagraph"/>
              <w:spacing w:before="36"/>
              <w:ind w:left="101" w:right="86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6DD038C" w14:textId="77777777" w:rsidR="00352DBF" w:rsidRDefault="00352DBF">
            <w:pPr>
              <w:pStyle w:val="TableParagraph"/>
              <w:spacing w:before="25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Information Technology Level I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7DDC8DC" w14:textId="77777777" w:rsidR="00352DBF" w:rsidRDefault="00352DBF">
            <w:pPr>
              <w:pStyle w:val="TableParagraph"/>
              <w:spacing w:before="25"/>
              <w:ind w:left="85" w:right="7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BSE</w:t>
            </w:r>
          </w:p>
        </w:tc>
      </w:tr>
    </w:tbl>
    <w:p w14:paraId="1FE96F37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536BD586" w14:textId="792FAAF4" w:rsidR="0014688B" w:rsidRDefault="0014688B"/>
    <w:p w14:paraId="34BE45A8" w14:textId="028310FB" w:rsidR="00352DBF" w:rsidRDefault="00352DBF"/>
    <w:p w14:paraId="2E2FF324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B764C8A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0883C380" w14:textId="008F7B35" w:rsidR="00352DBF" w:rsidRDefault="00352DBF" w:rsidP="00352DBF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10</w:t>
      </w:r>
    </w:p>
    <w:p w14:paraId="3EC32F4E" w14:textId="212BEF8E" w:rsidR="00352DBF" w:rsidRDefault="00352DBF"/>
    <w:tbl>
      <w:tblPr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8"/>
        <w:gridCol w:w="814"/>
        <w:gridCol w:w="1213"/>
        <w:gridCol w:w="5034"/>
        <w:gridCol w:w="1942"/>
      </w:tblGrid>
      <w:tr w:rsidR="00352DBF" w14:paraId="4FDCEDD9" w14:textId="77777777" w:rsidTr="00352DBF">
        <w:trPr>
          <w:trHeight w:val="798"/>
        </w:trPr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475EE" w14:textId="5FC2AC1A" w:rsidR="00352DBF" w:rsidRDefault="00352DBF">
            <w:pPr>
              <w:pStyle w:val="TableParagraph"/>
              <w:spacing w:before="34"/>
              <w:ind w:left="47"/>
              <w:rPr>
                <w:b/>
                <w:sz w:val="32"/>
              </w:rPr>
            </w:pPr>
            <w:r>
              <w:rPr>
                <w:noProof/>
                <w:position w:val="-30"/>
              </w:rPr>
              <w:drawing>
                <wp:inline distT="0" distB="0" distL="0" distR="0" wp14:anchorId="56B33E93" wp14:editId="2E7F2BDE">
                  <wp:extent cx="349250" cy="450850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</w:t>
            </w:r>
            <w:r>
              <w:rPr>
                <w:spacing w:val="22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352DBF" w14:paraId="5109F2CA" w14:textId="77777777" w:rsidTr="00352DBF">
        <w:trPr>
          <w:trHeight w:val="506"/>
        </w:trPr>
        <w:tc>
          <w:tcPr>
            <w:tcW w:w="77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99D751F" w14:textId="77777777" w:rsidR="00352DBF" w:rsidRDefault="00352DBF">
            <w:pPr>
              <w:pStyle w:val="TableParagraph"/>
              <w:spacing w:before="0" w:line="252" w:lineRule="exact"/>
              <w:ind w:left="249"/>
              <w:rPr>
                <w:b/>
              </w:rPr>
            </w:pPr>
            <w:r>
              <w:rPr>
                <w:b/>
              </w:rPr>
              <w:t>Sr.</w:t>
            </w:r>
          </w:p>
          <w:p w14:paraId="58A3178D" w14:textId="77777777" w:rsidR="00352DBF" w:rsidRDefault="00352DBF">
            <w:pPr>
              <w:pStyle w:val="TableParagraph"/>
              <w:spacing w:before="1" w:line="233" w:lineRule="exact"/>
              <w:ind w:left="225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3CB6EA4" w14:textId="77777777" w:rsidR="00352DBF" w:rsidRDefault="00352DBF">
            <w:pPr>
              <w:pStyle w:val="TableParagraph"/>
              <w:spacing w:before="126"/>
              <w:ind w:left="104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21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E604B11" w14:textId="77777777" w:rsidR="00352DBF" w:rsidRDefault="00352DBF">
            <w:pPr>
              <w:pStyle w:val="TableParagraph"/>
              <w:spacing w:before="126"/>
              <w:ind w:left="101" w:right="84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03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F2C9B93" w14:textId="77777777" w:rsidR="00352DBF" w:rsidRDefault="00352DBF">
            <w:pPr>
              <w:pStyle w:val="TableParagraph"/>
              <w:spacing w:before="126"/>
              <w:ind w:left="1642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D592C6C" w14:textId="77777777" w:rsidR="00352DBF" w:rsidRDefault="00352DBF">
            <w:pPr>
              <w:pStyle w:val="TableParagraph"/>
              <w:spacing w:before="126"/>
              <w:ind w:left="124" w:right="110"/>
              <w:jc w:val="center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352DBF" w14:paraId="3C38F7B1" w14:textId="77777777" w:rsidTr="00352DBF">
        <w:trPr>
          <w:trHeight w:val="433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B41B22" w14:textId="77777777" w:rsidR="00352DBF" w:rsidRDefault="00352DBF">
            <w:pPr>
              <w:pStyle w:val="TableParagraph"/>
              <w:rPr>
                <w:sz w:val="29"/>
              </w:rPr>
            </w:pPr>
          </w:p>
          <w:p w14:paraId="6981A278" w14:textId="77777777" w:rsidR="00352DBF" w:rsidRDefault="00352DBF">
            <w:pPr>
              <w:pStyle w:val="TableParagraph"/>
              <w:spacing w:before="1"/>
              <w:ind w:left="14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1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42BB7F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741FD22C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03CED66D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3104D191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20E86379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0E3CCA7D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4D30D35C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652941DE" w14:textId="77777777" w:rsidR="00352DBF" w:rsidRDefault="00352DBF">
            <w:pPr>
              <w:pStyle w:val="TableParagraph"/>
              <w:spacing w:before="5"/>
              <w:rPr>
                <w:sz w:val="28"/>
              </w:rPr>
            </w:pPr>
          </w:p>
          <w:p w14:paraId="7AD0CC7E" w14:textId="77777777" w:rsidR="00352DBF" w:rsidRDefault="00352DBF">
            <w:pPr>
              <w:pStyle w:val="TableParagraph"/>
              <w:spacing w:before="0"/>
              <w:ind w:left="274" w:right="259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41FEBA" w14:textId="77777777" w:rsidR="00352DBF" w:rsidRDefault="00352DBF">
            <w:pPr>
              <w:pStyle w:val="TableParagraph"/>
              <w:rPr>
                <w:sz w:val="29"/>
              </w:rPr>
            </w:pPr>
          </w:p>
          <w:p w14:paraId="79D5F045" w14:textId="77777777" w:rsidR="00352DBF" w:rsidRDefault="00352DBF">
            <w:pPr>
              <w:pStyle w:val="TableParagraph"/>
              <w:spacing w:before="1"/>
              <w:ind w:left="334"/>
              <w:rPr>
                <w:b/>
              </w:rPr>
            </w:pPr>
            <w:r>
              <w:rPr>
                <w:b/>
              </w:rPr>
              <w:t>Hindi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F6F8AF1" w14:textId="77777777" w:rsidR="00352DBF" w:rsidRDefault="00352DBF">
            <w:pPr>
              <w:pStyle w:val="TableParagraph"/>
              <w:spacing w:before="0" w:line="251" w:lineRule="exact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Sparsh</w:t>
            </w:r>
            <w:proofErr w:type="spellEnd"/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5320D67" w14:textId="77777777" w:rsidR="00352DBF" w:rsidRDefault="00352DBF">
            <w:pPr>
              <w:pStyle w:val="TableParagraph"/>
              <w:spacing w:before="0" w:line="251" w:lineRule="exact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75C74CE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8321E1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B7BA1C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6BAA4D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D7115A1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Vyakar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arshika</w:t>
            </w:r>
            <w:proofErr w:type="spellEnd"/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6578A2B" w14:textId="77777777" w:rsidR="00352DBF" w:rsidRDefault="00352DBF">
            <w:pPr>
              <w:pStyle w:val="TableParagraph"/>
              <w:spacing w:before="36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10C07C7" w14:textId="77777777" w:rsidTr="00352DBF">
        <w:trPr>
          <w:trHeight w:val="313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F9CCDE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3525CF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F842C6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6269833" w14:textId="77777777" w:rsidR="00352DBF" w:rsidRDefault="00352DBF">
            <w:pPr>
              <w:pStyle w:val="TableParagraph"/>
              <w:spacing w:before="29"/>
              <w:ind w:left="106"/>
              <w:rPr>
                <w:b/>
              </w:rPr>
            </w:pPr>
            <w:proofErr w:type="spellStart"/>
            <w:r>
              <w:rPr>
                <w:b/>
              </w:rPr>
              <w:t>Sanchayan</w:t>
            </w:r>
            <w:proofErr w:type="spellEnd"/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1A99027" w14:textId="77777777" w:rsidR="00352DBF" w:rsidRDefault="00352DBF">
            <w:pPr>
              <w:pStyle w:val="TableParagraph"/>
              <w:spacing w:before="29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38DAD7C" w14:textId="77777777" w:rsidTr="00352DBF">
        <w:trPr>
          <w:trHeight w:val="330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932E72" w14:textId="77777777" w:rsidR="00352DBF" w:rsidRDefault="00352DBF">
            <w:pPr>
              <w:pStyle w:val="TableParagraph"/>
              <w:spacing w:before="0"/>
              <w:rPr>
                <w:sz w:val="33"/>
              </w:rPr>
            </w:pPr>
          </w:p>
          <w:p w14:paraId="7A697406" w14:textId="77777777" w:rsidR="00352DBF" w:rsidRDefault="00352DBF">
            <w:pPr>
              <w:pStyle w:val="TableParagraph"/>
              <w:spacing w:before="0"/>
              <w:ind w:left="14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94F541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9187D1" w14:textId="77777777" w:rsidR="00352DBF" w:rsidRDefault="00352DBF">
            <w:pPr>
              <w:pStyle w:val="TableParagraph"/>
              <w:spacing w:before="0"/>
              <w:rPr>
                <w:sz w:val="33"/>
              </w:rPr>
            </w:pPr>
          </w:p>
          <w:p w14:paraId="0D144887" w14:textId="77777777" w:rsidR="00352DBF" w:rsidRDefault="00352DBF">
            <w:pPr>
              <w:pStyle w:val="TableParagraph"/>
              <w:spacing w:before="0"/>
              <w:ind w:left="248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E2F1039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First Flight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E8E48DA" w14:textId="77777777" w:rsidR="00352DBF" w:rsidRDefault="00352DBF">
            <w:pPr>
              <w:pStyle w:val="TableParagraph"/>
              <w:spacing w:before="39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56C9EFF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45432B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2E8949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5585FD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D023E42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Footprints Without Feet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A1B53DB" w14:textId="77777777" w:rsidR="00352DBF" w:rsidRDefault="00352DBF">
            <w:pPr>
              <w:pStyle w:val="TableParagraph"/>
              <w:spacing w:before="39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33C98A40" w14:textId="77777777" w:rsidTr="00352DBF">
        <w:trPr>
          <w:trHeight w:val="315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1C7D72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054BF7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401C7E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391FED6" w14:textId="77777777" w:rsidR="00352DBF" w:rsidRDefault="00352DBF">
            <w:pPr>
              <w:pStyle w:val="TableParagraph"/>
              <w:spacing w:before="29"/>
              <w:ind w:left="106"/>
              <w:rPr>
                <w:b/>
              </w:rPr>
            </w:pPr>
            <w:r>
              <w:rPr>
                <w:b/>
              </w:rPr>
              <w:t>Words and Expressions II - Workbook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2EA5B9E" w14:textId="77777777" w:rsidR="00352DBF" w:rsidRDefault="00352DBF">
            <w:pPr>
              <w:pStyle w:val="TableParagraph"/>
              <w:spacing w:before="29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1500B6F" w14:textId="77777777" w:rsidTr="00352DBF">
        <w:trPr>
          <w:trHeight w:val="328"/>
        </w:trPr>
        <w:tc>
          <w:tcPr>
            <w:tcW w:w="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5C98886" w14:textId="77777777" w:rsidR="00352DBF" w:rsidRDefault="00352DBF">
            <w:pPr>
              <w:pStyle w:val="TableParagraph"/>
              <w:spacing w:before="36"/>
              <w:ind w:right="314"/>
              <w:jc w:val="right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875D43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711B259" w14:textId="77777777" w:rsidR="00352DBF" w:rsidRDefault="00352DBF">
            <w:pPr>
              <w:pStyle w:val="TableParagraph"/>
              <w:spacing w:before="36"/>
              <w:ind w:left="101" w:right="85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CF3E675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Mathematics Grade 10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3DD0686" w14:textId="77777777" w:rsidR="00352DBF" w:rsidRDefault="00352DBF">
            <w:pPr>
              <w:pStyle w:val="TableParagraph"/>
              <w:spacing w:before="36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26FC985" w14:textId="77777777" w:rsidTr="00352DBF">
        <w:trPr>
          <w:trHeight w:val="330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6D3897A" w14:textId="77777777" w:rsidR="00352DBF" w:rsidRDefault="00352DBF">
            <w:pPr>
              <w:pStyle w:val="TableParagraph"/>
              <w:spacing w:before="214"/>
              <w:ind w:left="14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4DD33A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0AD43F9" w14:textId="77777777" w:rsidR="00352DBF" w:rsidRDefault="00352DBF">
            <w:pPr>
              <w:pStyle w:val="TableParagraph"/>
              <w:spacing w:before="214"/>
              <w:ind w:left="255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2154A27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Science Grade 10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5CA7177" w14:textId="77777777" w:rsidR="00352DBF" w:rsidRDefault="00352DBF">
            <w:pPr>
              <w:pStyle w:val="TableParagraph"/>
              <w:spacing w:before="39"/>
              <w:ind w:left="122" w:right="112"/>
              <w:jc w:val="center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0024E330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92C909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73052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45694B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4E5423C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Living Science Lab Manual 10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A2A9F0F" w14:textId="77777777" w:rsidR="00352DBF" w:rsidRDefault="00352DBF">
            <w:pPr>
              <w:pStyle w:val="TableParagraph"/>
              <w:spacing w:before="39"/>
              <w:ind w:left="124" w:right="112"/>
              <w:jc w:val="center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40241A7E" w14:textId="77777777" w:rsidTr="00352DBF">
        <w:trPr>
          <w:trHeight w:val="330"/>
        </w:trPr>
        <w:tc>
          <w:tcPr>
            <w:tcW w:w="7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2C48A9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17EC32EC" w14:textId="77777777" w:rsidR="00352DBF" w:rsidRDefault="00352DBF">
            <w:pPr>
              <w:pStyle w:val="TableParagraph"/>
              <w:spacing w:before="10"/>
              <w:rPr>
                <w:sz w:val="24"/>
              </w:rPr>
            </w:pPr>
          </w:p>
          <w:p w14:paraId="5B6A3A16" w14:textId="77777777" w:rsidR="00352DBF" w:rsidRDefault="00352DBF">
            <w:pPr>
              <w:pStyle w:val="TableParagraph"/>
              <w:spacing w:before="0"/>
              <w:ind w:left="14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433A3B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1DB3E9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418BE09D" w14:textId="77777777" w:rsidR="00352DBF" w:rsidRDefault="00352DBF">
            <w:pPr>
              <w:pStyle w:val="TableParagraph"/>
              <w:spacing w:before="159"/>
              <w:ind w:left="262" w:right="226" w:firstLine="60"/>
              <w:rPr>
                <w:b/>
              </w:rPr>
            </w:pPr>
            <w:r>
              <w:rPr>
                <w:b/>
              </w:rPr>
              <w:t>Social Studies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E34C140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India &amp; Contemporary World II</w:t>
            </w:r>
          </w:p>
        </w:tc>
        <w:tc>
          <w:tcPr>
            <w:tcW w:w="194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E68267" w14:textId="77777777" w:rsidR="00352DBF" w:rsidRDefault="00352DBF">
            <w:pPr>
              <w:pStyle w:val="TableParagraph"/>
              <w:spacing w:before="0"/>
              <w:rPr>
                <w:sz w:val="24"/>
              </w:rPr>
            </w:pPr>
          </w:p>
          <w:p w14:paraId="7E256E33" w14:textId="77777777" w:rsidR="00352DBF" w:rsidRDefault="00352DBF">
            <w:pPr>
              <w:pStyle w:val="TableParagraph"/>
              <w:spacing w:before="10"/>
              <w:rPr>
                <w:sz w:val="24"/>
              </w:rPr>
            </w:pPr>
          </w:p>
          <w:p w14:paraId="7D0190FC" w14:textId="4F08BFD8" w:rsidR="00352DBF" w:rsidRDefault="00352DBF">
            <w:pPr>
              <w:pStyle w:val="TableParagraph"/>
              <w:spacing w:before="0"/>
              <w:ind w:left="264"/>
              <w:rPr>
                <w:b/>
              </w:rPr>
            </w:pPr>
            <w:r>
              <w:rPr>
                <w:b/>
              </w:rPr>
              <w:t xml:space="preserve">   </w:t>
            </w:r>
            <w:r>
              <w:rPr>
                <w:b/>
              </w:rPr>
              <w:t>NCERT</w:t>
            </w:r>
          </w:p>
        </w:tc>
      </w:tr>
      <w:tr w:rsidR="00352DBF" w14:paraId="0FD6C6CE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1932DC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C0E8A8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AA3A7E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192B5DD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Contemporary India II</w:t>
            </w:r>
          </w:p>
        </w:tc>
        <w:tc>
          <w:tcPr>
            <w:tcW w:w="19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579AB4" w14:textId="77777777" w:rsidR="00352DBF" w:rsidRDefault="00352DBF">
            <w:pPr>
              <w:rPr>
                <w:b/>
              </w:rPr>
            </w:pPr>
          </w:p>
        </w:tc>
      </w:tr>
      <w:tr w:rsidR="00352DBF" w14:paraId="4C66FE40" w14:textId="77777777" w:rsidTr="00352DBF">
        <w:trPr>
          <w:trHeight w:val="330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959764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DDA6E7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58C204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017BB9D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Understanding Economic Development</w:t>
            </w:r>
          </w:p>
        </w:tc>
        <w:tc>
          <w:tcPr>
            <w:tcW w:w="19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855DA9" w14:textId="77777777" w:rsidR="00352DBF" w:rsidRDefault="00352DBF">
            <w:pPr>
              <w:rPr>
                <w:b/>
              </w:rPr>
            </w:pPr>
          </w:p>
        </w:tc>
      </w:tr>
      <w:tr w:rsidR="00352DBF" w14:paraId="78CA24A1" w14:textId="77777777" w:rsidTr="00352DBF">
        <w:trPr>
          <w:trHeight w:val="328"/>
        </w:trPr>
        <w:tc>
          <w:tcPr>
            <w:tcW w:w="7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34BFA2" w14:textId="77777777" w:rsidR="00352DBF" w:rsidRDefault="00352DBF">
            <w:pPr>
              <w:rPr>
                <w:b/>
              </w:rPr>
            </w:pP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A87049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E87077" w14:textId="77777777" w:rsidR="00352DBF" w:rsidRDefault="00352DBF">
            <w:pPr>
              <w:rPr>
                <w:b/>
              </w:rPr>
            </w:pP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82F7E2A" w14:textId="77777777" w:rsidR="00352DBF" w:rsidRDefault="00352DBF">
            <w:pPr>
              <w:pStyle w:val="TableParagraph"/>
              <w:spacing w:before="36"/>
              <w:ind w:left="106"/>
              <w:rPr>
                <w:b/>
              </w:rPr>
            </w:pPr>
            <w:r>
              <w:rPr>
                <w:b/>
              </w:rPr>
              <w:t>Democratic Politics II</w:t>
            </w:r>
          </w:p>
        </w:tc>
        <w:tc>
          <w:tcPr>
            <w:tcW w:w="194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07F18B" w14:textId="77777777" w:rsidR="00352DBF" w:rsidRDefault="00352DBF">
            <w:pPr>
              <w:rPr>
                <w:b/>
              </w:rPr>
            </w:pPr>
          </w:p>
        </w:tc>
      </w:tr>
      <w:tr w:rsidR="00352DBF" w14:paraId="7FD46C69" w14:textId="77777777" w:rsidTr="00352DBF">
        <w:trPr>
          <w:trHeight w:val="332"/>
        </w:trPr>
        <w:tc>
          <w:tcPr>
            <w:tcW w:w="7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DEC2B19" w14:textId="77777777" w:rsidR="00352DBF" w:rsidRDefault="00352DBF">
            <w:pPr>
              <w:pStyle w:val="TableParagraph"/>
              <w:spacing w:before="39"/>
              <w:ind w:right="314"/>
              <w:jc w:val="right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1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3E4C99" w14:textId="77777777" w:rsidR="00352DBF" w:rsidRDefault="00352DBF">
            <w:pPr>
              <w:rPr>
                <w:b/>
              </w:rPr>
            </w:pPr>
          </w:p>
        </w:tc>
        <w:tc>
          <w:tcPr>
            <w:tcW w:w="12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0D86CA" w14:textId="77777777" w:rsidR="00352DBF" w:rsidRDefault="00352DBF">
            <w:pPr>
              <w:pStyle w:val="TableParagraph"/>
              <w:spacing w:before="39"/>
              <w:ind w:left="101" w:right="86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F8BADD" w14:textId="77777777" w:rsidR="00352DBF" w:rsidRDefault="00352DBF">
            <w:pPr>
              <w:pStyle w:val="TableParagraph"/>
              <w:spacing w:before="39"/>
              <w:ind w:left="106"/>
              <w:rPr>
                <w:b/>
              </w:rPr>
            </w:pPr>
            <w:r>
              <w:rPr>
                <w:b/>
              </w:rPr>
              <w:t>Information Technology Level II</w:t>
            </w:r>
          </w:p>
        </w:tc>
        <w:tc>
          <w:tcPr>
            <w:tcW w:w="19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F259511" w14:textId="77777777" w:rsidR="00352DBF" w:rsidRDefault="00352DBF">
            <w:pPr>
              <w:pStyle w:val="TableParagraph"/>
              <w:spacing w:before="39"/>
              <w:ind w:left="124" w:right="108"/>
              <w:jc w:val="center"/>
              <w:rPr>
                <w:b/>
              </w:rPr>
            </w:pPr>
            <w:r>
              <w:rPr>
                <w:b/>
              </w:rPr>
              <w:t>CBSE</w:t>
            </w:r>
          </w:p>
        </w:tc>
      </w:tr>
    </w:tbl>
    <w:p w14:paraId="1350040A" w14:textId="77777777" w:rsidR="00352DBF" w:rsidRDefault="00352DBF" w:rsidP="00352DBF"/>
    <w:p w14:paraId="15D5C30F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C4E6424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56BC28B6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4BE6AE0B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4D501664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53A04C77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39CA7054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205A808F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404AD502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095B82A9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019049E1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5B1C347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2DB85B26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2EC11BC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5E9EE71B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6A2FF876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52198FEE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35E8EBA7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34B05957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41682A56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5F31040E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3EB81E4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30527B5B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7A60C3E6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09DFBBC7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3EB9DCB8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2215B4E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690CA7AE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3404BF64" w14:textId="6398694D" w:rsidR="00352DBF" w:rsidRDefault="00352DBF" w:rsidP="00352DBF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11</w:t>
      </w:r>
    </w:p>
    <w:p w14:paraId="3F6EBB0C" w14:textId="160A92BB" w:rsidR="00352DBF" w:rsidRDefault="00352DBF" w:rsidP="00352DBF">
      <w:pPr>
        <w:pStyle w:val="Title"/>
        <w:rPr>
          <w:b/>
          <w:bCs/>
          <w:sz w:val="24"/>
          <w:szCs w:val="28"/>
        </w:rPr>
      </w:pPr>
    </w:p>
    <w:tbl>
      <w:tblPr>
        <w:tblW w:w="1008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4"/>
        <w:gridCol w:w="825"/>
        <w:gridCol w:w="1922"/>
        <w:gridCol w:w="5290"/>
        <w:gridCol w:w="1245"/>
      </w:tblGrid>
      <w:tr w:rsidR="00352DBF" w14:paraId="505752EF" w14:textId="77777777" w:rsidTr="00352DBF">
        <w:trPr>
          <w:trHeight w:val="801"/>
        </w:trPr>
        <w:tc>
          <w:tcPr>
            <w:tcW w:w="1008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1C60B" w14:textId="0053616F" w:rsidR="00352DBF" w:rsidRDefault="00352DBF">
            <w:pPr>
              <w:pStyle w:val="TableParagraph"/>
              <w:spacing w:before="23"/>
              <w:ind w:left="57"/>
              <w:rPr>
                <w:b/>
                <w:sz w:val="32"/>
              </w:rPr>
            </w:pPr>
            <w:r>
              <w:rPr>
                <w:noProof/>
                <w:position w:val="-35"/>
              </w:rPr>
              <w:drawing>
                <wp:inline distT="0" distB="0" distL="0" distR="0" wp14:anchorId="344DA864" wp14:editId="70156868">
                  <wp:extent cx="349250" cy="450850"/>
                  <wp:effectExtent l="0" t="0" r="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        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352DBF" w14:paraId="5D520AC5" w14:textId="77777777" w:rsidTr="00352DBF">
        <w:trPr>
          <w:trHeight w:val="506"/>
        </w:trPr>
        <w:tc>
          <w:tcPr>
            <w:tcW w:w="80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1158AD8" w14:textId="77777777" w:rsidR="00352DBF" w:rsidRDefault="00352DBF">
            <w:pPr>
              <w:pStyle w:val="TableParagraph"/>
              <w:spacing w:line="251" w:lineRule="exact"/>
              <w:ind w:left="264"/>
              <w:rPr>
                <w:b/>
              </w:rPr>
            </w:pPr>
            <w:r>
              <w:rPr>
                <w:b/>
              </w:rPr>
              <w:t>Sr.</w:t>
            </w:r>
          </w:p>
          <w:p w14:paraId="727C4925" w14:textId="77777777" w:rsidR="00352DBF" w:rsidRDefault="00352DBF">
            <w:pPr>
              <w:pStyle w:val="TableParagraph"/>
              <w:spacing w:line="235" w:lineRule="exact"/>
              <w:ind w:left="239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2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50F17FD" w14:textId="77777777" w:rsidR="00352DBF" w:rsidRDefault="00352DBF">
            <w:pPr>
              <w:pStyle w:val="TableParagraph"/>
              <w:spacing w:before="124"/>
              <w:ind w:left="112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F180F03" w14:textId="77777777" w:rsidR="00352DBF" w:rsidRDefault="00352DBF">
            <w:pPr>
              <w:pStyle w:val="TableParagraph"/>
              <w:spacing w:before="124"/>
              <w:ind w:left="168" w:right="146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29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904D894" w14:textId="77777777" w:rsidR="00352DBF" w:rsidRDefault="00352DBF">
            <w:pPr>
              <w:pStyle w:val="TableParagraph"/>
              <w:spacing w:before="124"/>
              <w:ind w:left="1772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9F59495" w14:textId="77777777" w:rsidR="00352DBF" w:rsidRDefault="00352DBF">
            <w:pPr>
              <w:pStyle w:val="TableParagraph"/>
              <w:spacing w:before="124"/>
              <w:ind w:left="170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352DBF" w14:paraId="644C4E57" w14:textId="77777777" w:rsidTr="00352DBF">
        <w:trPr>
          <w:trHeight w:val="327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73FE1C" w14:textId="77777777" w:rsidR="00352DBF" w:rsidRDefault="00352DBF">
            <w:pPr>
              <w:pStyle w:val="TableParagraph"/>
              <w:spacing w:before="198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2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E84A26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D713C57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C24B9B5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07F5485F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67E62266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02C2A49C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0031AA53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0C5FE7BB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649B689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64EC8BE7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61C01C25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2204A19E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26B8ECA3" w14:textId="77777777" w:rsidR="00352DBF" w:rsidRDefault="00352DBF">
            <w:pPr>
              <w:pStyle w:val="TableParagraph"/>
              <w:spacing w:before="181"/>
              <w:ind w:left="282" w:right="262"/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F5AF292" w14:textId="77777777" w:rsidR="00352DBF" w:rsidRDefault="00352DBF">
            <w:pPr>
              <w:pStyle w:val="TableParagraph"/>
              <w:spacing w:before="212"/>
              <w:ind w:left="605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89E35" w14:textId="77777777" w:rsidR="00352DBF" w:rsidRDefault="00352DBF">
            <w:pPr>
              <w:pStyle w:val="TableParagraph"/>
            </w:pP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E7A48EB" w14:textId="77777777" w:rsidR="00352DBF" w:rsidRDefault="00352DBF">
            <w:pPr>
              <w:pStyle w:val="TableParagraph"/>
              <w:spacing w:before="212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04106CFC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6639E4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C7DB50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354CBA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CD4C0B" w14:textId="77777777" w:rsidR="00352DBF" w:rsidRDefault="00352DBF">
            <w:pPr>
              <w:pStyle w:val="TableParagraph"/>
            </w:pP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EB1EFC" w14:textId="77777777" w:rsidR="00352DBF" w:rsidRDefault="00352DBF">
            <w:pPr>
              <w:rPr>
                <w:b/>
              </w:rPr>
            </w:pPr>
          </w:p>
        </w:tc>
      </w:tr>
      <w:tr w:rsidR="00352DBF" w14:paraId="6162DEBB" w14:textId="77777777" w:rsidTr="00352DBF">
        <w:trPr>
          <w:trHeight w:val="316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531C54F" w14:textId="77777777" w:rsidR="00352DBF" w:rsidRDefault="00352DBF">
            <w:pPr>
              <w:pStyle w:val="TableParagraph"/>
              <w:spacing w:before="18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6B1F4B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59C77E8" w14:textId="77777777" w:rsidR="00352DBF" w:rsidRDefault="00352DBF">
            <w:pPr>
              <w:pStyle w:val="TableParagraph"/>
              <w:spacing w:before="29"/>
              <w:ind w:left="167" w:right="146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B0DC31" w14:textId="77777777" w:rsidR="00352DBF" w:rsidRDefault="00352DBF">
            <w:pPr>
              <w:pStyle w:val="TableParagraph"/>
            </w:pP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1FC26A2" w14:textId="77777777" w:rsidR="00352DBF" w:rsidRDefault="00352DBF">
            <w:pPr>
              <w:pStyle w:val="TableParagraph"/>
              <w:spacing w:before="2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004F8F6F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078985" w14:textId="77777777" w:rsidR="00352DBF" w:rsidRDefault="00352DBF">
            <w:pPr>
              <w:pStyle w:val="TableParagraph"/>
              <w:rPr>
                <w:sz w:val="26"/>
              </w:rPr>
            </w:pPr>
          </w:p>
          <w:p w14:paraId="21338823" w14:textId="77777777" w:rsidR="00352DBF" w:rsidRDefault="00352DBF">
            <w:pPr>
              <w:pStyle w:val="TableParagraph"/>
              <w:rPr>
                <w:sz w:val="26"/>
              </w:rPr>
            </w:pPr>
          </w:p>
          <w:p w14:paraId="50FA71DE" w14:textId="77777777" w:rsidR="00352DBF" w:rsidRDefault="00352DBF">
            <w:pPr>
              <w:pStyle w:val="TableParagraph"/>
              <w:rPr>
                <w:sz w:val="26"/>
              </w:rPr>
            </w:pPr>
          </w:p>
          <w:p w14:paraId="32EF329B" w14:textId="77777777" w:rsidR="00352DBF" w:rsidRDefault="00352DBF">
            <w:pPr>
              <w:pStyle w:val="TableParagraph"/>
              <w:rPr>
                <w:sz w:val="30"/>
              </w:rPr>
            </w:pPr>
          </w:p>
          <w:p w14:paraId="1D753FCC" w14:textId="77777777" w:rsidR="00352DBF" w:rsidRDefault="00352DBF">
            <w:pPr>
              <w:pStyle w:val="TableParagraph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1D46A2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2B804F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4BE606CE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29FD7D7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9282620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744B7D5A" w14:textId="77777777" w:rsidR="00352DBF" w:rsidRDefault="00352DBF">
            <w:pPr>
              <w:pStyle w:val="TableParagraph"/>
              <w:spacing w:before="149"/>
              <w:ind w:left="612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F14DCD6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Biology Class 1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E68AA07" w14:textId="77777777" w:rsidR="00352DBF" w:rsidRDefault="00352DBF">
            <w:pPr>
              <w:pStyle w:val="TableParagraph"/>
              <w:spacing w:before="36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314C578" w14:textId="77777777" w:rsidTr="00352DBF">
        <w:trPr>
          <w:trHeight w:val="327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3E5458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365E3A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C9D05F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E4B9A10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Biology Lab Manual Class 1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5623193" w14:textId="77777777" w:rsidR="00352DBF" w:rsidRDefault="00352DBF">
            <w:pPr>
              <w:pStyle w:val="TableParagraph"/>
              <w:spacing w:before="36"/>
              <w:ind w:right="94"/>
              <w:jc w:val="right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58275F16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E86A2D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3E3B88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7E9B90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7229DE9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 xml:space="preserve">Physics Part </w:t>
            </w:r>
            <w:proofErr w:type="gramStart"/>
            <w:r>
              <w:rPr>
                <w:b/>
              </w:rPr>
              <w:t>1 :</w:t>
            </w:r>
            <w:proofErr w:type="gramEnd"/>
            <w:r>
              <w:rPr>
                <w:b/>
              </w:rPr>
              <w:t xml:space="preserve"> Class 11</w:t>
            </w: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10A8C5" w14:textId="77777777" w:rsidR="00352DBF" w:rsidRDefault="00352DBF">
            <w:pPr>
              <w:pStyle w:val="TableParagraph"/>
              <w:spacing w:before="214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10C40D1A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77C0CE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2C9BAC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5CBA47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462F063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 xml:space="preserve">Physics Part </w:t>
            </w:r>
            <w:proofErr w:type="gramStart"/>
            <w:r>
              <w:rPr>
                <w:b/>
              </w:rPr>
              <w:t>2 :</w:t>
            </w:r>
            <w:proofErr w:type="gramEnd"/>
            <w:r>
              <w:rPr>
                <w:b/>
              </w:rPr>
              <w:t xml:space="preserve"> Class 11</w:t>
            </w: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ACF873" w14:textId="77777777" w:rsidR="00352DBF" w:rsidRDefault="00352DBF">
            <w:pPr>
              <w:rPr>
                <w:b/>
              </w:rPr>
            </w:pPr>
          </w:p>
        </w:tc>
      </w:tr>
      <w:tr w:rsidR="00352DBF" w14:paraId="27ABE5DB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375033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0C7F63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7F97AF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4EB008C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>Physics Lab Manual Class 1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80D659" w14:textId="77777777" w:rsidR="00352DBF" w:rsidRDefault="00352DBF">
            <w:pPr>
              <w:pStyle w:val="TableParagraph"/>
              <w:spacing w:before="39"/>
              <w:ind w:right="94"/>
              <w:jc w:val="right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2BFDB966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9DCE04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F51F8F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EC87BF3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C4812A9" w14:textId="77777777" w:rsidR="00352DBF" w:rsidRDefault="00352DBF">
            <w:pPr>
              <w:pStyle w:val="TableParagraph"/>
              <w:spacing w:before="37"/>
              <w:rPr>
                <w:b/>
              </w:rPr>
            </w:pPr>
            <w:r>
              <w:rPr>
                <w:b/>
              </w:rPr>
              <w:t xml:space="preserve">Chemistry Part </w:t>
            </w:r>
            <w:proofErr w:type="gramStart"/>
            <w:r>
              <w:rPr>
                <w:b/>
              </w:rPr>
              <w:t>1 :</w:t>
            </w:r>
            <w:proofErr w:type="gramEnd"/>
            <w:r>
              <w:rPr>
                <w:b/>
              </w:rPr>
              <w:t xml:space="preserve"> Class 11</w:t>
            </w: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400C121" w14:textId="77777777" w:rsidR="00352DBF" w:rsidRDefault="00352DBF">
            <w:pPr>
              <w:pStyle w:val="TableParagraph"/>
              <w:spacing w:before="212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8125B79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E508D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250A8B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121764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4182735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 xml:space="preserve">Chemistry Part </w:t>
            </w:r>
            <w:proofErr w:type="gramStart"/>
            <w:r>
              <w:rPr>
                <w:b/>
              </w:rPr>
              <w:t>2 :</w:t>
            </w:r>
            <w:proofErr w:type="gramEnd"/>
            <w:r>
              <w:rPr>
                <w:b/>
              </w:rPr>
              <w:t xml:space="preserve"> Class 11</w:t>
            </w: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A4D880" w14:textId="77777777" w:rsidR="00352DBF" w:rsidRDefault="00352DBF">
            <w:pPr>
              <w:rPr>
                <w:b/>
              </w:rPr>
            </w:pPr>
          </w:p>
        </w:tc>
      </w:tr>
      <w:tr w:rsidR="00352DBF" w14:paraId="4339F4C0" w14:textId="77777777" w:rsidTr="00352DBF">
        <w:trPr>
          <w:trHeight w:val="313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4C1AE8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B109FA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D8918B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A542D2F" w14:textId="77777777" w:rsidR="00352DBF" w:rsidRDefault="00352DBF">
            <w:pPr>
              <w:pStyle w:val="TableParagraph"/>
              <w:spacing w:before="29"/>
              <w:rPr>
                <w:b/>
              </w:rPr>
            </w:pPr>
            <w:r>
              <w:rPr>
                <w:b/>
              </w:rPr>
              <w:t>Chemistry Lab Manual Class 1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A561395" w14:textId="77777777" w:rsidR="00352DBF" w:rsidRDefault="00352DBF">
            <w:pPr>
              <w:pStyle w:val="TableParagraph"/>
              <w:spacing w:before="29"/>
              <w:ind w:right="94"/>
              <w:jc w:val="right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3585D20C" w14:textId="77777777" w:rsidTr="00352DBF">
        <w:trPr>
          <w:trHeight w:val="330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16F3761" w14:textId="77777777" w:rsidR="00352DBF" w:rsidRDefault="00352DBF">
            <w:pPr>
              <w:pStyle w:val="TableParagraph"/>
              <w:spacing w:before="25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AC3E9C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4EAAD41" w14:textId="77777777" w:rsidR="00352DBF" w:rsidRDefault="00352DBF">
            <w:pPr>
              <w:pStyle w:val="TableParagraph"/>
              <w:spacing w:before="39"/>
              <w:ind w:left="167" w:right="146"/>
              <w:jc w:val="center"/>
              <w:rPr>
                <w:b/>
              </w:rPr>
            </w:pPr>
            <w:r>
              <w:rPr>
                <w:b/>
              </w:rPr>
              <w:t>Psychology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A057480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>Psychology Class 1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E531CD4" w14:textId="77777777" w:rsidR="00352DBF" w:rsidRDefault="00352DBF">
            <w:pPr>
              <w:pStyle w:val="TableParagraph"/>
              <w:spacing w:before="3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2A44D69D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9D7F8D0" w14:textId="77777777" w:rsidR="00352DBF" w:rsidRDefault="00352DBF">
            <w:pPr>
              <w:pStyle w:val="TableParagraph"/>
              <w:spacing w:before="200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713754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B645D58" w14:textId="77777777" w:rsidR="00352DBF" w:rsidRDefault="00352DBF">
            <w:pPr>
              <w:pStyle w:val="TableParagraph"/>
              <w:spacing w:before="212"/>
              <w:ind w:left="454"/>
              <w:rPr>
                <w:b/>
              </w:rPr>
            </w:pPr>
            <w:r>
              <w:rPr>
                <w:b/>
              </w:rPr>
              <w:t>Economics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45DCBE9" w14:textId="77777777" w:rsidR="00352DBF" w:rsidRDefault="00352DBF">
            <w:pPr>
              <w:pStyle w:val="TableParagraph"/>
              <w:spacing w:before="25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tatistics </w:t>
            </w:r>
            <w:proofErr w:type="gramStart"/>
            <w:r>
              <w:rPr>
                <w:b/>
                <w:sz w:val="24"/>
              </w:rPr>
              <w:t>For</w:t>
            </w:r>
            <w:proofErr w:type="gramEnd"/>
            <w:r>
              <w:rPr>
                <w:b/>
                <w:sz w:val="24"/>
              </w:rPr>
              <w:t xml:space="preserve"> Economics Class 11</w:t>
            </w: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hideMark/>
          </w:tcPr>
          <w:p w14:paraId="4D64ACC5" w14:textId="77777777" w:rsidR="00352DBF" w:rsidRDefault="00352DBF">
            <w:pPr>
              <w:pStyle w:val="TableParagraph"/>
              <w:spacing w:before="212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6A8EB84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9FEBB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DE2088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92B7A7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F9C6EFE" w14:textId="77777777" w:rsidR="00352DBF" w:rsidRDefault="00352DBF">
            <w:pPr>
              <w:pStyle w:val="TableParagraph"/>
              <w:spacing w:before="22"/>
              <w:rPr>
                <w:b/>
                <w:sz w:val="24"/>
              </w:rPr>
            </w:pPr>
            <w:r>
              <w:rPr>
                <w:b/>
                <w:sz w:val="24"/>
              </w:rPr>
              <w:t>Indian Economic Development Class 11</w:t>
            </w: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14:paraId="7F5ABA45" w14:textId="77777777" w:rsidR="00352DBF" w:rsidRDefault="00352DBF">
            <w:pPr>
              <w:rPr>
                <w:b/>
              </w:rPr>
            </w:pPr>
          </w:p>
        </w:tc>
      </w:tr>
      <w:tr w:rsidR="00352DBF" w14:paraId="4187A786" w14:textId="77777777" w:rsidTr="00352DBF">
        <w:trPr>
          <w:trHeight w:val="330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96009EF" w14:textId="77777777" w:rsidR="00352DBF" w:rsidRDefault="00352DBF">
            <w:pPr>
              <w:pStyle w:val="TableParagraph"/>
              <w:spacing w:before="22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69EDA3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ECE81EC" w14:textId="77777777" w:rsidR="00352DBF" w:rsidRDefault="00352DBF">
            <w:pPr>
              <w:pStyle w:val="TableParagraph"/>
              <w:spacing w:before="36"/>
              <w:ind w:left="168" w:right="146"/>
              <w:jc w:val="center"/>
              <w:rPr>
                <w:b/>
              </w:rPr>
            </w:pPr>
            <w:r>
              <w:rPr>
                <w:b/>
              </w:rPr>
              <w:t>Business Studies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hideMark/>
          </w:tcPr>
          <w:p w14:paraId="635B104D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Business Studies Class 11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D4472" w14:textId="77777777" w:rsidR="00352DBF" w:rsidRDefault="00352DBF">
            <w:pPr>
              <w:pStyle w:val="TableParagraph"/>
              <w:spacing w:before="36"/>
              <w:ind w:left="242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B1A9266" w14:textId="77777777" w:rsidTr="00352DBF">
        <w:trPr>
          <w:trHeight w:val="327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C329EEB" w14:textId="77777777" w:rsidR="00352DBF" w:rsidRDefault="00352DBF">
            <w:pPr>
              <w:pStyle w:val="TableParagraph"/>
              <w:spacing w:before="190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074BAE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BEF0F6D" w14:textId="77777777" w:rsidR="00352DBF" w:rsidRDefault="00352DBF">
            <w:pPr>
              <w:pStyle w:val="TableParagraph"/>
              <w:spacing w:before="204"/>
              <w:ind w:left="351"/>
              <w:rPr>
                <w:b/>
              </w:rPr>
            </w:pPr>
            <w:r>
              <w:rPr>
                <w:b/>
              </w:rPr>
              <w:t>Accountancy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D2FB1CC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 xml:space="preserve">Accountancy Part </w:t>
            </w:r>
            <w:proofErr w:type="gramStart"/>
            <w:r>
              <w:rPr>
                <w:b/>
              </w:rPr>
              <w:t>1 :</w:t>
            </w:r>
            <w:proofErr w:type="gramEnd"/>
            <w:r>
              <w:rPr>
                <w:b/>
              </w:rPr>
              <w:t xml:space="preserve"> Class 11</w:t>
            </w:r>
          </w:p>
        </w:tc>
        <w:tc>
          <w:tcPr>
            <w:tcW w:w="1245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C4B9D9" w14:textId="77777777" w:rsidR="00352DBF" w:rsidRDefault="00352DBF">
            <w:pPr>
              <w:pStyle w:val="TableParagraph"/>
              <w:spacing w:before="204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3562716B" w14:textId="77777777" w:rsidTr="00352DBF">
        <w:trPr>
          <w:trHeight w:val="316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56F215B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5F72C8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C32A84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D42C4D9" w14:textId="77777777" w:rsidR="00352DBF" w:rsidRDefault="00352DBF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Accountancy Part </w:t>
            </w:r>
            <w:proofErr w:type="gramStart"/>
            <w:r>
              <w:rPr>
                <w:b/>
              </w:rPr>
              <w:t>2 :</w:t>
            </w:r>
            <w:proofErr w:type="gramEnd"/>
            <w:r>
              <w:rPr>
                <w:b/>
              </w:rPr>
              <w:t xml:space="preserve"> Class 11</w:t>
            </w:r>
          </w:p>
        </w:tc>
        <w:tc>
          <w:tcPr>
            <w:tcW w:w="1245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8689D5" w14:textId="77777777" w:rsidR="00352DBF" w:rsidRDefault="00352DBF">
            <w:pPr>
              <w:rPr>
                <w:b/>
              </w:rPr>
            </w:pPr>
          </w:p>
        </w:tc>
      </w:tr>
      <w:tr w:rsidR="00352DBF" w14:paraId="3E0394AA" w14:textId="77777777" w:rsidTr="00352DBF">
        <w:trPr>
          <w:trHeight w:val="330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CA5E2D3" w14:textId="77777777" w:rsidR="00352DBF" w:rsidRDefault="00352DBF">
            <w:pPr>
              <w:pStyle w:val="TableParagraph"/>
              <w:spacing w:before="25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FB8109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591FB95" w14:textId="77777777" w:rsidR="00352DBF" w:rsidRDefault="00352DBF">
            <w:pPr>
              <w:pStyle w:val="TableParagraph"/>
              <w:spacing w:before="36"/>
              <w:ind w:left="166" w:right="146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C6D3747" w14:textId="77777777" w:rsidR="00352DBF" w:rsidRDefault="00352DBF">
            <w:pPr>
              <w:pStyle w:val="TableParagraph"/>
              <w:spacing w:before="25"/>
              <w:rPr>
                <w:b/>
                <w:sz w:val="24"/>
              </w:rPr>
            </w:pPr>
            <w:r>
              <w:rPr>
                <w:b/>
                <w:sz w:val="24"/>
              </w:rPr>
              <w:t>Information Technology Level I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4EE88D1" w14:textId="77777777" w:rsidR="00352DBF" w:rsidRDefault="00352DBF">
            <w:pPr>
              <w:pStyle w:val="TableParagraph"/>
              <w:spacing w:before="36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C0B981C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A6B1653" w14:textId="77777777" w:rsidR="00352DBF" w:rsidRDefault="00352DBF">
            <w:pPr>
              <w:pStyle w:val="TableParagraph"/>
              <w:spacing w:before="184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443C73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9D000DC" w14:textId="77777777" w:rsidR="00352DBF" w:rsidRDefault="00352DBF">
            <w:pPr>
              <w:pStyle w:val="TableParagraph"/>
              <w:spacing w:before="198"/>
              <w:ind w:left="518"/>
              <w:rPr>
                <w:b/>
              </w:rPr>
            </w:pPr>
            <w:r>
              <w:rPr>
                <w:b/>
              </w:rPr>
              <w:t>Fine Arts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BBDE624" w14:textId="77777777" w:rsidR="00352DBF" w:rsidRDefault="00352DBF">
            <w:pPr>
              <w:pStyle w:val="TableParagraph"/>
              <w:spacing w:before="23"/>
              <w:rPr>
                <w:b/>
                <w:sz w:val="24"/>
              </w:rPr>
            </w:pPr>
            <w:r>
              <w:rPr>
                <w:b/>
                <w:sz w:val="24"/>
              </w:rPr>
              <w:t>Panoramic Indian Painting Class 11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F32D468" w14:textId="77777777" w:rsidR="00352DBF" w:rsidRDefault="00352DBF">
            <w:pPr>
              <w:pStyle w:val="TableParagraph"/>
              <w:spacing w:before="37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71C393CE" w14:textId="77777777" w:rsidTr="00352DBF">
        <w:trPr>
          <w:trHeight w:val="299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D74D9A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5C8E835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811C3B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25019D" w14:textId="77777777" w:rsidR="00352DBF" w:rsidRDefault="00352DBF">
            <w:pPr>
              <w:pStyle w:val="TableParagraph"/>
              <w:spacing w:before="46" w:line="233" w:lineRule="exact"/>
              <w:rPr>
                <w:b/>
              </w:rPr>
            </w:pPr>
            <w:r>
              <w:rPr>
                <w:b/>
              </w:rPr>
              <w:t>History of Indian Art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BBB961" w14:textId="77777777" w:rsidR="00352DBF" w:rsidRDefault="00352DBF">
            <w:pPr>
              <w:pStyle w:val="TableParagraph"/>
              <w:spacing w:before="8" w:line="271" w:lineRule="exact"/>
              <w:ind w:right="90"/>
              <w:jc w:val="right"/>
              <w:rPr>
                <w:b/>
                <w:sz w:val="24"/>
              </w:rPr>
            </w:pPr>
            <w:proofErr w:type="spellStart"/>
            <w:r>
              <w:rPr>
                <w:b/>
                <w:w w:val="95"/>
                <w:sz w:val="24"/>
              </w:rPr>
              <w:t>Saraswati</w:t>
            </w:r>
            <w:proofErr w:type="spellEnd"/>
          </w:p>
        </w:tc>
      </w:tr>
      <w:tr w:rsidR="00352DBF" w14:paraId="482F80F7" w14:textId="77777777" w:rsidTr="00352DBF">
        <w:trPr>
          <w:trHeight w:val="316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70A304E" w14:textId="77777777" w:rsidR="00352DBF" w:rsidRDefault="00352DBF">
            <w:pPr>
              <w:pStyle w:val="TableParagraph"/>
              <w:spacing w:before="60" w:line="235" w:lineRule="exact"/>
              <w:ind w:left="475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EC24E2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A4FD860" w14:textId="77777777" w:rsidR="00352DBF" w:rsidRDefault="00352DBF">
            <w:pPr>
              <w:pStyle w:val="TableParagraph"/>
              <w:spacing w:before="60" w:line="235" w:lineRule="exact"/>
              <w:ind w:left="168" w:right="145"/>
              <w:jc w:val="center"/>
              <w:rPr>
                <w:b/>
              </w:rPr>
            </w:pPr>
            <w:r>
              <w:rPr>
                <w:b/>
              </w:rPr>
              <w:t>History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42CD8C2" w14:textId="77777777" w:rsidR="00352DBF" w:rsidRDefault="00352DBF">
            <w:pPr>
              <w:pStyle w:val="TableParagraph"/>
              <w:spacing w:before="60" w:line="235" w:lineRule="exact"/>
              <w:rPr>
                <w:b/>
              </w:rPr>
            </w:pPr>
            <w:r>
              <w:rPr>
                <w:b/>
              </w:rPr>
              <w:t>Themes in World History - I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78443F3" w14:textId="77777777" w:rsidR="00352DBF" w:rsidRDefault="00352DBF">
            <w:pPr>
              <w:pStyle w:val="TableParagraph"/>
              <w:spacing w:before="2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</w:tbl>
    <w:p w14:paraId="2EABBB78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25ADB942" w14:textId="14A8D48C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2BEEC1D9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2D91E8F6" w14:textId="236AD111" w:rsidR="00352DBF" w:rsidRDefault="00352DBF"/>
    <w:p w14:paraId="53E33C16" w14:textId="4F84F9B3" w:rsidR="00352DBF" w:rsidRDefault="00352DBF"/>
    <w:p w14:paraId="3B6C1C79" w14:textId="3D8D1CA2" w:rsidR="00352DBF" w:rsidRDefault="00352DBF"/>
    <w:p w14:paraId="6990420C" w14:textId="5E42C656" w:rsidR="00352DBF" w:rsidRDefault="00352DBF"/>
    <w:p w14:paraId="42BFB45F" w14:textId="4F778644" w:rsidR="00352DBF" w:rsidRDefault="00352DBF"/>
    <w:p w14:paraId="3766ABCE" w14:textId="78D9D426" w:rsidR="00352DBF" w:rsidRDefault="00352DBF"/>
    <w:p w14:paraId="57ACBF99" w14:textId="193F2BEC" w:rsidR="00352DBF" w:rsidRDefault="00352DBF"/>
    <w:p w14:paraId="2784C052" w14:textId="2AD2DD7C" w:rsidR="00352DBF" w:rsidRDefault="00352DBF"/>
    <w:p w14:paraId="7687B3C3" w14:textId="4F083840" w:rsidR="00352DBF" w:rsidRDefault="00352DBF"/>
    <w:p w14:paraId="0962C532" w14:textId="2D33CFC1" w:rsidR="00352DBF" w:rsidRDefault="00352DBF"/>
    <w:p w14:paraId="37B5E89E" w14:textId="58A9D681" w:rsidR="00352DBF" w:rsidRDefault="00352DBF"/>
    <w:p w14:paraId="0696FC4B" w14:textId="69596C29" w:rsidR="00352DBF" w:rsidRDefault="00352DBF"/>
    <w:p w14:paraId="26975376" w14:textId="1669A54B" w:rsidR="00352DBF" w:rsidRDefault="00352DBF"/>
    <w:p w14:paraId="6DF6F666" w14:textId="3657A430" w:rsidR="00352DBF" w:rsidRDefault="00352DBF"/>
    <w:p w14:paraId="5B428619" w14:textId="221F63EC" w:rsidR="00352DBF" w:rsidRDefault="00352DBF"/>
    <w:p w14:paraId="29490B5C" w14:textId="72458BDB" w:rsidR="00352DBF" w:rsidRDefault="00352DBF"/>
    <w:p w14:paraId="71133CAD" w14:textId="0A0BBD40" w:rsidR="00352DBF" w:rsidRDefault="00352DBF"/>
    <w:p w14:paraId="7F67F239" w14:textId="51C47AD4" w:rsidR="00352DBF" w:rsidRDefault="00352DBF"/>
    <w:p w14:paraId="68A25637" w14:textId="21E3377E" w:rsidR="00352DBF" w:rsidRDefault="00352DBF" w:rsidP="00352DBF">
      <w:pPr>
        <w:pStyle w:val="Title"/>
        <w:rPr>
          <w:b/>
          <w:bCs/>
          <w:sz w:val="24"/>
          <w:szCs w:val="28"/>
        </w:rPr>
      </w:pPr>
      <w:r w:rsidRPr="004B4590">
        <w:rPr>
          <w:b/>
          <w:bCs/>
          <w:sz w:val="24"/>
          <w:szCs w:val="28"/>
        </w:rPr>
        <w:t xml:space="preserve">GRADE </w:t>
      </w:r>
      <w:r>
        <w:rPr>
          <w:b/>
          <w:bCs/>
          <w:sz w:val="24"/>
          <w:szCs w:val="28"/>
        </w:rPr>
        <w:t>1</w:t>
      </w:r>
      <w:r>
        <w:rPr>
          <w:b/>
          <w:bCs/>
          <w:sz w:val="24"/>
          <w:szCs w:val="28"/>
        </w:rPr>
        <w:t>2</w:t>
      </w:r>
    </w:p>
    <w:p w14:paraId="24D4ACA6" w14:textId="0DF027E9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C32FF2B" w14:textId="77777777" w:rsidR="00352DBF" w:rsidRDefault="00352DBF" w:rsidP="00352DBF">
      <w:pPr>
        <w:pStyle w:val="Title"/>
        <w:rPr>
          <w:sz w:val="23"/>
        </w:rPr>
      </w:pPr>
    </w:p>
    <w:tbl>
      <w:tblPr>
        <w:tblW w:w="1008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4"/>
        <w:gridCol w:w="825"/>
        <w:gridCol w:w="1922"/>
        <w:gridCol w:w="5290"/>
        <w:gridCol w:w="1245"/>
      </w:tblGrid>
      <w:tr w:rsidR="00352DBF" w14:paraId="56F5148B" w14:textId="77777777" w:rsidTr="00352DBF">
        <w:trPr>
          <w:trHeight w:val="1152"/>
        </w:trPr>
        <w:tc>
          <w:tcPr>
            <w:tcW w:w="1008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73DD13" w14:textId="22A27A0A" w:rsidR="00352DBF" w:rsidRDefault="00352DBF">
            <w:pPr>
              <w:pStyle w:val="TableParagraph"/>
              <w:spacing w:before="15" w:line="766" w:lineRule="exact"/>
              <w:ind w:left="47"/>
              <w:rPr>
                <w:b/>
                <w:sz w:val="32"/>
              </w:rPr>
            </w:pPr>
            <w:r>
              <w:rPr>
                <w:noProof/>
                <w:position w:val="-37"/>
              </w:rPr>
              <w:drawing>
                <wp:inline distT="0" distB="0" distL="0" distR="0" wp14:anchorId="2D687A92" wp14:editId="7D438717">
                  <wp:extent cx="349250" cy="450850"/>
                  <wp:effectExtent l="0" t="0" r="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250" cy="45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</w:rPr>
              <w:t xml:space="preserve">                             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b/>
                <w:sz w:val="42"/>
              </w:rPr>
              <w:t>A</w:t>
            </w:r>
            <w:r>
              <w:rPr>
                <w:b/>
                <w:sz w:val="32"/>
              </w:rPr>
              <w:t xml:space="preserve">NAND </w:t>
            </w:r>
            <w:r>
              <w:rPr>
                <w:b/>
                <w:sz w:val="42"/>
              </w:rPr>
              <w:t>N</w:t>
            </w:r>
            <w:r>
              <w:rPr>
                <w:b/>
                <w:sz w:val="32"/>
              </w:rPr>
              <w:t xml:space="preserve">IKETAN </w:t>
            </w:r>
            <w:r>
              <w:rPr>
                <w:b/>
                <w:sz w:val="42"/>
              </w:rPr>
              <w:t>S</w:t>
            </w:r>
            <w:r>
              <w:rPr>
                <w:b/>
                <w:sz w:val="32"/>
              </w:rPr>
              <w:t>UGHAD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42"/>
              </w:rPr>
              <w:t>C</w:t>
            </w:r>
            <w:r>
              <w:rPr>
                <w:b/>
                <w:sz w:val="32"/>
              </w:rPr>
              <w:t>AMPUS</w:t>
            </w:r>
          </w:p>
        </w:tc>
      </w:tr>
      <w:tr w:rsidR="00352DBF" w14:paraId="66296BB7" w14:textId="77777777" w:rsidTr="00352DBF">
        <w:trPr>
          <w:trHeight w:val="506"/>
        </w:trPr>
        <w:tc>
          <w:tcPr>
            <w:tcW w:w="80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321EF0B" w14:textId="77777777" w:rsidR="00352DBF" w:rsidRDefault="00352DBF">
            <w:pPr>
              <w:pStyle w:val="TableParagraph"/>
              <w:spacing w:line="251" w:lineRule="exact"/>
              <w:ind w:left="264"/>
              <w:rPr>
                <w:b/>
              </w:rPr>
            </w:pPr>
            <w:r>
              <w:rPr>
                <w:b/>
              </w:rPr>
              <w:t>Sr.</w:t>
            </w:r>
          </w:p>
          <w:p w14:paraId="17DC249B" w14:textId="77777777" w:rsidR="00352DBF" w:rsidRDefault="00352DBF">
            <w:pPr>
              <w:pStyle w:val="TableParagraph"/>
              <w:spacing w:line="235" w:lineRule="exact"/>
              <w:ind w:left="239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2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3751D35" w14:textId="77777777" w:rsidR="00352DBF" w:rsidRDefault="00352DBF">
            <w:pPr>
              <w:pStyle w:val="TableParagraph"/>
              <w:spacing w:before="124"/>
              <w:ind w:left="112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92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EEE5E5B" w14:textId="77777777" w:rsidR="00352DBF" w:rsidRDefault="00352DBF">
            <w:pPr>
              <w:pStyle w:val="TableParagraph"/>
              <w:spacing w:before="124"/>
              <w:ind w:left="168" w:right="146"/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529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9A6BCAC" w14:textId="77777777" w:rsidR="00352DBF" w:rsidRDefault="00352DBF">
            <w:pPr>
              <w:pStyle w:val="TableParagraph"/>
              <w:spacing w:before="124"/>
              <w:ind w:left="1772"/>
              <w:rPr>
                <w:b/>
              </w:rPr>
            </w:pPr>
            <w:r>
              <w:rPr>
                <w:b/>
              </w:rPr>
              <w:t>Name of the books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CA0F6D1" w14:textId="77777777" w:rsidR="00352DBF" w:rsidRDefault="00352DBF">
            <w:pPr>
              <w:pStyle w:val="TableParagraph"/>
              <w:spacing w:before="124"/>
              <w:ind w:left="170"/>
              <w:rPr>
                <w:b/>
              </w:rPr>
            </w:pPr>
            <w:r>
              <w:rPr>
                <w:b/>
              </w:rPr>
              <w:t>Publisher</w:t>
            </w:r>
          </w:p>
        </w:tc>
      </w:tr>
      <w:tr w:rsidR="00352DBF" w14:paraId="41DEB13A" w14:textId="77777777" w:rsidTr="00352DBF">
        <w:trPr>
          <w:trHeight w:val="327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E1649BC" w14:textId="77777777" w:rsidR="00352DBF" w:rsidRDefault="00352DBF">
            <w:pPr>
              <w:pStyle w:val="TableParagraph"/>
              <w:spacing w:before="198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82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178D9C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AA06B1E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73A48BF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7205A1F9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5D23BE73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3F4E1852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3207D3C3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7153AEBD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32636CC4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2B506875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46C40E65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6A6913E0" w14:textId="77777777" w:rsidR="00352DBF" w:rsidRDefault="00352DBF">
            <w:pPr>
              <w:pStyle w:val="TableParagraph"/>
              <w:rPr>
                <w:sz w:val="23"/>
              </w:rPr>
            </w:pPr>
          </w:p>
          <w:p w14:paraId="5C2C7AC0" w14:textId="77777777" w:rsidR="00352DBF" w:rsidRDefault="00352DBF">
            <w:pPr>
              <w:pStyle w:val="TableParagraph"/>
              <w:ind w:left="282" w:right="262"/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16DF3B0" w14:textId="77777777" w:rsidR="00352DBF" w:rsidRDefault="00352DBF">
            <w:pPr>
              <w:pStyle w:val="TableParagraph"/>
              <w:spacing w:before="212"/>
              <w:ind w:left="605"/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2A7BE8" w14:textId="77777777" w:rsidR="00352DBF" w:rsidRDefault="00352DBF">
            <w:pPr>
              <w:pStyle w:val="TableParagraph"/>
            </w:pP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2E04C60" w14:textId="77777777" w:rsidR="00352DBF" w:rsidRDefault="00352DBF">
            <w:pPr>
              <w:pStyle w:val="TableParagraph"/>
              <w:spacing w:before="212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360650B8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41DA4F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60D32D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925452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B981A5" w14:textId="77777777" w:rsidR="00352DBF" w:rsidRDefault="00352DBF">
            <w:pPr>
              <w:pStyle w:val="TableParagraph"/>
            </w:pP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AF3EBB" w14:textId="77777777" w:rsidR="00352DBF" w:rsidRDefault="00352DBF">
            <w:pPr>
              <w:rPr>
                <w:b/>
              </w:rPr>
            </w:pPr>
          </w:p>
        </w:tc>
      </w:tr>
      <w:tr w:rsidR="00352DBF" w14:paraId="3340ACEC" w14:textId="77777777" w:rsidTr="00352DBF">
        <w:trPr>
          <w:trHeight w:val="316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B5372F2" w14:textId="77777777" w:rsidR="00352DBF" w:rsidRDefault="00352DBF">
            <w:pPr>
              <w:pStyle w:val="TableParagraph"/>
              <w:spacing w:before="18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6D680F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F3DDF7D" w14:textId="77777777" w:rsidR="00352DBF" w:rsidRDefault="00352DBF">
            <w:pPr>
              <w:pStyle w:val="TableParagraph"/>
              <w:spacing w:before="29"/>
              <w:ind w:left="167" w:right="146"/>
              <w:jc w:val="center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B3A8A9" w14:textId="77777777" w:rsidR="00352DBF" w:rsidRDefault="00352DBF">
            <w:pPr>
              <w:pStyle w:val="TableParagraph"/>
            </w:pP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E5A24C1" w14:textId="77777777" w:rsidR="00352DBF" w:rsidRDefault="00352DBF">
            <w:pPr>
              <w:pStyle w:val="TableParagraph"/>
              <w:spacing w:before="2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47A56CA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6A509" w14:textId="77777777" w:rsidR="00352DBF" w:rsidRDefault="00352DBF">
            <w:pPr>
              <w:pStyle w:val="TableParagraph"/>
              <w:rPr>
                <w:sz w:val="26"/>
              </w:rPr>
            </w:pPr>
          </w:p>
          <w:p w14:paraId="72663929" w14:textId="77777777" w:rsidR="00352DBF" w:rsidRDefault="00352DBF">
            <w:pPr>
              <w:pStyle w:val="TableParagraph"/>
              <w:rPr>
                <w:sz w:val="26"/>
              </w:rPr>
            </w:pPr>
          </w:p>
          <w:p w14:paraId="56ABD381" w14:textId="77777777" w:rsidR="00352DBF" w:rsidRDefault="00352DBF">
            <w:pPr>
              <w:pStyle w:val="TableParagraph"/>
              <w:spacing w:before="6"/>
              <w:rPr>
                <w:sz w:val="25"/>
              </w:rPr>
            </w:pPr>
          </w:p>
          <w:p w14:paraId="18DDCE36" w14:textId="77777777" w:rsidR="00352DBF" w:rsidRDefault="00352DBF">
            <w:pPr>
              <w:pStyle w:val="TableParagraph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3CB900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91DE24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6B03B3D6" w14:textId="77777777" w:rsidR="00352DBF" w:rsidRDefault="00352DBF">
            <w:pPr>
              <w:pStyle w:val="TableParagraph"/>
              <w:rPr>
                <w:sz w:val="24"/>
              </w:rPr>
            </w:pPr>
          </w:p>
          <w:p w14:paraId="081711C1" w14:textId="77777777" w:rsidR="00352DBF" w:rsidRDefault="00352DBF">
            <w:pPr>
              <w:pStyle w:val="TableParagraph"/>
              <w:spacing w:before="8"/>
              <w:rPr>
                <w:sz w:val="30"/>
              </w:rPr>
            </w:pPr>
          </w:p>
          <w:p w14:paraId="7810DA13" w14:textId="77777777" w:rsidR="00352DBF" w:rsidRDefault="00352DBF">
            <w:pPr>
              <w:pStyle w:val="TableParagraph"/>
              <w:ind w:left="612"/>
              <w:rPr>
                <w:b/>
              </w:rPr>
            </w:pPr>
            <w:r>
              <w:rPr>
                <w:b/>
              </w:rPr>
              <w:t>Science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8AF740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Biology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33C1EE7" w14:textId="77777777" w:rsidR="00352DBF" w:rsidRDefault="00352DBF">
            <w:pPr>
              <w:pStyle w:val="TableParagraph"/>
              <w:spacing w:before="36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6F3401D3" w14:textId="77777777" w:rsidTr="00352DBF">
        <w:trPr>
          <w:trHeight w:val="327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60592C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49EC5D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FD7D88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4C5AAC4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Biology Lab Manual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E34EB4F" w14:textId="77777777" w:rsidR="00352DBF" w:rsidRDefault="00352DBF">
            <w:pPr>
              <w:pStyle w:val="TableParagraph"/>
              <w:spacing w:before="36"/>
              <w:ind w:right="94"/>
              <w:jc w:val="right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6A0627D3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36EA79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CDF050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88E410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3A1F9BA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proofErr w:type="gramStart"/>
            <w:r>
              <w:rPr>
                <w:b/>
              </w:rPr>
              <w:t>Physics :</w:t>
            </w:r>
            <w:proofErr w:type="gramEnd"/>
            <w:r>
              <w:rPr>
                <w:b/>
              </w:rPr>
              <w:t xml:space="preserve">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67F62C16" w14:textId="77777777" w:rsidR="00352DBF" w:rsidRDefault="00352DBF">
            <w:pPr>
              <w:pStyle w:val="TableParagraph"/>
              <w:spacing w:before="3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80E7267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32AFB5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8B755D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225CFC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655EE1C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>Physics Lab Manual Class 12</w:t>
            </w:r>
          </w:p>
        </w:tc>
        <w:tc>
          <w:tcPr>
            <w:tcW w:w="124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9C9BB6" w14:textId="77777777" w:rsidR="00352DBF" w:rsidRDefault="00352DBF">
            <w:pPr>
              <w:pStyle w:val="TableParagraph"/>
              <w:spacing w:before="39"/>
              <w:ind w:right="94"/>
              <w:jc w:val="right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5FF92F5E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47B8B9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869334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CA37CA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4CB0AA3" w14:textId="77777777" w:rsidR="00352DBF" w:rsidRDefault="00352DBF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 xml:space="preserve">Chemistry Part </w:t>
            </w:r>
            <w:proofErr w:type="gramStart"/>
            <w:r>
              <w:rPr>
                <w:b/>
              </w:rPr>
              <w:t>1 :</w:t>
            </w:r>
            <w:proofErr w:type="gramEnd"/>
            <w:r>
              <w:rPr>
                <w:b/>
              </w:rPr>
              <w:t xml:space="preserve">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3C63E947" w14:textId="77777777" w:rsidR="00352DBF" w:rsidRDefault="00352DBF">
            <w:pPr>
              <w:pStyle w:val="TableParagraph"/>
              <w:spacing w:before="3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4C88F49A" w14:textId="77777777" w:rsidTr="00352DBF">
        <w:trPr>
          <w:trHeight w:val="316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59B1C89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A2A97B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4CBB50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3BAA78E" w14:textId="77777777" w:rsidR="00352DBF" w:rsidRDefault="00352DBF">
            <w:pPr>
              <w:pStyle w:val="TableParagraph"/>
              <w:spacing w:before="30"/>
              <w:rPr>
                <w:b/>
              </w:rPr>
            </w:pPr>
            <w:r>
              <w:rPr>
                <w:b/>
              </w:rPr>
              <w:t>Chemistry Lab Manual Class 12</w:t>
            </w:r>
          </w:p>
        </w:tc>
        <w:tc>
          <w:tcPr>
            <w:tcW w:w="124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ABAD4F7" w14:textId="77777777" w:rsidR="00352DBF" w:rsidRDefault="00352DBF">
            <w:pPr>
              <w:pStyle w:val="TableParagraph"/>
              <w:spacing w:before="30"/>
              <w:ind w:right="94"/>
              <w:jc w:val="right"/>
              <w:rPr>
                <w:b/>
              </w:rPr>
            </w:pPr>
            <w:r>
              <w:rPr>
                <w:b/>
              </w:rPr>
              <w:t>Full Circle</w:t>
            </w:r>
          </w:p>
        </w:tc>
      </w:tr>
      <w:tr w:rsidR="00352DBF" w14:paraId="03E856BD" w14:textId="77777777" w:rsidTr="00352DBF">
        <w:trPr>
          <w:trHeight w:val="327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D1C8EDD" w14:textId="77777777" w:rsidR="00352DBF" w:rsidRDefault="00352DBF">
            <w:pPr>
              <w:pStyle w:val="TableParagraph"/>
              <w:spacing w:before="22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A182BD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E2146F4" w14:textId="77777777" w:rsidR="00352DBF" w:rsidRDefault="00352DBF">
            <w:pPr>
              <w:pStyle w:val="TableParagraph"/>
              <w:spacing w:before="36"/>
              <w:ind w:left="167" w:right="146"/>
              <w:jc w:val="center"/>
              <w:rPr>
                <w:b/>
              </w:rPr>
            </w:pPr>
            <w:r>
              <w:rPr>
                <w:b/>
              </w:rPr>
              <w:t>Psychology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DABE49E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Psychology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66E6367" w14:textId="77777777" w:rsidR="00352DBF" w:rsidRDefault="00352DBF">
            <w:pPr>
              <w:pStyle w:val="TableParagraph"/>
              <w:spacing w:before="36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7F295C5D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3544EEE" w14:textId="77777777" w:rsidR="00352DBF" w:rsidRDefault="00352DBF">
            <w:pPr>
              <w:pStyle w:val="TableParagraph"/>
              <w:spacing w:before="200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64B1C3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604739D" w14:textId="77777777" w:rsidR="00352DBF" w:rsidRDefault="00352DBF">
            <w:pPr>
              <w:pStyle w:val="TableParagraph"/>
              <w:spacing w:before="214"/>
              <w:ind w:left="454"/>
              <w:rPr>
                <w:b/>
              </w:rPr>
            </w:pPr>
            <w:r>
              <w:rPr>
                <w:b/>
              </w:rPr>
              <w:t>Economics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3D41C7C" w14:textId="77777777" w:rsidR="00352DBF" w:rsidRDefault="00352DBF">
            <w:pPr>
              <w:pStyle w:val="TableParagraph"/>
              <w:spacing w:before="25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tatistics </w:t>
            </w:r>
            <w:proofErr w:type="gramStart"/>
            <w:r>
              <w:rPr>
                <w:b/>
                <w:sz w:val="24"/>
              </w:rPr>
              <w:t>For</w:t>
            </w:r>
            <w:proofErr w:type="gramEnd"/>
            <w:r>
              <w:rPr>
                <w:b/>
                <w:sz w:val="24"/>
              </w:rPr>
              <w:t xml:space="preserve"> Economics Class 12</w:t>
            </w: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B55A1B4" w14:textId="77777777" w:rsidR="00352DBF" w:rsidRDefault="00352DBF">
            <w:pPr>
              <w:pStyle w:val="TableParagraph"/>
              <w:spacing w:before="214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2F672146" w14:textId="77777777" w:rsidTr="00352DBF">
        <w:trPr>
          <w:trHeight w:val="330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0C96427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141C7B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95A5AE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F01B596" w14:textId="77777777" w:rsidR="00352DBF" w:rsidRDefault="00352DBF">
            <w:pPr>
              <w:pStyle w:val="TableParagraph"/>
              <w:spacing w:before="25"/>
              <w:rPr>
                <w:b/>
                <w:sz w:val="24"/>
              </w:rPr>
            </w:pPr>
            <w:r>
              <w:rPr>
                <w:b/>
                <w:sz w:val="24"/>
              </w:rPr>
              <w:t>Indian Economic Development Class 12</w:t>
            </w: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A0303B" w14:textId="77777777" w:rsidR="00352DBF" w:rsidRDefault="00352DBF">
            <w:pPr>
              <w:rPr>
                <w:b/>
              </w:rPr>
            </w:pPr>
          </w:p>
        </w:tc>
      </w:tr>
      <w:tr w:rsidR="00352DBF" w14:paraId="294C2815" w14:textId="77777777" w:rsidTr="00352DBF">
        <w:trPr>
          <w:trHeight w:val="330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2744C1B" w14:textId="77777777" w:rsidR="00352DBF" w:rsidRDefault="00352DBF">
            <w:pPr>
              <w:pStyle w:val="TableParagraph"/>
              <w:spacing w:before="25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985AD5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9E191F9" w14:textId="77777777" w:rsidR="00352DBF" w:rsidRDefault="00352DBF">
            <w:pPr>
              <w:pStyle w:val="TableParagraph"/>
              <w:spacing w:before="36"/>
              <w:ind w:left="168" w:right="146"/>
              <w:jc w:val="center"/>
              <w:rPr>
                <w:b/>
              </w:rPr>
            </w:pPr>
            <w:r>
              <w:rPr>
                <w:b/>
              </w:rPr>
              <w:t>Business Studies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DA9A2D9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>Business Studies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FD92ACF" w14:textId="77777777" w:rsidR="00352DBF" w:rsidRDefault="00352DBF">
            <w:pPr>
              <w:pStyle w:val="TableParagraph"/>
              <w:spacing w:before="36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62EAF0BD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9AA8225" w14:textId="77777777" w:rsidR="00352DBF" w:rsidRDefault="00352DBF">
            <w:pPr>
              <w:pStyle w:val="TableParagraph"/>
              <w:spacing w:before="190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4FC172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7BD23DC" w14:textId="77777777" w:rsidR="00352DBF" w:rsidRDefault="00352DBF">
            <w:pPr>
              <w:pStyle w:val="TableParagraph"/>
              <w:spacing w:before="204"/>
              <w:ind w:left="351"/>
              <w:rPr>
                <w:b/>
              </w:rPr>
            </w:pPr>
            <w:r>
              <w:rPr>
                <w:b/>
              </w:rPr>
              <w:t>Accountancy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E15628B" w14:textId="77777777" w:rsidR="00352DBF" w:rsidRDefault="00352DBF">
            <w:pPr>
              <w:pStyle w:val="TableParagraph"/>
              <w:spacing w:before="36"/>
              <w:rPr>
                <w:b/>
              </w:rPr>
            </w:pPr>
            <w:r>
              <w:rPr>
                <w:b/>
              </w:rPr>
              <w:t xml:space="preserve">Accountancy Part </w:t>
            </w:r>
            <w:proofErr w:type="gramStart"/>
            <w:r>
              <w:rPr>
                <w:b/>
              </w:rPr>
              <w:t>1 :</w:t>
            </w:r>
            <w:proofErr w:type="gramEnd"/>
            <w:r>
              <w:rPr>
                <w:b/>
              </w:rPr>
              <w:t xml:space="preserve"> Class 12</w:t>
            </w: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5727479" w14:textId="77777777" w:rsidR="00352DBF" w:rsidRDefault="00352DBF">
            <w:pPr>
              <w:pStyle w:val="TableParagraph"/>
              <w:spacing w:before="204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04B3822C" w14:textId="77777777" w:rsidTr="00352DBF">
        <w:trPr>
          <w:trHeight w:val="313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2277FF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625CB6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8B7B40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9040484" w14:textId="77777777" w:rsidR="00352DBF" w:rsidRDefault="00352DBF">
            <w:pPr>
              <w:pStyle w:val="TableParagraph"/>
              <w:spacing w:before="29"/>
              <w:rPr>
                <w:b/>
              </w:rPr>
            </w:pPr>
            <w:r>
              <w:rPr>
                <w:b/>
              </w:rPr>
              <w:t xml:space="preserve">Accountancy Part </w:t>
            </w:r>
            <w:proofErr w:type="gramStart"/>
            <w:r>
              <w:rPr>
                <w:b/>
              </w:rPr>
              <w:t>2 :</w:t>
            </w:r>
            <w:proofErr w:type="gramEnd"/>
            <w:r>
              <w:rPr>
                <w:b/>
              </w:rPr>
              <w:t xml:space="preserve"> Class 12</w:t>
            </w: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2E139E" w14:textId="77777777" w:rsidR="00352DBF" w:rsidRDefault="00352DBF">
            <w:pPr>
              <w:rPr>
                <w:b/>
              </w:rPr>
            </w:pPr>
          </w:p>
        </w:tc>
      </w:tr>
      <w:tr w:rsidR="00352DBF" w14:paraId="3377557E" w14:textId="77777777" w:rsidTr="00352DBF">
        <w:trPr>
          <w:trHeight w:val="330"/>
        </w:trPr>
        <w:tc>
          <w:tcPr>
            <w:tcW w:w="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595896E" w14:textId="77777777" w:rsidR="00352DBF" w:rsidRDefault="00352DBF">
            <w:pPr>
              <w:pStyle w:val="TableParagraph"/>
              <w:spacing w:before="25"/>
              <w:ind w:left="340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C62AB0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16060CD" w14:textId="77777777" w:rsidR="00352DBF" w:rsidRDefault="00352DBF">
            <w:pPr>
              <w:pStyle w:val="TableParagraph"/>
              <w:spacing w:before="39"/>
              <w:ind w:left="166" w:right="146"/>
              <w:jc w:val="center"/>
              <w:rPr>
                <w:b/>
              </w:rPr>
            </w:pPr>
            <w:r>
              <w:rPr>
                <w:b/>
              </w:rPr>
              <w:t>Computer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96E8186" w14:textId="77777777" w:rsidR="00352DBF" w:rsidRDefault="00352DBF">
            <w:pPr>
              <w:pStyle w:val="TableParagraph"/>
              <w:spacing w:before="25"/>
              <w:rPr>
                <w:b/>
                <w:sz w:val="24"/>
              </w:rPr>
            </w:pPr>
            <w:r>
              <w:rPr>
                <w:b/>
                <w:sz w:val="24"/>
              </w:rPr>
              <w:t>Information Technology Level I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F6BBE7C" w14:textId="77777777" w:rsidR="00352DBF" w:rsidRDefault="00352DBF">
            <w:pPr>
              <w:pStyle w:val="TableParagraph"/>
              <w:spacing w:before="3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6C6E61B2" w14:textId="77777777" w:rsidTr="00352DBF">
        <w:trPr>
          <w:trHeight w:val="330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4179054" w14:textId="77777777" w:rsidR="00352DBF" w:rsidRDefault="00352DBF">
            <w:pPr>
              <w:pStyle w:val="TableParagraph"/>
              <w:spacing w:before="183"/>
              <w:ind w:left="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0899EB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0059713" w14:textId="77777777" w:rsidR="00352DBF" w:rsidRDefault="00352DBF">
            <w:pPr>
              <w:pStyle w:val="TableParagraph"/>
              <w:spacing w:before="197"/>
              <w:ind w:left="518"/>
              <w:rPr>
                <w:b/>
              </w:rPr>
            </w:pPr>
            <w:r>
              <w:rPr>
                <w:b/>
              </w:rPr>
              <w:t>Fine Arts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181916A" w14:textId="77777777" w:rsidR="00352DBF" w:rsidRDefault="00352DBF">
            <w:pPr>
              <w:pStyle w:val="TableParagraph"/>
              <w:spacing w:before="25"/>
              <w:rPr>
                <w:b/>
                <w:sz w:val="24"/>
              </w:rPr>
            </w:pPr>
            <w:r>
              <w:rPr>
                <w:b/>
                <w:sz w:val="24"/>
              </w:rPr>
              <w:t>Panoramic Indian Painting Class 12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2B45D5C" w14:textId="77777777" w:rsidR="00352DBF" w:rsidRDefault="00352DBF">
            <w:pPr>
              <w:pStyle w:val="TableParagraph"/>
              <w:spacing w:before="39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9940C61" w14:textId="77777777" w:rsidTr="00352DBF">
        <w:trPr>
          <w:trHeight w:val="299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A6CA3F" w14:textId="77777777" w:rsidR="00352DBF" w:rsidRDefault="00352DBF">
            <w:pPr>
              <w:rPr>
                <w:b/>
                <w:sz w:val="24"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A9B1F8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1D6430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D997142" w14:textId="77777777" w:rsidR="00352DBF" w:rsidRDefault="00352DBF">
            <w:pPr>
              <w:pStyle w:val="TableParagraph"/>
              <w:spacing w:before="46" w:line="233" w:lineRule="exact"/>
              <w:rPr>
                <w:b/>
              </w:rPr>
            </w:pPr>
            <w:r>
              <w:rPr>
                <w:b/>
              </w:rPr>
              <w:t>History of Indian Art</w:t>
            </w:r>
          </w:p>
        </w:tc>
        <w:tc>
          <w:tcPr>
            <w:tcW w:w="1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29AD96E" w14:textId="77777777" w:rsidR="00352DBF" w:rsidRDefault="00352DBF">
            <w:pPr>
              <w:pStyle w:val="TableParagraph"/>
              <w:spacing w:before="8" w:line="271" w:lineRule="exact"/>
              <w:ind w:right="90"/>
              <w:jc w:val="right"/>
              <w:rPr>
                <w:b/>
                <w:sz w:val="24"/>
              </w:rPr>
            </w:pPr>
            <w:proofErr w:type="spellStart"/>
            <w:r>
              <w:rPr>
                <w:b/>
                <w:w w:val="95"/>
                <w:sz w:val="24"/>
              </w:rPr>
              <w:t>Saraswati</w:t>
            </w:r>
            <w:proofErr w:type="spellEnd"/>
          </w:p>
        </w:tc>
      </w:tr>
      <w:tr w:rsidR="00352DBF" w14:paraId="33ACE76D" w14:textId="77777777" w:rsidTr="00352DBF">
        <w:trPr>
          <w:trHeight w:val="302"/>
        </w:trPr>
        <w:tc>
          <w:tcPr>
            <w:tcW w:w="80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FABC0A7" w14:textId="77777777" w:rsidR="00352DBF" w:rsidRDefault="00352DBF">
            <w:pPr>
              <w:pStyle w:val="TableParagraph"/>
              <w:spacing w:before="191"/>
              <w:ind w:left="270" w:right="253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0A9139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7F720747" w14:textId="77777777" w:rsidR="00352DBF" w:rsidRDefault="00352DBF">
            <w:pPr>
              <w:pStyle w:val="TableParagraph"/>
              <w:spacing w:before="191"/>
              <w:ind w:left="607"/>
              <w:rPr>
                <w:b/>
              </w:rPr>
            </w:pPr>
            <w:r>
              <w:rPr>
                <w:b/>
              </w:rPr>
              <w:t>History</w:t>
            </w: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48E2B3F" w14:textId="77777777" w:rsidR="00352DBF" w:rsidRDefault="00352DBF">
            <w:pPr>
              <w:pStyle w:val="TableParagraph"/>
              <w:spacing w:before="46" w:line="236" w:lineRule="exact"/>
              <w:rPr>
                <w:b/>
              </w:rPr>
            </w:pPr>
            <w:r>
              <w:rPr>
                <w:b/>
              </w:rPr>
              <w:t>Themes in World History - II</w:t>
            </w:r>
          </w:p>
        </w:tc>
        <w:tc>
          <w:tcPr>
            <w:tcW w:w="124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6D1E04D9" w14:textId="77777777" w:rsidR="00352DBF" w:rsidRDefault="00352DBF">
            <w:pPr>
              <w:pStyle w:val="TableParagraph"/>
              <w:spacing w:before="191"/>
              <w:ind w:left="237"/>
              <w:rPr>
                <w:b/>
              </w:rPr>
            </w:pPr>
            <w:r>
              <w:rPr>
                <w:b/>
              </w:rPr>
              <w:t>NCERT</w:t>
            </w:r>
          </w:p>
        </w:tc>
      </w:tr>
      <w:tr w:rsidR="00352DBF" w14:paraId="53AF45D4" w14:textId="77777777" w:rsidTr="00352DBF">
        <w:trPr>
          <w:trHeight w:val="316"/>
        </w:trPr>
        <w:tc>
          <w:tcPr>
            <w:tcW w:w="80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71E56" w14:textId="77777777" w:rsidR="00352DBF" w:rsidRDefault="00352DBF">
            <w:pPr>
              <w:rPr>
                <w:b/>
              </w:rPr>
            </w:pPr>
          </w:p>
        </w:tc>
        <w:tc>
          <w:tcPr>
            <w:tcW w:w="82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9385A2" w14:textId="77777777" w:rsidR="00352DBF" w:rsidRDefault="00352DBF">
            <w:pPr>
              <w:rPr>
                <w:b/>
              </w:rPr>
            </w:pPr>
          </w:p>
        </w:tc>
        <w:tc>
          <w:tcPr>
            <w:tcW w:w="192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7A8121" w14:textId="77777777" w:rsidR="00352DBF" w:rsidRDefault="00352DBF">
            <w:pPr>
              <w:rPr>
                <w:b/>
              </w:rPr>
            </w:pPr>
          </w:p>
        </w:tc>
        <w:tc>
          <w:tcPr>
            <w:tcW w:w="5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0B88A55" w14:textId="77777777" w:rsidR="00352DBF" w:rsidRDefault="00352DBF">
            <w:pPr>
              <w:pStyle w:val="TableParagraph"/>
              <w:spacing w:before="60" w:line="235" w:lineRule="exact"/>
              <w:rPr>
                <w:b/>
              </w:rPr>
            </w:pPr>
            <w:r>
              <w:rPr>
                <w:b/>
              </w:rPr>
              <w:t>Themes in World History - III</w:t>
            </w:r>
          </w:p>
        </w:tc>
        <w:tc>
          <w:tcPr>
            <w:tcW w:w="124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9FB353" w14:textId="77777777" w:rsidR="00352DBF" w:rsidRDefault="00352DBF">
            <w:pPr>
              <w:rPr>
                <w:b/>
              </w:rPr>
            </w:pPr>
          </w:p>
        </w:tc>
      </w:tr>
    </w:tbl>
    <w:p w14:paraId="0616A538" w14:textId="77777777" w:rsidR="00352DBF" w:rsidRDefault="00352DBF" w:rsidP="00352DBF"/>
    <w:p w14:paraId="5137D3AF" w14:textId="77777777" w:rsidR="00352DBF" w:rsidRDefault="00352DBF" w:rsidP="00352DBF">
      <w:pPr>
        <w:pStyle w:val="Title"/>
        <w:rPr>
          <w:b/>
          <w:bCs/>
          <w:sz w:val="24"/>
          <w:szCs w:val="28"/>
        </w:rPr>
      </w:pPr>
    </w:p>
    <w:p w14:paraId="137E201B" w14:textId="77777777" w:rsidR="00352DBF" w:rsidRDefault="00352DBF"/>
    <w:sectPr w:rsidR="00352DBF" w:rsidSect="006E6594">
      <w:type w:val="continuous"/>
      <w:pgSz w:w="12240" w:h="15840"/>
      <w:pgMar w:top="851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MLc0MrM0NjW2NLVU0lEKTi0uzszPAykwrAUA47qRkiwAAAA="/>
  </w:docVars>
  <w:rsids>
    <w:rsidRoot w:val="00974DBB"/>
    <w:rsid w:val="0000597F"/>
    <w:rsid w:val="0014688B"/>
    <w:rsid w:val="00286605"/>
    <w:rsid w:val="00352DBF"/>
    <w:rsid w:val="004B4590"/>
    <w:rsid w:val="006E6594"/>
    <w:rsid w:val="00974DBB"/>
    <w:rsid w:val="00C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CC972"/>
  <w15:docId w15:val="{1B18F4E4-0B95-4772-A0CE-0C3B26D9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32"/>
      <w:ind w:left="107"/>
    </w:pPr>
  </w:style>
  <w:style w:type="character" w:customStyle="1" w:styleId="TitleChar">
    <w:name w:val="Title Char"/>
    <w:basedOn w:val="DefaultParagraphFont"/>
    <w:link w:val="Title"/>
    <w:uiPriority w:val="10"/>
    <w:rsid w:val="006E659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9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1238</Words>
  <Characters>705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izabeth</cp:lastModifiedBy>
  <cp:revision>5</cp:revision>
  <dcterms:created xsi:type="dcterms:W3CDTF">2021-04-12T08:04:00Z</dcterms:created>
  <dcterms:modified xsi:type="dcterms:W3CDTF">2021-04-1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4-12T00:00:00Z</vt:filetime>
  </property>
</Properties>
</file>